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EBC" w:rsidRPr="00805E1A" w:rsidRDefault="00123F12" w:rsidP="00AC478D">
      <w:pPr>
        <w:spacing w:after="0" w:line="480" w:lineRule="auto"/>
        <w:jc w:val="center"/>
        <w:rPr>
          <w:rFonts w:ascii="Arial" w:hAnsi="Arial" w:cs="Arial"/>
          <w:b/>
        </w:rPr>
      </w:pPr>
      <w:r>
        <w:rPr>
          <w:rFonts w:ascii="Arial" w:hAnsi="Arial" w:cs="Arial"/>
          <w:b/>
        </w:rPr>
        <w:t xml:space="preserve">CHAPTER </w:t>
      </w:r>
      <w:r w:rsidR="005129F8">
        <w:rPr>
          <w:rFonts w:ascii="Arial" w:hAnsi="Arial" w:cs="Arial"/>
          <w:b/>
        </w:rPr>
        <w:t>I</w:t>
      </w:r>
    </w:p>
    <w:p w:rsidR="00215963" w:rsidRPr="00215963" w:rsidRDefault="00B57C09" w:rsidP="00AC478D">
      <w:pPr>
        <w:spacing w:after="0" w:line="480" w:lineRule="auto"/>
        <w:jc w:val="center"/>
        <w:rPr>
          <w:rFonts w:ascii="Arial" w:hAnsi="Arial" w:cs="Arial"/>
          <w:b/>
        </w:rPr>
      </w:pPr>
      <w:r w:rsidRPr="00426487">
        <w:rPr>
          <w:rFonts w:ascii="Arial" w:hAnsi="Arial" w:cs="Arial"/>
          <w:b/>
        </w:rPr>
        <w:t>INTRODUCTION</w:t>
      </w:r>
    </w:p>
    <w:p w:rsidR="00AB1A88" w:rsidRDefault="009E6AE4" w:rsidP="00AC478D">
      <w:pPr>
        <w:pStyle w:val="ListParagraph"/>
        <w:numPr>
          <w:ilvl w:val="0"/>
          <w:numId w:val="22"/>
        </w:numPr>
        <w:spacing w:after="0" w:line="480" w:lineRule="auto"/>
        <w:ind w:left="360"/>
        <w:jc w:val="both"/>
        <w:rPr>
          <w:rFonts w:ascii="Arial" w:hAnsi="Arial" w:cs="Arial"/>
          <w:b/>
        </w:rPr>
      </w:pPr>
      <w:r w:rsidRPr="00DD134D">
        <w:rPr>
          <w:rFonts w:ascii="Arial" w:hAnsi="Arial" w:cs="Arial"/>
          <w:b/>
        </w:rPr>
        <w:t>BACKGROUND OF THE STUDY</w:t>
      </w:r>
    </w:p>
    <w:p w:rsidR="00AB1A88" w:rsidRPr="00425DA7" w:rsidRDefault="00E21F62" w:rsidP="00AC478D">
      <w:pPr>
        <w:spacing w:after="0" w:line="480" w:lineRule="auto"/>
        <w:ind w:left="360" w:firstLine="360"/>
        <w:jc w:val="both"/>
        <w:rPr>
          <w:rFonts w:ascii="Arial" w:hAnsi="Arial" w:cs="Arial"/>
          <w:sz w:val="20"/>
          <w:szCs w:val="20"/>
        </w:rPr>
      </w:pPr>
      <w:r w:rsidRPr="00425DA7">
        <w:rPr>
          <w:rFonts w:ascii="Arial" w:hAnsi="Arial" w:cs="Arial"/>
          <w:sz w:val="20"/>
          <w:szCs w:val="20"/>
        </w:rPr>
        <w:t xml:space="preserve">Many businesses are now selling their goods, products and services through </w:t>
      </w:r>
      <w:r w:rsidRPr="00425DA7">
        <w:rPr>
          <w:rFonts w:ascii="Arial" w:hAnsi="Arial" w:cs="Arial"/>
          <w:noProof/>
          <w:sz w:val="20"/>
          <w:szCs w:val="20"/>
        </w:rPr>
        <w:t>many</w:t>
      </w:r>
      <w:r w:rsidRPr="00425DA7">
        <w:rPr>
          <w:rFonts w:ascii="Arial" w:hAnsi="Arial" w:cs="Arial"/>
          <w:sz w:val="20"/>
          <w:szCs w:val="20"/>
        </w:rPr>
        <w:t xml:space="preserve"> internet and mobile online selling technologies we have </w:t>
      </w:r>
      <w:r w:rsidR="003630B9" w:rsidRPr="00425DA7">
        <w:rPr>
          <w:rFonts w:ascii="Arial" w:hAnsi="Arial" w:cs="Arial"/>
          <w:sz w:val="20"/>
          <w:szCs w:val="20"/>
        </w:rPr>
        <w:t>today.</w:t>
      </w:r>
      <w:r w:rsidR="003630B9" w:rsidRPr="00425DA7">
        <w:rPr>
          <w:rFonts w:ascii="Arial" w:eastAsia="Times New Roman" w:hAnsi="Arial" w:cs="Arial"/>
          <w:color w:val="000000"/>
          <w:sz w:val="20"/>
          <w:szCs w:val="20"/>
          <w:lang w:eastAsia="en-PH"/>
        </w:rPr>
        <w:t xml:space="preserve"> According</w:t>
      </w:r>
      <w:r w:rsidR="00107050" w:rsidRPr="00425DA7">
        <w:rPr>
          <w:rFonts w:ascii="Arial" w:eastAsia="Times New Roman" w:hAnsi="Arial" w:cs="Arial"/>
          <w:color w:val="000000"/>
          <w:sz w:val="20"/>
          <w:szCs w:val="20"/>
          <w:lang w:eastAsia="en-PH"/>
        </w:rPr>
        <w:t xml:space="preserve"> to the owner</w:t>
      </w:r>
      <w:r w:rsidRPr="00425DA7">
        <w:rPr>
          <w:rFonts w:ascii="Arial" w:eastAsia="Times New Roman" w:hAnsi="Arial" w:cs="Arial"/>
          <w:color w:val="000000"/>
          <w:sz w:val="20"/>
          <w:szCs w:val="20"/>
          <w:lang w:eastAsia="en-PH"/>
        </w:rPr>
        <w:t xml:space="preserve">, </w:t>
      </w:r>
      <w:r w:rsidR="003630B9" w:rsidRPr="00425DA7">
        <w:rPr>
          <w:rFonts w:ascii="Arial" w:eastAsia="Times New Roman" w:hAnsi="Arial" w:cs="Arial"/>
          <w:color w:val="000000"/>
          <w:sz w:val="20"/>
          <w:szCs w:val="20"/>
          <w:lang w:eastAsia="en-PH"/>
        </w:rPr>
        <w:t>more than 45 customers</w:t>
      </w:r>
      <w:r w:rsidRPr="00425DA7">
        <w:rPr>
          <w:rFonts w:ascii="Arial" w:eastAsia="Times New Roman" w:hAnsi="Arial" w:cs="Arial"/>
          <w:color w:val="000000"/>
          <w:sz w:val="20"/>
          <w:szCs w:val="20"/>
          <w:lang w:eastAsia="en-PH"/>
        </w:rPr>
        <w:t xml:space="preserve"> </w:t>
      </w:r>
      <w:r w:rsidR="00DA784D" w:rsidRPr="00425DA7">
        <w:rPr>
          <w:rFonts w:ascii="Arial" w:eastAsia="Times New Roman" w:hAnsi="Arial" w:cs="Arial"/>
          <w:noProof/>
          <w:color w:val="000000"/>
          <w:sz w:val="20"/>
          <w:szCs w:val="20"/>
          <w:lang w:eastAsia="en-PH"/>
        </w:rPr>
        <w:t>are</w:t>
      </w:r>
      <w:r w:rsidR="00507D77" w:rsidRPr="00425DA7">
        <w:rPr>
          <w:rFonts w:ascii="Arial" w:eastAsia="Times New Roman" w:hAnsi="Arial" w:cs="Arial"/>
          <w:color w:val="000000"/>
          <w:sz w:val="20"/>
          <w:szCs w:val="20"/>
          <w:lang w:eastAsia="en-PH"/>
        </w:rPr>
        <w:t xml:space="preserve"> currently visiting, purchasi</w:t>
      </w:r>
      <w:r w:rsidRPr="00425DA7">
        <w:rPr>
          <w:rFonts w:ascii="Arial" w:eastAsia="Times New Roman" w:hAnsi="Arial" w:cs="Arial"/>
          <w:color w:val="000000"/>
          <w:sz w:val="20"/>
          <w:szCs w:val="20"/>
          <w:lang w:eastAsia="en-PH"/>
        </w:rPr>
        <w:t>ng and ordering in their shop</w:t>
      </w:r>
      <w:r w:rsidR="00C32632" w:rsidRPr="00425DA7">
        <w:rPr>
          <w:rFonts w:ascii="Arial" w:eastAsia="Times New Roman" w:hAnsi="Arial" w:cs="Arial"/>
          <w:color w:val="000000"/>
          <w:sz w:val="20"/>
          <w:szCs w:val="20"/>
          <w:lang w:eastAsia="en-PH"/>
        </w:rPr>
        <w:t xml:space="preserve">. </w:t>
      </w:r>
      <w:r w:rsidR="000918D7" w:rsidRPr="00425DA7">
        <w:rPr>
          <w:rFonts w:ascii="Arial" w:eastAsia="Times New Roman" w:hAnsi="Arial" w:cs="Arial"/>
          <w:color w:val="000000"/>
          <w:sz w:val="20"/>
          <w:szCs w:val="20"/>
          <w:lang w:eastAsia="en-PH"/>
        </w:rPr>
        <w:t>Aside from the owner</w:t>
      </w:r>
      <w:r w:rsidR="00107050" w:rsidRPr="00425DA7">
        <w:rPr>
          <w:rFonts w:ascii="Arial" w:eastAsia="Times New Roman" w:hAnsi="Arial" w:cs="Arial"/>
          <w:color w:val="000000"/>
          <w:sz w:val="20"/>
          <w:szCs w:val="20"/>
          <w:lang w:eastAsia="en-PH"/>
        </w:rPr>
        <w:t xml:space="preserve"> itself</w:t>
      </w:r>
      <w:r w:rsidR="000918D7" w:rsidRPr="00425DA7">
        <w:rPr>
          <w:rFonts w:ascii="Arial" w:eastAsia="Times New Roman" w:hAnsi="Arial" w:cs="Arial"/>
          <w:color w:val="000000"/>
          <w:sz w:val="20"/>
          <w:szCs w:val="20"/>
          <w:lang w:eastAsia="en-PH"/>
        </w:rPr>
        <w:t xml:space="preserve">, the shop has 2 </w:t>
      </w:r>
      <w:r w:rsidR="00BA05ED" w:rsidRPr="00425DA7">
        <w:rPr>
          <w:rFonts w:ascii="Arial" w:eastAsia="Times New Roman" w:hAnsi="Arial" w:cs="Arial"/>
          <w:color w:val="000000"/>
          <w:sz w:val="20"/>
          <w:szCs w:val="20"/>
          <w:lang w:eastAsia="en-PH"/>
        </w:rPr>
        <w:t>staffs</w:t>
      </w:r>
      <w:r w:rsidR="000918D7" w:rsidRPr="00425DA7">
        <w:rPr>
          <w:rFonts w:ascii="Arial" w:eastAsia="Times New Roman" w:hAnsi="Arial" w:cs="Arial"/>
          <w:color w:val="000000"/>
          <w:sz w:val="20"/>
          <w:szCs w:val="20"/>
          <w:lang w:eastAsia="en-PH"/>
        </w:rPr>
        <w:t xml:space="preserve">. </w:t>
      </w:r>
      <w:r w:rsidR="00BA05ED" w:rsidRPr="00425DA7">
        <w:rPr>
          <w:rFonts w:ascii="Arial" w:eastAsia="Times New Roman" w:hAnsi="Arial" w:cs="Arial"/>
          <w:color w:val="000000"/>
          <w:sz w:val="20"/>
          <w:szCs w:val="20"/>
          <w:lang w:eastAsia="en-PH"/>
        </w:rPr>
        <w:t>The staffs</w:t>
      </w:r>
      <w:r w:rsidR="00107050" w:rsidRPr="00425DA7">
        <w:rPr>
          <w:rFonts w:ascii="Arial" w:eastAsia="Times New Roman" w:hAnsi="Arial" w:cs="Arial"/>
          <w:color w:val="000000"/>
          <w:sz w:val="20"/>
          <w:szCs w:val="20"/>
          <w:lang w:eastAsia="en-PH"/>
        </w:rPr>
        <w:t xml:space="preserve"> </w:t>
      </w:r>
      <w:r w:rsidR="00DA784D" w:rsidRPr="00425DA7">
        <w:rPr>
          <w:rFonts w:ascii="Arial" w:eastAsia="Times New Roman" w:hAnsi="Arial" w:cs="Arial"/>
          <w:noProof/>
          <w:color w:val="000000"/>
          <w:sz w:val="20"/>
          <w:szCs w:val="20"/>
          <w:lang w:eastAsia="en-PH"/>
        </w:rPr>
        <w:t>are</w:t>
      </w:r>
      <w:r w:rsidR="00107050" w:rsidRPr="00425DA7">
        <w:rPr>
          <w:rFonts w:ascii="Arial" w:eastAsia="Times New Roman" w:hAnsi="Arial" w:cs="Arial"/>
          <w:color w:val="000000"/>
          <w:sz w:val="20"/>
          <w:szCs w:val="20"/>
          <w:lang w:eastAsia="en-PH"/>
        </w:rPr>
        <w:t xml:space="preserve"> responsible for entertaining the </w:t>
      </w:r>
      <w:r w:rsidR="003755B6" w:rsidRPr="00425DA7">
        <w:rPr>
          <w:rFonts w:ascii="Arial" w:eastAsia="Times New Roman" w:hAnsi="Arial" w:cs="Arial"/>
          <w:color w:val="000000"/>
          <w:sz w:val="20"/>
          <w:szCs w:val="20"/>
          <w:lang w:eastAsia="en-PH"/>
        </w:rPr>
        <w:t>customer’s</w:t>
      </w:r>
      <w:r w:rsidR="00107050" w:rsidRPr="00425DA7">
        <w:rPr>
          <w:rFonts w:ascii="Arial" w:eastAsia="Times New Roman" w:hAnsi="Arial" w:cs="Arial"/>
          <w:color w:val="000000"/>
          <w:sz w:val="20"/>
          <w:szCs w:val="20"/>
          <w:lang w:eastAsia="en-PH"/>
        </w:rPr>
        <w:t xml:space="preserve"> needs. If the owner is out for the other business matter, the two </w:t>
      </w:r>
      <w:r w:rsidR="00BA05ED" w:rsidRPr="00425DA7">
        <w:rPr>
          <w:rFonts w:ascii="Arial" w:eastAsia="Times New Roman" w:hAnsi="Arial" w:cs="Arial"/>
          <w:color w:val="000000"/>
          <w:sz w:val="20"/>
          <w:szCs w:val="20"/>
          <w:lang w:eastAsia="en-PH"/>
        </w:rPr>
        <w:t>staff</w:t>
      </w:r>
      <w:r w:rsidR="00107050" w:rsidRPr="00425DA7">
        <w:rPr>
          <w:rFonts w:ascii="Arial" w:eastAsia="Times New Roman" w:hAnsi="Arial" w:cs="Arial"/>
          <w:color w:val="000000"/>
          <w:sz w:val="20"/>
          <w:szCs w:val="20"/>
          <w:lang w:eastAsia="en-PH"/>
        </w:rPr>
        <w:t xml:space="preserve"> </w:t>
      </w:r>
      <w:r w:rsidR="00DA784D" w:rsidRPr="00425DA7">
        <w:rPr>
          <w:rFonts w:ascii="Arial" w:eastAsia="Times New Roman" w:hAnsi="Arial" w:cs="Arial"/>
          <w:noProof/>
          <w:color w:val="000000"/>
          <w:sz w:val="20"/>
          <w:szCs w:val="20"/>
          <w:lang w:eastAsia="en-PH"/>
        </w:rPr>
        <w:t>are</w:t>
      </w:r>
      <w:r w:rsidR="00107050" w:rsidRPr="00425DA7">
        <w:rPr>
          <w:rFonts w:ascii="Arial" w:eastAsia="Times New Roman" w:hAnsi="Arial" w:cs="Arial"/>
          <w:color w:val="000000"/>
          <w:sz w:val="20"/>
          <w:szCs w:val="20"/>
          <w:lang w:eastAsia="en-PH"/>
        </w:rPr>
        <w:t xml:space="preserve"> responsible for the orders of the customers via</w:t>
      </w:r>
      <w:r w:rsidR="003755B6" w:rsidRPr="00425DA7">
        <w:rPr>
          <w:rFonts w:ascii="Arial" w:eastAsia="Times New Roman" w:hAnsi="Arial" w:cs="Arial"/>
          <w:color w:val="000000"/>
          <w:sz w:val="20"/>
          <w:szCs w:val="20"/>
          <w:lang w:eastAsia="en-PH"/>
        </w:rPr>
        <w:t xml:space="preserve"> phone call, text messages and Facebook messages.</w:t>
      </w:r>
      <w:r w:rsidR="00107050" w:rsidRPr="00425DA7">
        <w:rPr>
          <w:rFonts w:ascii="Arial" w:eastAsia="Times New Roman" w:hAnsi="Arial" w:cs="Arial"/>
          <w:color w:val="000000"/>
          <w:sz w:val="20"/>
          <w:szCs w:val="20"/>
          <w:lang w:eastAsia="en-PH"/>
        </w:rPr>
        <w:t xml:space="preserve"> </w:t>
      </w:r>
      <w:r w:rsidR="00C32632" w:rsidRPr="00425DA7">
        <w:rPr>
          <w:rFonts w:ascii="Arial" w:hAnsi="Arial" w:cs="Arial"/>
          <w:sz w:val="20"/>
          <w:szCs w:val="20"/>
        </w:rPr>
        <w:t>The respondent is a wholesaler/retailer of clothing items</w:t>
      </w:r>
      <w:r w:rsidR="005F6B76" w:rsidRPr="00425DA7">
        <w:rPr>
          <w:rFonts w:ascii="Arial" w:hAnsi="Arial" w:cs="Arial"/>
          <w:sz w:val="20"/>
          <w:szCs w:val="20"/>
        </w:rPr>
        <w:t xml:space="preserve"> or accessories</w:t>
      </w:r>
      <w:r w:rsidR="003755B6" w:rsidRPr="00425DA7">
        <w:rPr>
          <w:rFonts w:ascii="Arial" w:hAnsi="Arial" w:cs="Arial"/>
          <w:sz w:val="20"/>
          <w:szCs w:val="20"/>
        </w:rPr>
        <w:t>, beauty products, bags, shoes and</w:t>
      </w:r>
      <w:r w:rsidR="00AA4CA3" w:rsidRPr="00425DA7">
        <w:rPr>
          <w:rFonts w:ascii="Arial" w:hAnsi="Arial" w:cs="Arial"/>
          <w:sz w:val="20"/>
          <w:szCs w:val="20"/>
        </w:rPr>
        <w:t xml:space="preserve"> gadgets</w:t>
      </w:r>
      <w:r w:rsidR="003755B6" w:rsidRPr="00425DA7">
        <w:rPr>
          <w:rFonts w:ascii="Arial" w:hAnsi="Arial" w:cs="Arial"/>
          <w:sz w:val="20"/>
          <w:szCs w:val="20"/>
        </w:rPr>
        <w:t>.</w:t>
      </w:r>
      <w:r w:rsidR="007D7EB0" w:rsidRPr="00425DA7">
        <w:rPr>
          <w:rFonts w:ascii="Arial" w:hAnsi="Arial" w:cs="Arial"/>
          <w:sz w:val="20"/>
          <w:szCs w:val="20"/>
        </w:rPr>
        <w:t xml:space="preserve"> The best-seller</w:t>
      </w:r>
      <w:r w:rsidR="00C32632" w:rsidRPr="00425DA7">
        <w:rPr>
          <w:rFonts w:ascii="Arial" w:hAnsi="Arial" w:cs="Arial"/>
          <w:sz w:val="20"/>
          <w:szCs w:val="20"/>
        </w:rPr>
        <w:t xml:space="preserve"> items are shirts for </w:t>
      </w:r>
      <w:r w:rsidR="00DC4553" w:rsidRPr="00425DA7">
        <w:rPr>
          <w:rFonts w:ascii="Arial" w:hAnsi="Arial" w:cs="Arial"/>
          <w:sz w:val="20"/>
          <w:szCs w:val="20"/>
        </w:rPr>
        <w:t xml:space="preserve">men and </w:t>
      </w:r>
      <w:r w:rsidR="00C32632" w:rsidRPr="00425DA7">
        <w:rPr>
          <w:rFonts w:ascii="Arial" w:hAnsi="Arial" w:cs="Arial"/>
          <w:sz w:val="20"/>
          <w:szCs w:val="20"/>
        </w:rPr>
        <w:t>women</w:t>
      </w:r>
      <w:r w:rsidR="00D83FCD" w:rsidRPr="00425DA7">
        <w:rPr>
          <w:rFonts w:ascii="Arial" w:hAnsi="Arial" w:cs="Arial"/>
          <w:sz w:val="20"/>
          <w:szCs w:val="20"/>
        </w:rPr>
        <w:t xml:space="preserve"> and the </w:t>
      </w:r>
      <w:r w:rsidR="008E3056" w:rsidRPr="00425DA7">
        <w:rPr>
          <w:rFonts w:ascii="Arial" w:hAnsi="Arial" w:cs="Arial"/>
          <w:sz w:val="20"/>
          <w:szCs w:val="20"/>
        </w:rPr>
        <w:t>smartphones</w:t>
      </w:r>
      <w:r w:rsidR="00C32632" w:rsidRPr="00425DA7">
        <w:rPr>
          <w:rFonts w:ascii="Arial" w:hAnsi="Arial" w:cs="Arial"/>
          <w:sz w:val="20"/>
          <w:szCs w:val="20"/>
        </w:rPr>
        <w:t>.</w:t>
      </w:r>
    </w:p>
    <w:p w:rsidR="00AB1A88" w:rsidRDefault="001D0E4F" w:rsidP="00AC478D">
      <w:pPr>
        <w:pStyle w:val="ListParagraph"/>
        <w:spacing w:after="0" w:line="480" w:lineRule="auto"/>
        <w:ind w:left="360" w:firstLine="360"/>
        <w:jc w:val="both"/>
        <w:rPr>
          <w:rFonts w:ascii="Arial" w:hAnsi="Arial" w:cs="Arial"/>
          <w:sz w:val="20"/>
          <w:szCs w:val="20"/>
        </w:rPr>
      </w:pPr>
      <w:r>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 xml:space="preserve">fter the customer chooses an item, the </w:t>
      </w:r>
      <w:r w:rsidR="00CD0979">
        <w:rPr>
          <w:rFonts w:ascii="Arial" w:eastAsia="Times New Roman" w:hAnsi="Arial" w:cs="Arial"/>
          <w:color w:val="000000"/>
          <w:sz w:val="20"/>
          <w:szCs w:val="20"/>
          <w:lang w:eastAsia="en-PH"/>
        </w:rPr>
        <w:t xml:space="preserve">staff </w:t>
      </w:r>
      <w:r w:rsidR="00F6260C">
        <w:rPr>
          <w:rFonts w:ascii="Arial" w:eastAsia="Times New Roman" w:hAnsi="Arial" w:cs="Arial"/>
          <w:color w:val="000000"/>
          <w:sz w:val="20"/>
          <w:szCs w:val="20"/>
          <w:lang w:eastAsia="en-PH"/>
        </w:rPr>
        <w:t>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t>
      </w:r>
      <w:r w:rsidR="0065666F">
        <w:rPr>
          <w:rFonts w:ascii="Arial" w:eastAsia="Times New Roman" w:hAnsi="Arial" w:cs="Arial"/>
          <w:color w:val="000000"/>
          <w:sz w:val="20"/>
          <w:szCs w:val="20"/>
          <w:lang w:eastAsia="en-PH"/>
        </w:rPr>
        <w:t>staff</w:t>
      </w:r>
      <w:r w:rsidR="00F6260C">
        <w:rPr>
          <w:rFonts w:ascii="Arial" w:eastAsia="Times New Roman" w:hAnsi="Arial" w:cs="Arial"/>
          <w:color w:val="000000"/>
          <w:sz w:val="20"/>
          <w:szCs w:val="20"/>
          <w:lang w:eastAsia="en-PH"/>
        </w:rPr>
        <w:t xml:space="preserve">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65666F">
        <w:rPr>
          <w:rFonts w:ascii="Arial" w:hAnsi="Arial" w:cs="Arial"/>
          <w:sz w:val="20"/>
          <w:szCs w:val="20"/>
        </w:rPr>
        <w:t>staff</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 xml:space="preserve">ion while ordering, the </w:t>
      </w:r>
      <w:r w:rsidR="0065666F">
        <w:rPr>
          <w:rFonts w:ascii="Arial" w:hAnsi="Arial" w:cs="Arial"/>
          <w:sz w:val="20"/>
          <w:szCs w:val="20"/>
        </w:rPr>
        <w:t>staff</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65666F">
        <w:rPr>
          <w:rFonts w:ascii="Arial" w:hAnsi="Arial" w:cs="Arial"/>
          <w:sz w:val="20"/>
          <w:szCs w:val="20"/>
        </w:rPr>
        <w:t>staff</w:t>
      </w:r>
      <w:r w:rsidR="003B62AF" w:rsidRPr="00204D2C">
        <w:rPr>
          <w:rFonts w:ascii="Arial" w:hAnsi="Arial" w:cs="Arial"/>
          <w:sz w:val="20"/>
          <w:szCs w:val="20"/>
        </w:rPr>
        <w:t xml:space="preserve">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AB1A88" w:rsidRDefault="00005438" w:rsidP="00AC478D">
      <w:pPr>
        <w:pStyle w:val="ListParagraph"/>
        <w:spacing w:after="0" w:line="480" w:lineRule="auto"/>
        <w:ind w:left="360" w:firstLine="36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776" behindDoc="0" locked="0" layoutInCell="1" allowOverlap="1" wp14:anchorId="6F93CB03" wp14:editId="13E0155F">
                <wp:simplePos x="0" y="0"/>
                <wp:positionH relativeFrom="page">
                  <wp:posOffset>6515100</wp:posOffset>
                </wp:positionH>
                <wp:positionV relativeFrom="page">
                  <wp:posOffset>9458723</wp:posOffset>
                </wp:positionV>
                <wp:extent cx="431070" cy="252730"/>
                <wp:effectExtent l="0" t="0" r="26670" b="13970"/>
                <wp:wrapNone/>
                <wp:docPr id="2" name="Oval 2"/>
                <wp:cNvGraphicFramePr/>
                <a:graphic xmlns:a="http://schemas.openxmlformats.org/drawingml/2006/main">
                  <a:graphicData uri="http://schemas.microsoft.com/office/word/2010/wordprocessingShape">
                    <wps:wsp>
                      <wps:cNvSpPr/>
                      <wps:spPr>
                        <a:xfrm>
                          <a:off x="0" y="0"/>
                          <a:ext cx="431070"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C7C1BB8" id="Oval 2" o:spid="_x0000_s1026" style="position:absolute;margin-left:513pt;margin-top:744.8pt;width:33.95pt;height:19.9pt;z-index:25165977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" fillcolor="white [3201]" strokecolor="white [3212]" strokeweight="1pt">
                <v:stroke joinstyle="miter"/>
                <w10:wrap anchorx="page" anchory="page"/>
              </v:oval>
            </w:pict>
          </mc:Fallback>
        </mc:AlternateContent>
      </w:r>
      <w:r w:rsidR="00690B40">
        <w:rPr>
          <w:rFonts w:ascii="Arial" w:hAnsi="Arial" w:cs="Arial"/>
          <w:sz w:val="20"/>
          <w:szCs w:val="20"/>
        </w:rPr>
        <w:t xml:space="preserve">In cancellation of orders, the </w:t>
      </w:r>
      <w:r w:rsidR="0065666F">
        <w:rPr>
          <w:rFonts w:ascii="Arial" w:hAnsi="Arial" w:cs="Arial"/>
          <w:sz w:val="20"/>
          <w:szCs w:val="20"/>
        </w:rPr>
        <w:t>staff</w:t>
      </w:r>
      <w:r w:rsidR="001F5130">
        <w:rPr>
          <w:rFonts w:ascii="Arial" w:hAnsi="Arial" w:cs="Arial"/>
          <w:sz w:val="20"/>
          <w:szCs w:val="20"/>
        </w:rPr>
        <w:t xml:space="preserve">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sidR="00690B40">
        <w:rPr>
          <w:rFonts w:ascii="Arial" w:hAnsi="Arial" w:cs="Arial"/>
          <w:sz w:val="20"/>
          <w:szCs w:val="20"/>
        </w:rPr>
        <w:t xml:space="preserve">the information. The </w:t>
      </w:r>
      <w:r w:rsidR="0065666F">
        <w:rPr>
          <w:rFonts w:ascii="Arial" w:hAnsi="Arial" w:cs="Arial"/>
          <w:sz w:val="20"/>
          <w:szCs w:val="20"/>
        </w:rPr>
        <w:t>staff</w:t>
      </w:r>
      <w:r w:rsidR="00690B40">
        <w:rPr>
          <w:rFonts w:ascii="Arial" w:hAnsi="Arial" w:cs="Arial"/>
          <w:sz w:val="20"/>
          <w:szCs w:val="20"/>
        </w:rPr>
        <w:t xml:space="preserve"> finds it hard to locate the orders </w:t>
      </w:r>
      <w:r w:rsidR="0096553D">
        <w:rPr>
          <w:rFonts w:ascii="Arial" w:hAnsi="Arial" w:cs="Arial"/>
          <w:sz w:val="20"/>
          <w:szCs w:val="20"/>
        </w:rPr>
        <w:t xml:space="preserve">since the orders information is merged with the other information 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AB1A88" w:rsidRDefault="005D76FA"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lastRenderedPageBreak/>
        <w:t xml:space="preserve">In searching an item through the Facebook; the customer scrolls down the page of the shop until the customer chooses an item to order. Some of the items are not updated and not categorized by design or style. </w:t>
      </w:r>
      <w:r w:rsidR="00E66AC0">
        <w:rPr>
          <w:rFonts w:ascii="Arial" w:hAnsi="Arial" w:cs="Arial"/>
          <w:sz w:val="20"/>
          <w:szCs w:val="20"/>
        </w:rPr>
        <w:t>The size, prize and a picture of an item are being shown in the post. It will be hard for the customer and to the respondents may loss customers due to a hassle exploration.</w:t>
      </w:r>
    </w:p>
    <w:p w:rsidR="00AB1A88" w:rsidRDefault="00060C54"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In ordering an item through Facebook; the customer look for the item that being posted. When the customer found the items to order the customer then copy or save the picture together with the details and send to the page of the shop.</w:t>
      </w:r>
      <w:r w:rsidR="009B0928">
        <w:rPr>
          <w:rFonts w:ascii="Arial" w:hAnsi="Arial" w:cs="Arial"/>
          <w:sz w:val="20"/>
          <w:szCs w:val="20"/>
        </w:rPr>
        <w:t xml:space="preserve"> There’s an instance that the customer forgot the complete details or the picture that being send is incorrect. This leads to delay the confirmation of orders and processing of delivery as the </w:t>
      </w:r>
      <w:r w:rsidR="0065666F">
        <w:rPr>
          <w:rFonts w:ascii="Arial" w:hAnsi="Arial" w:cs="Arial"/>
          <w:sz w:val="20"/>
          <w:szCs w:val="20"/>
        </w:rPr>
        <w:t>staff</w:t>
      </w:r>
      <w:r w:rsidR="009B0928">
        <w:rPr>
          <w:rFonts w:ascii="Arial" w:hAnsi="Arial" w:cs="Arial"/>
          <w:sz w:val="20"/>
          <w:szCs w:val="20"/>
        </w:rPr>
        <w:t xml:space="preserve">s needs to wait for the </w:t>
      </w:r>
      <w:r w:rsidR="00986341">
        <w:rPr>
          <w:rFonts w:ascii="Arial" w:hAnsi="Arial" w:cs="Arial"/>
          <w:sz w:val="20"/>
          <w:szCs w:val="20"/>
        </w:rPr>
        <w:t>customers’</w:t>
      </w:r>
      <w:r w:rsidR="009B0928">
        <w:rPr>
          <w:rFonts w:ascii="Arial" w:hAnsi="Arial" w:cs="Arial"/>
          <w:sz w:val="20"/>
          <w:szCs w:val="20"/>
        </w:rPr>
        <w:t xml:space="preserve"> response or reply.</w:t>
      </w:r>
    </w:p>
    <w:p w:rsidR="00AB1A88" w:rsidRDefault="00603416"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In ordering through phone call or text message, the inquiry and ordering takes a long time since both customer and </w:t>
      </w:r>
      <w:r w:rsidR="0065666F">
        <w:rPr>
          <w:rFonts w:ascii="Arial" w:hAnsi="Arial" w:cs="Arial"/>
          <w:sz w:val="20"/>
          <w:szCs w:val="20"/>
        </w:rPr>
        <w:t>staff</w:t>
      </w:r>
      <w:r>
        <w:rPr>
          <w:rFonts w:ascii="Arial" w:hAnsi="Arial" w:cs="Arial"/>
          <w:sz w:val="20"/>
          <w:szCs w:val="20"/>
        </w:rPr>
        <w:t xml:space="preserve"> is describing the item. This can be confusing to the customer and the </w:t>
      </w:r>
      <w:r w:rsidR="0065666F">
        <w:rPr>
          <w:rFonts w:ascii="Arial" w:hAnsi="Arial" w:cs="Arial"/>
          <w:sz w:val="20"/>
          <w:szCs w:val="20"/>
        </w:rPr>
        <w:t>staff</w:t>
      </w:r>
      <w:r>
        <w:rPr>
          <w:rFonts w:ascii="Arial" w:hAnsi="Arial" w:cs="Arial"/>
          <w:sz w:val="20"/>
          <w:szCs w:val="20"/>
        </w:rPr>
        <w:t xml:space="preserve"> since they don’t face each other. Through these process, this will lead to a problem such as wrong item is delivered or incorrect color or size.</w:t>
      </w:r>
    </w:p>
    <w:p w:rsidR="00AB1A88" w:rsidRDefault="00FC7E08"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When the messages was being received, the </w:t>
      </w:r>
      <w:r w:rsidR="0065666F">
        <w:rPr>
          <w:rFonts w:ascii="Arial" w:hAnsi="Arial" w:cs="Arial"/>
          <w:sz w:val="20"/>
          <w:szCs w:val="20"/>
        </w:rPr>
        <w:t>staff</w:t>
      </w:r>
      <w:r>
        <w:rPr>
          <w:rFonts w:ascii="Arial" w:hAnsi="Arial" w:cs="Arial"/>
          <w:sz w:val="20"/>
          <w:szCs w:val="20"/>
        </w:rPr>
        <w:t xml:space="preserve">s check the availability of the items. The </w:t>
      </w:r>
      <w:r w:rsidR="0065666F">
        <w:rPr>
          <w:rFonts w:ascii="Arial" w:hAnsi="Arial" w:cs="Arial"/>
          <w:sz w:val="20"/>
          <w:szCs w:val="20"/>
        </w:rPr>
        <w:t>staff</w:t>
      </w:r>
      <w:r>
        <w:rPr>
          <w:rFonts w:ascii="Arial" w:hAnsi="Arial" w:cs="Arial"/>
          <w:sz w:val="20"/>
          <w:szCs w:val="20"/>
        </w:rPr>
        <w:t xml:space="preserve">s needs to go to the stock room and search the items to be order in the shelf or boxes. When the </w:t>
      </w:r>
      <w:r w:rsidR="0065666F">
        <w:rPr>
          <w:rFonts w:ascii="Arial" w:hAnsi="Arial" w:cs="Arial"/>
          <w:sz w:val="20"/>
          <w:szCs w:val="20"/>
        </w:rPr>
        <w:t>staff</w:t>
      </w:r>
      <w:r>
        <w:rPr>
          <w:rFonts w:ascii="Arial" w:hAnsi="Arial" w:cs="Arial"/>
          <w:sz w:val="20"/>
          <w:szCs w:val="20"/>
        </w:rPr>
        <w:t xml:space="preserve"> found the item, they manually count the number of items on stock. If not, </w:t>
      </w:r>
      <w:r w:rsidR="0065666F">
        <w:rPr>
          <w:rFonts w:ascii="Arial" w:hAnsi="Arial" w:cs="Arial"/>
          <w:sz w:val="20"/>
          <w:szCs w:val="20"/>
        </w:rPr>
        <w:t>staff</w:t>
      </w:r>
      <w:r>
        <w:rPr>
          <w:rFonts w:ascii="Arial" w:hAnsi="Arial" w:cs="Arial"/>
          <w:sz w:val="20"/>
          <w:szCs w:val="20"/>
        </w:rPr>
        <w:t xml:space="preserve"> replies to the customer that the items is being sold.</w:t>
      </w:r>
      <w:r w:rsidR="00E531BB">
        <w:rPr>
          <w:rFonts w:ascii="Arial" w:hAnsi="Arial" w:cs="Arial"/>
          <w:sz w:val="20"/>
          <w:szCs w:val="20"/>
        </w:rPr>
        <w:t xml:space="preserve"> With these process, the checking of availability of items makes the customers awaits that will lead to inconvenience and time consuming.</w:t>
      </w:r>
    </w:p>
    <w:p w:rsidR="00AB1A88" w:rsidRDefault="00732EA6"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After checking the items availability, the </w:t>
      </w:r>
      <w:r w:rsidR="0065666F">
        <w:rPr>
          <w:rFonts w:ascii="Arial" w:hAnsi="Arial" w:cs="Arial"/>
          <w:sz w:val="20"/>
          <w:szCs w:val="20"/>
        </w:rPr>
        <w:t>staff</w:t>
      </w:r>
      <w:r>
        <w:rPr>
          <w:rFonts w:ascii="Arial" w:hAnsi="Arial" w:cs="Arial"/>
          <w:sz w:val="20"/>
          <w:szCs w:val="20"/>
        </w:rPr>
        <w:t xml:space="preserve"> replies to the customer to confirm the items and compute the total amount of items that the customers wanted to order then finalize the details of the </w:t>
      </w:r>
      <w:r w:rsidR="00462E4F">
        <w:rPr>
          <w:rFonts w:ascii="Arial" w:hAnsi="Arial" w:cs="Arial"/>
          <w:sz w:val="20"/>
          <w:szCs w:val="20"/>
        </w:rPr>
        <w:t>customer’s</w:t>
      </w:r>
      <w:r>
        <w:rPr>
          <w:rFonts w:ascii="Arial" w:hAnsi="Arial" w:cs="Arial"/>
          <w:sz w:val="20"/>
          <w:szCs w:val="20"/>
        </w:rPr>
        <w:t xml:space="preserve"> order.</w:t>
      </w:r>
      <w:r w:rsidR="003A1677">
        <w:rPr>
          <w:rFonts w:ascii="Arial" w:hAnsi="Arial" w:cs="Arial"/>
          <w:sz w:val="20"/>
          <w:szCs w:val="20"/>
        </w:rPr>
        <w:t xml:space="preserve"> The </w:t>
      </w:r>
      <w:r w:rsidR="00462E4F">
        <w:rPr>
          <w:rFonts w:ascii="Arial" w:hAnsi="Arial" w:cs="Arial"/>
          <w:sz w:val="20"/>
          <w:szCs w:val="20"/>
        </w:rPr>
        <w:t>staff</w:t>
      </w:r>
      <w:r w:rsidR="003A1677">
        <w:rPr>
          <w:rFonts w:ascii="Arial" w:hAnsi="Arial" w:cs="Arial"/>
          <w:sz w:val="20"/>
          <w:szCs w:val="20"/>
        </w:rPr>
        <w:t xml:space="preserve"> holds the items for 5 days and place the items into the reservation area. There’s an instance that the customer did not pay the ordered items. After 5 days of waiting for payment, the order will be cancelled. In 5 days of holding the items there’s an instance that the other customer wants to buy the on-hold items and pay immediately.</w:t>
      </w:r>
    </w:p>
    <w:p w:rsidR="00AB1A88" w:rsidRDefault="008F3032"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lastRenderedPageBreak/>
        <w:t xml:space="preserve">In managing the orders of the customer, </w:t>
      </w:r>
      <w:r w:rsidR="00854BC7">
        <w:rPr>
          <w:rFonts w:ascii="Arial" w:hAnsi="Arial" w:cs="Arial"/>
          <w:sz w:val="20"/>
          <w:szCs w:val="20"/>
        </w:rPr>
        <w:t xml:space="preserve">the owner or the </w:t>
      </w:r>
      <w:r w:rsidR="004702F3">
        <w:rPr>
          <w:rFonts w:ascii="Arial" w:hAnsi="Arial" w:cs="Arial"/>
          <w:sz w:val="20"/>
          <w:szCs w:val="20"/>
        </w:rPr>
        <w:t>staff of the shop</w:t>
      </w:r>
      <w:r w:rsidR="00854BC7">
        <w:rPr>
          <w:rFonts w:ascii="Arial" w:hAnsi="Arial" w:cs="Arial"/>
          <w:sz w:val="20"/>
          <w:szCs w:val="20"/>
        </w:rPr>
        <w:t xml:space="preserve"> views the messages in the Messenger.</w:t>
      </w:r>
      <w:r w:rsidR="00732EA6">
        <w:rPr>
          <w:rFonts w:ascii="Arial" w:hAnsi="Arial" w:cs="Arial"/>
          <w:sz w:val="20"/>
          <w:szCs w:val="20"/>
        </w:rPr>
        <w:t xml:space="preserve"> </w:t>
      </w:r>
      <w:r w:rsidR="00CF491B">
        <w:rPr>
          <w:rFonts w:ascii="Arial" w:hAnsi="Arial" w:cs="Arial"/>
          <w:sz w:val="20"/>
          <w:szCs w:val="20"/>
        </w:rPr>
        <w:t xml:space="preserve">The owner or the </w:t>
      </w:r>
      <w:r w:rsidR="004702F3">
        <w:rPr>
          <w:rFonts w:ascii="Arial" w:hAnsi="Arial" w:cs="Arial"/>
          <w:sz w:val="20"/>
          <w:szCs w:val="20"/>
        </w:rPr>
        <w:t>staff</w:t>
      </w:r>
      <w:r w:rsidR="00CF491B">
        <w:rPr>
          <w:rFonts w:ascii="Arial" w:hAnsi="Arial" w:cs="Arial"/>
          <w:sz w:val="20"/>
          <w:szCs w:val="20"/>
        </w:rPr>
        <w:t xml:space="preserve"> needs to view each messages to find the right information of customers order. There are instances that the owner or </w:t>
      </w:r>
      <w:r w:rsidR="004702F3">
        <w:rPr>
          <w:rFonts w:ascii="Arial" w:hAnsi="Arial" w:cs="Arial"/>
          <w:sz w:val="20"/>
          <w:szCs w:val="20"/>
        </w:rPr>
        <w:t xml:space="preserve">staff </w:t>
      </w:r>
      <w:r w:rsidR="00CF491B">
        <w:rPr>
          <w:rFonts w:ascii="Arial" w:hAnsi="Arial" w:cs="Arial"/>
          <w:sz w:val="20"/>
          <w:szCs w:val="20"/>
        </w:rPr>
        <w:t>accidentally delete the conversation. Since the ordering proce</w:t>
      </w:r>
      <w:r w:rsidR="004702F3">
        <w:rPr>
          <w:rFonts w:ascii="Arial" w:hAnsi="Arial" w:cs="Arial"/>
          <w:sz w:val="20"/>
          <w:szCs w:val="20"/>
        </w:rPr>
        <w:t xml:space="preserve">ss is in the Facebook messages, all the messages deleted cannot be retrieved anymore. </w:t>
      </w:r>
      <w:r w:rsidR="00CF491B">
        <w:rPr>
          <w:rFonts w:ascii="Arial" w:hAnsi="Arial" w:cs="Arial"/>
          <w:sz w:val="20"/>
          <w:szCs w:val="20"/>
        </w:rPr>
        <w:t xml:space="preserve">The shop doesn’t have back up in order to contact the prospective customer. The orders are based on the queue of the received messages. Since the queuing of orders is unorganized, there’s an instance that </w:t>
      </w:r>
      <w:r w:rsidR="0065666F">
        <w:rPr>
          <w:rFonts w:ascii="Arial" w:hAnsi="Arial" w:cs="Arial"/>
          <w:sz w:val="20"/>
          <w:szCs w:val="20"/>
        </w:rPr>
        <w:t>staff</w:t>
      </w:r>
      <w:r w:rsidR="00CF491B">
        <w:rPr>
          <w:rFonts w:ascii="Arial" w:hAnsi="Arial" w:cs="Arial"/>
          <w:sz w:val="20"/>
          <w:szCs w:val="20"/>
        </w:rPr>
        <w:t xml:space="preserve"> or </w:t>
      </w:r>
      <w:r w:rsidR="008D1F91">
        <w:rPr>
          <w:rFonts w:ascii="Arial" w:hAnsi="Arial" w:cs="Arial"/>
          <w:sz w:val="20"/>
          <w:szCs w:val="20"/>
        </w:rPr>
        <w:t>staff</w:t>
      </w:r>
      <w:r w:rsidR="00CF491B">
        <w:rPr>
          <w:rFonts w:ascii="Arial" w:hAnsi="Arial" w:cs="Arial"/>
          <w:sz w:val="20"/>
          <w:szCs w:val="20"/>
        </w:rPr>
        <w:t xml:space="preserve"> view the messages as unread then some of the orders may be place again. Through this process double entry or orders may encounter since they cannot mark the orders as finished.</w:t>
      </w:r>
    </w:p>
    <w:p w:rsidR="00AB1A88" w:rsidRDefault="004627EA"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In managing the items, the </w:t>
      </w:r>
      <w:r w:rsidR="0065666F">
        <w:rPr>
          <w:rFonts w:ascii="Arial" w:hAnsi="Arial" w:cs="Arial"/>
          <w:sz w:val="20"/>
          <w:szCs w:val="20"/>
        </w:rPr>
        <w:t>staff</w:t>
      </w:r>
      <w:r>
        <w:rPr>
          <w:rFonts w:ascii="Arial" w:hAnsi="Arial" w:cs="Arial"/>
          <w:sz w:val="20"/>
          <w:szCs w:val="20"/>
        </w:rPr>
        <w:t xml:space="preserve"> searches the item that’s needs to be updated.</w:t>
      </w:r>
      <w:r w:rsidR="00F22835">
        <w:rPr>
          <w:rFonts w:ascii="Arial" w:hAnsi="Arial" w:cs="Arial"/>
          <w:sz w:val="20"/>
          <w:szCs w:val="20"/>
        </w:rPr>
        <w:t xml:space="preserve"> The </w:t>
      </w:r>
      <w:r w:rsidR="0065666F">
        <w:rPr>
          <w:rFonts w:ascii="Arial" w:hAnsi="Arial" w:cs="Arial"/>
          <w:sz w:val="20"/>
          <w:szCs w:val="20"/>
        </w:rPr>
        <w:t>staff</w:t>
      </w:r>
      <w:r w:rsidR="00F22835">
        <w:rPr>
          <w:rFonts w:ascii="Arial" w:hAnsi="Arial" w:cs="Arial"/>
          <w:sz w:val="20"/>
          <w:szCs w:val="20"/>
        </w:rPr>
        <w:t xml:space="preserve"> finds it hard to locate the posted item. The </w:t>
      </w:r>
      <w:r w:rsidR="0065666F">
        <w:rPr>
          <w:rFonts w:ascii="Arial" w:hAnsi="Arial" w:cs="Arial"/>
          <w:sz w:val="20"/>
          <w:szCs w:val="20"/>
        </w:rPr>
        <w:t>staff</w:t>
      </w:r>
      <w:r w:rsidR="00F22835">
        <w:rPr>
          <w:rFonts w:ascii="Arial" w:hAnsi="Arial" w:cs="Arial"/>
          <w:sz w:val="20"/>
          <w:szCs w:val="20"/>
        </w:rPr>
        <w:t xml:space="preserve"> or owner will post again to update the remaining items available in the shop.</w:t>
      </w:r>
      <w:r w:rsidR="00012049">
        <w:rPr>
          <w:rFonts w:ascii="Arial" w:hAnsi="Arial" w:cs="Arial"/>
          <w:sz w:val="20"/>
          <w:szCs w:val="20"/>
        </w:rPr>
        <w:t xml:space="preserve"> Through these, it adds workload to both owner and </w:t>
      </w:r>
      <w:r w:rsidR="0065666F">
        <w:rPr>
          <w:rFonts w:ascii="Arial" w:hAnsi="Arial" w:cs="Arial"/>
          <w:sz w:val="20"/>
          <w:szCs w:val="20"/>
        </w:rPr>
        <w:t>staff</w:t>
      </w:r>
      <w:r w:rsidR="00012049">
        <w:rPr>
          <w:rFonts w:ascii="Arial" w:hAnsi="Arial" w:cs="Arial"/>
          <w:sz w:val="20"/>
          <w:szCs w:val="20"/>
        </w:rPr>
        <w:t>. The duplication of the posted item, incorrect of outdated information in the post can mislead the customer to order some items. The costumer will be confused about the item in which have the correct size, availability or price</w:t>
      </w:r>
    </w:p>
    <w:p w:rsidR="00AB1A88" w:rsidRDefault="00172877"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In managing the Inventory, </w:t>
      </w:r>
      <w:r w:rsidR="00B30555">
        <w:rPr>
          <w:rFonts w:ascii="Arial" w:hAnsi="Arial" w:cs="Arial"/>
          <w:sz w:val="20"/>
          <w:szCs w:val="20"/>
        </w:rPr>
        <w:t xml:space="preserve">since they don’t have an acknowledgement receipt, </w:t>
      </w:r>
      <w:r>
        <w:rPr>
          <w:rFonts w:ascii="Arial" w:hAnsi="Arial" w:cs="Arial"/>
          <w:sz w:val="20"/>
          <w:szCs w:val="20"/>
        </w:rPr>
        <w:t xml:space="preserve">the record book is only the basis of the owner or the </w:t>
      </w:r>
      <w:r w:rsidR="0065666F">
        <w:rPr>
          <w:rFonts w:ascii="Arial" w:hAnsi="Arial" w:cs="Arial"/>
          <w:sz w:val="20"/>
          <w:szCs w:val="20"/>
        </w:rPr>
        <w:t>staff</w:t>
      </w:r>
      <w:r>
        <w:rPr>
          <w:rFonts w:ascii="Arial" w:hAnsi="Arial" w:cs="Arial"/>
          <w:sz w:val="20"/>
          <w:szCs w:val="20"/>
        </w:rPr>
        <w:t xml:space="preserve"> in checking the items left and being sold.</w:t>
      </w:r>
      <w:r w:rsidR="00115150">
        <w:rPr>
          <w:rFonts w:ascii="Arial" w:hAnsi="Arial" w:cs="Arial"/>
          <w:sz w:val="20"/>
          <w:szCs w:val="20"/>
        </w:rPr>
        <w:t xml:space="preserve"> When a </w:t>
      </w:r>
      <w:r w:rsidR="0065666F">
        <w:rPr>
          <w:rFonts w:ascii="Arial" w:hAnsi="Arial" w:cs="Arial"/>
          <w:sz w:val="20"/>
          <w:szCs w:val="20"/>
        </w:rPr>
        <w:t>staff</w:t>
      </w:r>
      <w:r w:rsidR="00115150">
        <w:rPr>
          <w:rFonts w:ascii="Arial" w:hAnsi="Arial" w:cs="Arial"/>
          <w:sz w:val="20"/>
          <w:szCs w:val="20"/>
        </w:rPr>
        <w:t xml:space="preserve"> or owner does not record the inventory of all items brought or shipped out. Not recording of all items could result in a many items is being set to ship out more items than it was in stock. Since </w:t>
      </w:r>
      <w:r w:rsidR="0065666F">
        <w:rPr>
          <w:rFonts w:ascii="Arial" w:hAnsi="Arial" w:cs="Arial"/>
          <w:sz w:val="20"/>
          <w:szCs w:val="20"/>
        </w:rPr>
        <w:t>staff</w:t>
      </w:r>
      <w:r w:rsidR="00115150">
        <w:rPr>
          <w:rFonts w:ascii="Arial" w:hAnsi="Arial" w:cs="Arial"/>
          <w:sz w:val="20"/>
          <w:szCs w:val="20"/>
        </w:rPr>
        <w:t xml:space="preserve"> do the inventory every end of the month.</w:t>
      </w:r>
      <w:r w:rsidR="001F4199">
        <w:rPr>
          <w:rFonts w:ascii="Arial" w:hAnsi="Arial" w:cs="Arial"/>
          <w:sz w:val="20"/>
          <w:szCs w:val="20"/>
        </w:rPr>
        <w:t xml:space="preserve"> The owner finds it hard to monitor the stocks.</w:t>
      </w:r>
    </w:p>
    <w:p w:rsidR="00AB1A88" w:rsidRDefault="00B072BA" w:rsidP="00AC478D">
      <w:pPr>
        <w:pStyle w:val="ListParagraph"/>
        <w:spacing w:after="0" w:line="480" w:lineRule="auto"/>
        <w:ind w:left="360" w:firstLine="360"/>
        <w:jc w:val="both"/>
        <w:rPr>
          <w:rFonts w:ascii="Arial" w:hAnsi="Arial" w:cs="Arial"/>
          <w:sz w:val="20"/>
          <w:szCs w:val="20"/>
        </w:rPr>
      </w:pPr>
      <w:r>
        <w:rPr>
          <w:rFonts w:ascii="Arial" w:hAnsi="Arial" w:cs="Arial"/>
          <w:sz w:val="20"/>
          <w:szCs w:val="20"/>
        </w:rPr>
        <w:t xml:space="preserve">In their billing process, the </w:t>
      </w:r>
      <w:r w:rsidR="0065666F">
        <w:rPr>
          <w:rFonts w:ascii="Arial" w:hAnsi="Arial" w:cs="Arial"/>
          <w:sz w:val="20"/>
          <w:szCs w:val="20"/>
        </w:rPr>
        <w:t>staff</w:t>
      </w:r>
      <w:r>
        <w:rPr>
          <w:rFonts w:ascii="Arial" w:hAnsi="Arial" w:cs="Arial"/>
          <w:sz w:val="20"/>
          <w:szCs w:val="20"/>
        </w:rPr>
        <w:t xml:space="preserve"> will compute the total amount and delivers the total amount verbally to the walk-in customer</w:t>
      </w:r>
      <w:r w:rsidR="0010584E">
        <w:rPr>
          <w:rFonts w:ascii="Arial" w:hAnsi="Arial" w:cs="Arial"/>
          <w:sz w:val="20"/>
          <w:szCs w:val="20"/>
        </w:rPr>
        <w:t xml:space="preserve"> and phone call customer</w:t>
      </w:r>
      <w:r>
        <w:rPr>
          <w:rFonts w:ascii="Arial" w:hAnsi="Arial" w:cs="Arial"/>
          <w:sz w:val="20"/>
          <w:szCs w:val="20"/>
        </w:rPr>
        <w:t>.</w:t>
      </w:r>
      <w:r w:rsidR="0010584E">
        <w:rPr>
          <w:rFonts w:ascii="Arial" w:hAnsi="Arial" w:cs="Arial"/>
          <w:sz w:val="20"/>
          <w:szCs w:val="20"/>
        </w:rPr>
        <w:t xml:space="preserve"> In text messages and Facebook messages the </w:t>
      </w:r>
      <w:r w:rsidR="0065666F">
        <w:rPr>
          <w:rFonts w:ascii="Arial" w:hAnsi="Arial" w:cs="Arial"/>
          <w:sz w:val="20"/>
          <w:szCs w:val="20"/>
        </w:rPr>
        <w:t>staff</w:t>
      </w:r>
      <w:r w:rsidR="0010584E">
        <w:rPr>
          <w:rFonts w:ascii="Arial" w:hAnsi="Arial" w:cs="Arial"/>
          <w:sz w:val="20"/>
          <w:szCs w:val="20"/>
        </w:rPr>
        <w:t xml:space="preserve"> will compute the bill. Since the customer can choose a mode of payment </w:t>
      </w:r>
      <w:r w:rsidR="00D00C12">
        <w:rPr>
          <w:rFonts w:ascii="Arial" w:hAnsi="Arial" w:cs="Arial"/>
          <w:sz w:val="20"/>
          <w:szCs w:val="20"/>
        </w:rPr>
        <w:t xml:space="preserve">between shipping or pick up. In shipping the items the </w:t>
      </w:r>
      <w:r w:rsidR="0065666F">
        <w:rPr>
          <w:rFonts w:ascii="Arial" w:hAnsi="Arial" w:cs="Arial"/>
          <w:sz w:val="20"/>
          <w:szCs w:val="20"/>
        </w:rPr>
        <w:t>staff</w:t>
      </w:r>
      <w:r w:rsidR="00D00C12">
        <w:rPr>
          <w:rFonts w:ascii="Arial" w:hAnsi="Arial" w:cs="Arial"/>
          <w:sz w:val="20"/>
          <w:szCs w:val="20"/>
        </w:rPr>
        <w:t xml:space="preserve"> will add an additional payment for shipping fee. After that, a </w:t>
      </w:r>
      <w:r w:rsidR="0065666F">
        <w:rPr>
          <w:rFonts w:ascii="Arial" w:hAnsi="Arial" w:cs="Arial"/>
          <w:sz w:val="20"/>
          <w:szCs w:val="20"/>
        </w:rPr>
        <w:t>staff</w:t>
      </w:r>
      <w:r w:rsidR="00D00C12">
        <w:rPr>
          <w:rFonts w:ascii="Arial" w:hAnsi="Arial" w:cs="Arial"/>
          <w:sz w:val="20"/>
          <w:szCs w:val="20"/>
        </w:rPr>
        <w:t xml:space="preserve"> will give the billing statement of to the </w:t>
      </w:r>
      <w:r w:rsidR="00644152">
        <w:rPr>
          <w:rFonts w:ascii="Arial" w:hAnsi="Arial" w:cs="Arial"/>
          <w:sz w:val="20"/>
          <w:szCs w:val="20"/>
        </w:rPr>
        <w:t xml:space="preserve">customer. If there are last minute additional changes in the ordering information. The manual processing </w:t>
      </w:r>
      <w:r w:rsidR="00644152">
        <w:rPr>
          <w:rFonts w:ascii="Arial" w:hAnsi="Arial" w:cs="Arial"/>
          <w:sz w:val="20"/>
          <w:szCs w:val="20"/>
        </w:rPr>
        <w:lastRenderedPageBreak/>
        <w:t>of computing the bill leads to mistakes that will results in complaining of the customers</w:t>
      </w:r>
      <w:r w:rsidR="00462E4F">
        <w:rPr>
          <w:rFonts w:ascii="Arial" w:hAnsi="Arial" w:cs="Arial"/>
          <w:sz w:val="20"/>
          <w:szCs w:val="20"/>
        </w:rPr>
        <w:t xml:space="preserve"> for the total bill of their orders</w:t>
      </w:r>
      <w:r w:rsidR="00644152">
        <w:rPr>
          <w:rFonts w:ascii="Arial" w:hAnsi="Arial" w:cs="Arial"/>
          <w:sz w:val="20"/>
          <w:szCs w:val="20"/>
        </w:rPr>
        <w:t>.</w:t>
      </w:r>
    </w:p>
    <w:p w:rsidR="00AB1A88" w:rsidRDefault="007D05C8" w:rsidP="00AC478D">
      <w:pPr>
        <w:pStyle w:val="ListParagraph"/>
        <w:spacing w:after="0" w:line="480" w:lineRule="auto"/>
        <w:ind w:left="360" w:firstLine="36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w:t>
      </w:r>
      <w:r w:rsidR="00462E4F">
        <w:rPr>
          <w:rFonts w:ascii="Arial" w:eastAsia="Times New Roman" w:hAnsi="Arial" w:cs="Arial"/>
          <w:color w:val="000000"/>
          <w:sz w:val="20"/>
          <w:szCs w:val="20"/>
          <w:lang w:eastAsia="en-PH"/>
        </w:rPr>
        <w:t>,</w:t>
      </w:r>
      <w:r w:rsidR="00C32632">
        <w:rPr>
          <w:rFonts w:ascii="Arial" w:eastAsia="Times New Roman" w:hAnsi="Arial" w:cs="Arial"/>
          <w:color w:val="000000"/>
          <w:sz w:val="20"/>
          <w:szCs w:val="20"/>
          <w:lang w:eastAsia="en-PH"/>
        </w:rPr>
        <w:t xml:space="preserve"> </w:t>
      </w:r>
      <w:r w:rsidR="00462E4F">
        <w:rPr>
          <w:rFonts w:ascii="Arial" w:eastAsia="Times New Roman" w:hAnsi="Arial" w:cs="Arial"/>
          <w:color w:val="000000"/>
          <w:sz w:val="20"/>
          <w:szCs w:val="20"/>
          <w:lang w:eastAsia="en-PH"/>
        </w:rPr>
        <w:t xml:space="preserve">cater all customers </w:t>
      </w:r>
      <w:r w:rsidR="00C32632">
        <w:rPr>
          <w:rFonts w:ascii="Arial" w:eastAsia="Times New Roman" w:hAnsi="Arial" w:cs="Arial"/>
          <w:color w:val="000000"/>
          <w:sz w:val="20"/>
          <w:szCs w:val="20"/>
          <w:lang w:eastAsia="en-PH"/>
        </w:rPr>
        <w:t xml:space="preserve">and to give solution to their current problems such as </w:t>
      </w:r>
      <w:r w:rsidR="001C39F2">
        <w:rPr>
          <w:rFonts w:ascii="Arial" w:eastAsia="Times New Roman" w:hAnsi="Arial" w:cs="Arial"/>
          <w:color w:val="000000"/>
          <w:sz w:val="20"/>
          <w:szCs w:val="20"/>
          <w:lang w:eastAsia="en-PH"/>
        </w:rPr>
        <w:t xml:space="preserve">tiring of searching an items, uncategorized items, overcoming of options, a time consuming of checking the items availability, wrong computations of bill, double entry of items, no back up for orders and no proper queuing of orders. </w:t>
      </w:r>
    </w:p>
    <w:p w:rsidR="00D16A66" w:rsidRDefault="00C32632" w:rsidP="00AC478D">
      <w:pPr>
        <w:pStyle w:val="ListParagraph"/>
        <w:spacing w:after="0" w:line="480" w:lineRule="auto"/>
        <w:ind w:left="360" w:firstLine="36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w:t>
      </w:r>
      <w:r w:rsidR="00495076">
        <w:rPr>
          <w:rFonts w:ascii="Arial" w:eastAsia="Times New Roman" w:hAnsi="Arial" w:cs="Arial"/>
          <w:color w:val="000000"/>
          <w:sz w:val="20"/>
          <w:szCs w:val="20"/>
          <w:lang w:eastAsia="en-PH"/>
        </w:rPr>
        <w:t xml:space="preserve">finds </w:t>
      </w:r>
      <w:r>
        <w:rPr>
          <w:rFonts w:ascii="Arial" w:eastAsia="Times New Roman" w:hAnsi="Arial" w:cs="Arial"/>
          <w:color w:val="000000"/>
          <w:sz w:val="20"/>
          <w:szCs w:val="20"/>
          <w:lang w:eastAsia="en-PH"/>
        </w:rPr>
        <w:t xml:space="preserve">the products have sufficient information that can cater the </w:t>
      </w:r>
      <w:r w:rsidR="00F730D1">
        <w:rPr>
          <w:rFonts w:ascii="Arial" w:eastAsia="Times New Roman" w:hAnsi="Arial" w:cs="Arial"/>
          <w:color w:val="000000"/>
          <w:sz w:val="20"/>
          <w:szCs w:val="20"/>
          <w:lang w:eastAsia="en-PH"/>
        </w:rPr>
        <w:t>questions of the customer</w:t>
      </w:r>
      <w:r>
        <w:rPr>
          <w:rFonts w:ascii="Arial" w:eastAsia="Times New Roman" w:hAnsi="Arial" w:cs="Arial"/>
          <w:color w:val="000000"/>
          <w:sz w:val="20"/>
          <w:szCs w:val="20"/>
          <w:lang w:eastAsia="en-PH"/>
        </w:rPr>
        <w:t xml:space="preserve">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w:t>
      </w:r>
      <w:r w:rsidR="008704B3">
        <w:rPr>
          <w:rFonts w:ascii="Arial" w:eastAsia="Times New Roman" w:hAnsi="Arial" w:cs="Arial"/>
          <w:color w:val="000000"/>
          <w:sz w:val="20"/>
          <w:szCs w:val="20"/>
          <w:lang w:eastAsia="en-PH"/>
        </w:rPr>
        <w:t xml:space="preserve"> </w:t>
      </w:r>
      <w:r w:rsidR="007E29B3">
        <w:rPr>
          <w:rFonts w:ascii="Arial" w:eastAsia="Times New Roman" w:hAnsi="Arial" w:cs="Arial"/>
          <w:color w:val="000000"/>
          <w:sz w:val="20"/>
          <w:szCs w:val="20"/>
          <w:lang w:eastAsia="en-PH"/>
        </w:rPr>
        <w:t>(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w:t>
      </w:r>
      <w:r w:rsidR="0093153D">
        <w:rPr>
          <w:rFonts w:ascii="Arial" w:eastAsia="Times New Roman" w:hAnsi="Arial" w:cs="Arial"/>
          <w:color w:val="000000"/>
          <w:sz w:val="20"/>
          <w:szCs w:val="20"/>
          <w:lang w:eastAsia="en-PH"/>
        </w:rPr>
        <w:t>The system will also automatically</w:t>
      </w:r>
      <w:r w:rsidR="003F1C77">
        <w:rPr>
          <w:rFonts w:ascii="Arial" w:eastAsia="Times New Roman" w:hAnsi="Arial" w:cs="Arial"/>
          <w:color w:val="000000"/>
          <w:sz w:val="20"/>
          <w:szCs w:val="20"/>
          <w:lang w:eastAsia="en-PH"/>
        </w:rPr>
        <w:t xml:space="preserve"> cancel all </w:t>
      </w:r>
      <w:r w:rsidR="0093153D">
        <w:rPr>
          <w:rFonts w:ascii="Arial" w:eastAsia="Times New Roman" w:hAnsi="Arial" w:cs="Arial"/>
          <w:color w:val="000000"/>
          <w:sz w:val="20"/>
          <w:szCs w:val="20"/>
          <w:lang w:eastAsia="en-PH"/>
        </w:rPr>
        <w:t xml:space="preserve">orders </w:t>
      </w:r>
      <w:r w:rsidR="003F1C77">
        <w:rPr>
          <w:rFonts w:ascii="Arial" w:eastAsia="Times New Roman" w:hAnsi="Arial" w:cs="Arial"/>
          <w:color w:val="000000"/>
          <w:sz w:val="20"/>
          <w:szCs w:val="20"/>
          <w:lang w:eastAsia="en-PH"/>
        </w:rPr>
        <w:t xml:space="preserve">without payment </w:t>
      </w:r>
      <w:r w:rsidR="0093153D">
        <w:rPr>
          <w:rFonts w:ascii="Arial" w:eastAsia="Times New Roman" w:hAnsi="Arial" w:cs="Arial"/>
          <w:color w:val="000000"/>
          <w:sz w:val="20"/>
          <w:szCs w:val="20"/>
          <w:lang w:eastAsia="en-PH"/>
        </w:rPr>
        <w:t>after 2 days of placing the order.</w:t>
      </w:r>
      <w:r w:rsidR="00462E4F">
        <w:rPr>
          <w:rFonts w:ascii="Arial" w:eastAsia="Times New Roman" w:hAnsi="Arial" w:cs="Arial"/>
          <w:color w:val="000000"/>
          <w:sz w:val="20"/>
          <w:szCs w:val="20"/>
          <w:lang w:eastAsia="en-PH"/>
        </w:rPr>
        <w:t xml:space="preserve"> </w:t>
      </w:r>
      <w:r w:rsidR="0093153D">
        <w:rPr>
          <w:rFonts w:ascii="Arial" w:eastAsia="Times New Roman" w:hAnsi="Arial" w:cs="Arial"/>
          <w:color w:val="000000"/>
          <w:sz w:val="20"/>
          <w:szCs w:val="20"/>
          <w:lang w:eastAsia="en-PH"/>
        </w:rPr>
        <w:t>The system</w:t>
      </w:r>
      <w:r>
        <w:t xml:space="preserve"> </w:t>
      </w:r>
      <w:r w:rsidRPr="00DA5EFE">
        <w:t>back</w:t>
      </w:r>
      <w:r>
        <w:rPr>
          <w:rFonts w:ascii="Arial" w:eastAsia="Times New Roman" w:hAnsi="Arial" w:cs="Arial"/>
          <w:color w:val="000000"/>
          <w:sz w:val="20"/>
          <w:szCs w:val="20"/>
          <w:lang w:eastAsia="en-PH"/>
        </w:rPr>
        <w:t>-up</w:t>
      </w:r>
      <w:r w:rsidR="0093153D">
        <w:rPr>
          <w:rFonts w:ascii="Arial" w:eastAsia="Times New Roman" w:hAnsi="Arial" w:cs="Arial"/>
          <w:color w:val="000000"/>
          <w:sz w:val="20"/>
          <w:szCs w:val="20"/>
          <w:lang w:eastAsia="en-PH"/>
        </w:rPr>
        <w:t>s</w:t>
      </w:r>
      <w:r>
        <w:rPr>
          <w:rFonts w:ascii="Arial" w:eastAsia="Times New Roman" w:hAnsi="Arial" w:cs="Arial"/>
          <w:color w:val="000000"/>
          <w:sz w:val="20"/>
          <w:szCs w:val="20"/>
          <w:lang w:eastAsia="en-PH"/>
        </w:rPr>
        <w:t xml:space="preserve">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which the state, files and data of a computer system are duplicated to be used as a backup or data substitute when the primary system data is corrupted, deleted or lost</w:t>
      </w:r>
      <w:r>
        <w:rPr>
          <w:rFonts w:ascii="Arial" w:eastAsia="Times New Roman" w:hAnsi="Arial" w:cs="Arial"/>
          <w:color w:val="000000"/>
          <w:sz w:val="20"/>
          <w:szCs w:val="20"/>
          <w:lang w:eastAsia="en-PH"/>
        </w:rPr>
        <w:t>.</w:t>
      </w:r>
      <w:r w:rsidR="00462E4F">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 xml:space="preserve"> </w:t>
      </w:r>
    </w:p>
    <w:p w:rsidR="00AB1A88" w:rsidRPr="00AB1A88" w:rsidRDefault="00AB1A88" w:rsidP="00AC478D">
      <w:pPr>
        <w:pStyle w:val="ListParagraph"/>
        <w:spacing w:after="0" w:line="480" w:lineRule="auto"/>
        <w:ind w:left="360" w:firstLine="360"/>
        <w:jc w:val="both"/>
        <w:rPr>
          <w:rFonts w:ascii="Arial" w:hAnsi="Arial" w:cs="Arial"/>
          <w:b/>
        </w:rPr>
      </w:pPr>
    </w:p>
    <w:p w:rsidR="00DD134D" w:rsidRPr="00DD134D" w:rsidRDefault="00E1258E" w:rsidP="00AC478D">
      <w:pPr>
        <w:pStyle w:val="ListParagraph"/>
        <w:numPr>
          <w:ilvl w:val="0"/>
          <w:numId w:val="22"/>
        </w:numPr>
        <w:spacing w:line="480" w:lineRule="auto"/>
        <w:ind w:left="360"/>
        <w:jc w:val="both"/>
        <w:rPr>
          <w:rFonts w:ascii="Arial" w:hAnsi="Arial" w:cs="Arial"/>
          <w:szCs w:val="20"/>
        </w:rPr>
      </w:pPr>
      <w:r w:rsidRPr="00DD134D">
        <w:rPr>
          <w:rFonts w:ascii="Arial" w:hAnsi="Arial" w:cs="Arial"/>
          <w:b/>
          <w:szCs w:val="20"/>
        </w:rPr>
        <w:t>STATEMENT OF OBJECTIVES</w:t>
      </w:r>
    </w:p>
    <w:p w:rsidR="00C32632" w:rsidRPr="00DD134D" w:rsidRDefault="00E1258E" w:rsidP="00AC478D">
      <w:pPr>
        <w:pStyle w:val="ListParagraph"/>
        <w:numPr>
          <w:ilvl w:val="0"/>
          <w:numId w:val="24"/>
        </w:numPr>
        <w:spacing w:line="480" w:lineRule="auto"/>
        <w:ind w:left="720"/>
        <w:jc w:val="both"/>
        <w:rPr>
          <w:rFonts w:ascii="Arial" w:hAnsi="Arial" w:cs="Arial"/>
          <w:szCs w:val="20"/>
        </w:rPr>
      </w:pPr>
      <w:r w:rsidRPr="00DD134D">
        <w:rPr>
          <w:rFonts w:ascii="Arial" w:hAnsi="Arial" w:cs="Arial"/>
          <w:b/>
          <w:szCs w:val="20"/>
        </w:rPr>
        <w:t>GENERAL OBJECTIVES</w:t>
      </w:r>
    </w:p>
    <w:p w:rsidR="008D1F91" w:rsidRDefault="00610FB5" w:rsidP="00AC478D">
      <w:pPr>
        <w:pStyle w:val="ListParagraph"/>
        <w:spacing w:line="480" w:lineRule="auto"/>
        <w:ind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291851" w:rsidRPr="001C6C55" w:rsidRDefault="00291851" w:rsidP="00AC478D">
      <w:pPr>
        <w:pStyle w:val="ListParagraph"/>
        <w:spacing w:line="480" w:lineRule="auto"/>
        <w:ind w:firstLine="720"/>
        <w:jc w:val="both"/>
        <w:rPr>
          <w:rFonts w:ascii="Arial" w:hAnsi="Arial" w:cs="Arial"/>
          <w:sz w:val="20"/>
          <w:szCs w:val="20"/>
        </w:rPr>
      </w:pPr>
    </w:p>
    <w:p w:rsidR="00C32632" w:rsidRPr="00DD134D" w:rsidRDefault="00E1258E" w:rsidP="00AC478D">
      <w:pPr>
        <w:pStyle w:val="ListParagraph"/>
        <w:numPr>
          <w:ilvl w:val="0"/>
          <w:numId w:val="24"/>
        </w:numPr>
        <w:spacing w:line="480" w:lineRule="auto"/>
        <w:ind w:left="720"/>
        <w:jc w:val="both"/>
        <w:rPr>
          <w:rFonts w:ascii="Arial" w:hAnsi="Arial" w:cs="Arial"/>
          <w:szCs w:val="20"/>
        </w:rPr>
      </w:pPr>
      <w:r w:rsidRPr="00DD134D">
        <w:rPr>
          <w:rFonts w:ascii="Arial" w:hAnsi="Arial" w:cs="Arial"/>
          <w:b/>
          <w:szCs w:val="20"/>
        </w:rPr>
        <w:lastRenderedPageBreak/>
        <w:t>SPECIFIC OBJECTIVES</w:t>
      </w:r>
    </w:p>
    <w:p w:rsidR="00A44403" w:rsidRPr="00A44403" w:rsidRDefault="00A44403" w:rsidP="00AC478D">
      <w:pPr>
        <w:pStyle w:val="ListParagraph"/>
        <w:spacing w:line="480" w:lineRule="auto"/>
        <w:ind w:left="108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AC478D">
      <w:pPr>
        <w:pStyle w:val="ListParagraph"/>
        <w:numPr>
          <w:ilvl w:val="0"/>
          <w:numId w:val="2"/>
        </w:numPr>
        <w:spacing w:line="480" w:lineRule="auto"/>
        <w:ind w:left="1440"/>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r w:rsidR="00C15D3B" w:rsidRPr="00A40EC3">
        <w:rPr>
          <w:rFonts w:ascii="Arial" w:hAnsi="Arial" w:cs="Arial"/>
          <w:sz w:val="20"/>
          <w:szCs w:val="20"/>
        </w:rPr>
        <w:t>web based</w:t>
      </w:r>
      <w:r w:rsidR="00C32632" w:rsidRPr="00A40EC3">
        <w:rPr>
          <w:rFonts w:ascii="Arial" w:hAnsi="Arial" w:cs="Arial"/>
          <w:sz w:val="20"/>
          <w:szCs w:val="20"/>
        </w:rPr>
        <w:t xml:space="preserve"> interface.</w:t>
      </w:r>
    </w:p>
    <w:p w:rsidR="00C32632" w:rsidRPr="00A40EC3" w:rsidRDefault="008863B3" w:rsidP="00AC478D">
      <w:pPr>
        <w:pStyle w:val="ListParagraph"/>
        <w:numPr>
          <w:ilvl w:val="0"/>
          <w:numId w:val="2"/>
        </w:numPr>
        <w:spacing w:line="480" w:lineRule="auto"/>
        <w:ind w:left="1440"/>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AC478D">
      <w:pPr>
        <w:pStyle w:val="ListParagraph"/>
        <w:numPr>
          <w:ilvl w:val="0"/>
          <w:numId w:val="10"/>
        </w:numPr>
        <w:spacing w:line="480" w:lineRule="auto"/>
        <w:ind w:left="1800"/>
        <w:jc w:val="both"/>
        <w:rPr>
          <w:rFonts w:ascii="Arial" w:hAnsi="Arial" w:cs="Arial"/>
          <w:szCs w:val="20"/>
        </w:rPr>
      </w:pPr>
      <w:r w:rsidRPr="00201449">
        <w:rPr>
          <w:rFonts w:ascii="Arial" w:hAnsi="Arial" w:cs="Arial"/>
          <w:sz w:val="20"/>
          <w:szCs w:val="20"/>
        </w:rPr>
        <w:t>For Administrato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User management module.</w:t>
      </w:r>
    </w:p>
    <w:p w:rsidR="00405947" w:rsidRDefault="0040594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uthenticate user,</w:t>
      </w:r>
    </w:p>
    <w:p w:rsidR="00405947" w:rsidRDefault="0040594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dd user, and</w:t>
      </w:r>
    </w:p>
    <w:p w:rsidR="00405947" w:rsidRPr="00DB3EE5" w:rsidRDefault="0040594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Update user profile.</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Order Management</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Queuing orders,</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billing and payments information,</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ccept orders,</w:t>
      </w:r>
    </w:p>
    <w:p w:rsidR="00AF244C" w:rsidRDefault="00AF244C"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dd shipping fee,</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ancel orders,</w:t>
      </w:r>
    </w:p>
    <w:p w:rsidR="0070668B" w:rsidRPr="0070668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onfirm payment has been received,</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the schedule for pick up,</w:t>
      </w:r>
    </w:p>
    <w:p w:rsidR="00182B6B"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onfirm pick-up date, and</w:t>
      </w:r>
    </w:p>
    <w:p w:rsidR="00182B6B" w:rsidRPr="00DB3EE5" w:rsidRDefault="00182B6B"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Block use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Notification Module</w:t>
      </w:r>
    </w:p>
    <w:p w:rsidR="00027F8D" w:rsidRPr="00027F8D" w:rsidRDefault="002E569C"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New order received,</w:t>
      </w:r>
    </w:p>
    <w:p w:rsidR="001F325D" w:rsidRPr="00932D0E" w:rsidRDefault="002E569C"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Item management module.</w:t>
      </w:r>
    </w:p>
    <w:p w:rsidR="00F93315" w:rsidRDefault="00470EC1"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dd item, and</w:t>
      </w:r>
    </w:p>
    <w:p w:rsidR="00470EC1" w:rsidRPr="00DB3EE5" w:rsidRDefault="00470EC1"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Update item information.</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Inventory module</w:t>
      </w:r>
    </w:p>
    <w:p w:rsidR="00A024DE" w:rsidRDefault="00A024D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available stocks,</w:t>
      </w:r>
    </w:p>
    <w:p w:rsidR="00A024DE" w:rsidRDefault="00A024D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number of stocks left,</w:t>
      </w:r>
    </w:p>
    <w:p w:rsidR="00A024DE" w:rsidRDefault="00A024D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lastRenderedPageBreak/>
        <w:t>Re-order Point,</w:t>
      </w:r>
    </w:p>
    <w:p w:rsidR="00A024DE" w:rsidRDefault="00A024D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tock-in, and</w:t>
      </w:r>
    </w:p>
    <w:p w:rsidR="00A024DE" w:rsidRPr="00DB3EE5" w:rsidRDefault="00A024D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tock-out.</w:t>
      </w:r>
    </w:p>
    <w:p w:rsidR="00D742E5" w:rsidRDefault="00D742E5" w:rsidP="00AC478D">
      <w:pPr>
        <w:pStyle w:val="ListParagraph"/>
        <w:numPr>
          <w:ilvl w:val="1"/>
          <w:numId w:val="10"/>
        </w:numPr>
        <w:spacing w:line="480" w:lineRule="auto"/>
        <w:ind w:left="2520"/>
        <w:jc w:val="both"/>
        <w:rPr>
          <w:rFonts w:ascii="Arial" w:hAnsi="Arial" w:cs="Arial"/>
          <w:sz w:val="20"/>
          <w:szCs w:val="20"/>
        </w:rPr>
      </w:pPr>
      <w:r w:rsidRPr="00DB3EE5">
        <w:rPr>
          <w:rFonts w:ascii="Arial" w:hAnsi="Arial" w:cs="Arial"/>
          <w:sz w:val="20"/>
          <w:szCs w:val="20"/>
        </w:rPr>
        <w:t>Generate the following reports:</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registered customers,</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collection(daily, weekly, monthly),</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orders (daily),</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cancelled orders,</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overdue/past due to orders,</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customer pending payments,</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number of stocks left,</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re-order point,</w:t>
      </w:r>
    </w:p>
    <w:p w:rsid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stock-in,</w:t>
      </w:r>
    </w:p>
    <w:p w:rsidR="00D742E5" w:rsidRPr="00FC3C1A" w:rsidRDefault="00FC3C1A"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List of stock-out</w:t>
      </w:r>
      <w:r w:rsidR="00D742E5" w:rsidRPr="00FC3C1A">
        <w:rPr>
          <w:rFonts w:ascii="Arial" w:hAnsi="Arial" w:cs="Arial"/>
          <w:sz w:val="20"/>
          <w:szCs w:val="20"/>
        </w:rPr>
        <w:t>, and</w:t>
      </w:r>
    </w:p>
    <w:p w:rsidR="00D742E5" w:rsidRPr="00D742E5" w:rsidRDefault="00D742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ustomers review or feedback.</w:t>
      </w:r>
    </w:p>
    <w:p w:rsidR="00D742E5" w:rsidRPr="00D742E5" w:rsidRDefault="00D742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Backup and Restore Module</w:t>
      </w:r>
      <w:r w:rsidR="00CA1EA5" w:rsidRPr="00D742E5">
        <w:rPr>
          <w:rFonts w:ascii="Arial" w:hAnsi="Arial" w:cs="Arial"/>
          <w:sz w:val="20"/>
          <w:szCs w:val="20"/>
        </w:rPr>
        <w:t>.</w:t>
      </w:r>
    </w:p>
    <w:p w:rsidR="00DB3EE5" w:rsidRDefault="00DB3EE5" w:rsidP="00AC478D">
      <w:pPr>
        <w:pStyle w:val="ListParagraph"/>
        <w:numPr>
          <w:ilvl w:val="0"/>
          <w:numId w:val="10"/>
        </w:numPr>
        <w:spacing w:line="480" w:lineRule="auto"/>
        <w:ind w:left="1800"/>
        <w:jc w:val="both"/>
        <w:rPr>
          <w:rFonts w:ascii="Arial" w:hAnsi="Arial" w:cs="Arial"/>
          <w:sz w:val="20"/>
          <w:szCs w:val="20"/>
        </w:rPr>
      </w:pPr>
      <w:r w:rsidRPr="00DB3EE5">
        <w:rPr>
          <w:rFonts w:ascii="Arial" w:hAnsi="Arial" w:cs="Arial"/>
          <w:sz w:val="20"/>
          <w:szCs w:val="20"/>
        </w:rPr>
        <w:t>Walk- in Customer</w:t>
      </w:r>
      <w:r>
        <w:rPr>
          <w:rFonts w:ascii="Arial" w:hAnsi="Arial" w:cs="Arial"/>
          <w:sz w:val="20"/>
          <w:szCs w:val="20"/>
        </w:rPr>
        <w:t>:</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Log-in Module</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Ordering Module</w:t>
      </w:r>
    </w:p>
    <w:p w:rsidR="007918F8" w:rsidRDefault="007918F8"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elect items,</w:t>
      </w:r>
    </w:p>
    <w:p w:rsidR="007918F8" w:rsidRDefault="007918F8"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Payments, and</w:t>
      </w:r>
    </w:p>
    <w:p w:rsidR="007918F8" w:rsidRPr="00DB3EE5" w:rsidRDefault="00441EE2"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Receipt</w:t>
      </w:r>
      <w:r w:rsidR="007918F8">
        <w:rPr>
          <w:rFonts w:ascii="Arial" w:hAnsi="Arial" w:cs="Arial"/>
          <w:sz w:val="20"/>
          <w:szCs w:val="20"/>
        </w:rPr>
        <w:t>.</w:t>
      </w:r>
    </w:p>
    <w:p w:rsidR="00DB3EE5" w:rsidRDefault="00DB3EE5" w:rsidP="00AC478D">
      <w:pPr>
        <w:pStyle w:val="ListParagraph"/>
        <w:numPr>
          <w:ilvl w:val="0"/>
          <w:numId w:val="10"/>
        </w:numPr>
        <w:spacing w:line="480" w:lineRule="auto"/>
        <w:ind w:left="1800"/>
        <w:jc w:val="both"/>
        <w:rPr>
          <w:rFonts w:ascii="Arial" w:hAnsi="Arial" w:cs="Arial"/>
          <w:sz w:val="20"/>
          <w:szCs w:val="20"/>
        </w:rPr>
      </w:pPr>
      <w:r>
        <w:rPr>
          <w:rFonts w:ascii="Arial" w:hAnsi="Arial" w:cs="Arial"/>
          <w:sz w:val="20"/>
          <w:szCs w:val="20"/>
        </w:rPr>
        <w:t>For Online Custome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Registration module</w:t>
      </w:r>
    </w:p>
    <w:p w:rsidR="006B2E07" w:rsidRDefault="006B2E0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Register a new account.</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Customer management module.</w:t>
      </w:r>
    </w:p>
    <w:p w:rsidR="00931F97" w:rsidRDefault="0012607F"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Update</w:t>
      </w:r>
      <w:r w:rsidR="00931F97">
        <w:rPr>
          <w:rFonts w:ascii="Arial" w:hAnsi="Arial" w:cs="Arial"/>
          <w:sz w:val="20"/>
          <w:szCs w:val="20"/>
        </w:rPr>
        <w:t xml:space="preserve"> customer profile, shipping address,</w:t>
      </w:r>
    </w:p>
    <w:p w:rsidR="00931F97" w:rsidRDefault="00931F9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Post feedbacks and reviews, and</w:t>
      </w:r>
    </w:p>
    <w:p w:rsidR="00931F97" w:rsidRDefault="00931F9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lastRenderedPageBreak/>
        <w:t>Customers’ orders (finished and pending).</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Dashboard module</w:t>
      </w:r>
    </w:p>
    <w:p w:rsidR="00451F6A" w:rsidRDefault="00451F6A"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all the available items,</w:t>
      </w:r>
    </w:p>
    <w:p w:rsidR="00451F6A" w:rsidRDefault="00451F6A"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elect an item,</w:t>
      </w:r>
    </w:p>
    <w:p w:rsidR="00451F6A" w:rsidRDefault="00451F6A"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dd quantity,</w:t>
      </w:r>
      <w:r w:rsidR="00C41347">
        <w:rPr>
          <w:rFonts w:ascii="Arial" w:hAnsi="Arial" w:cs="Arial"/>
          <w:sz w:val="20"/>
          <w:szCs w:val="20"/>
        </w:rPr>
        <w:t xml:space="preserve"> and</w:t>
      </w:r>
    </w:p>
    <w:p w:rsidR="00451F6A" w:rsidRDefault="00C41347"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elect the size and color of the item.</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Add to cart module.</w:t>
      </w:r>
    </w:p>
    <w:p w:rsidR="00C74A2E" w:rsidRDefault="00C74A2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all the selected items,</w:t>
      </w:r>
    </w:p>
    <w:p w:rsidR="00C74A2E" w:rsidRDefault="00C74A2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Add order,</w:t>
      </w:r>
    </w:p>
    <w:p w:rsidR="00C74A2E" w:rsidRDefault="00C74A2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Remove orders on cart, and</w:t>
      </w:r>
    </w:p>
    <w:p w:rsidR="00C74A2E" w:rsidRDefault="00C74A2E"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Update orde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Check-out module:</w:t>
      </w:r>
    </w:p>
    <w:p w:rsidR="00BD1BDD" w:rsidRDefault="00BD1BDD"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hoose the mode of payment,</w:t>
      </w:r>
    </w:p>
    <w:p w:rsidR="00BD1BDD" w:rsidRDefault="00BD1BDD"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hoose a delivery method(shipping or pick-up),</w:t>
      </w:r>
    </w:p>
    <w:p w:rsidR="00BD1BDD" w:rsidRDefault="009E6E9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Update</w:t>
      </w:r>
      <w:r w:rsidR="00BD1BDD">
        <w:rPr>
          <w:rFonts w:ascii="Arial" w:hAnsi="Arial" w:cs="Arial"/>
          <w:sz w:val="20"/>
          <w:szCs w:val="20"/>
        </w:rPr>
        <w:t xml:space="preserve"> shipping address,</w:t>
      </w:r>
    </w:p>
    <w:p w:rsidR="00BD1BDD" w:rsidRDefault="00BD1BDD"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etting a schedule for pick-up, and</w:t>
      </w:r>
    </w:p>
    <w:p w:rsidR="00BD1BDD" w:rsidRDefault="00BD1BDD"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Place order.</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Billing module</w:t>
      </w:r>
    </w:p>
    <w:p w:rsidR="00E032E4" w:rsidRDefault="00E032E4"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View sub-total bill, and</w:t>
      </w:r>
    </w:p>
    <w:p w:rsidR="00E032E4" w:rsidRDefault="00E032E4"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alculate the total bill.</w:t>
      </w:r>
    </w:p>
    <w:p w:rsidR="00DB3EE5" w:rsidRDefault="00DB3EE5"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Order management module.</w:t>
      </w:r>
    </w:p>
    <w:p w:rsidR="00D33808" w:rsidRDefault="00D33808"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Send payment receipt,</w:t>
      </w:r>
    </w:p>
    <w:p w:rsidR="00D33808" w:rsidRDefault="00D33808"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Cancel order.</w:t>
      </w:r>
    </w:p>
    <w:p w:rsidR="00DB3EE5" w:rsidRDefault="00D33808" w:rsidP="00AC478D">
      <w:pPr>
        <w:pStyle w:val="ListParagraph"/>
        <w:numPr>
          <w:ilvl w:val="1"/>
          <w:numId w:val="10"/>
        </w:numPr>
        <w:spacing w:line="480" w:lineRule="auto"/>
        <w:ind w:left="2520"/>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Order confirmed,</w:t>
      </w:r>
    </w:p>
    <w:p w:rsidR="00DB3EE5" w:rsidRDefault="00DB3E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Deadline of payment,</w:t>
      </w:r>
    </w:p>
    <w:p w:rsidR="00DB3EE5" w:rsidRDefault="00DB3E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t xml:space="preserve">Payment received, and </w:t>
      </w:r>
    </w:p>
    <w:p w:rsidR="00DB3EE5" w:rsidRDefault="00DB3EE5" w:rsidP="00AC478D">
      <w:pPr>
        <w:pStyle w:val="ListParagraph"/>
        <w:numPr>
          <w:ilvl w:val="2"/>
          <w:numId w:val="10"/>
        </w:numPr>
        <w:spacing w:line="480" w:lineRule="auto"/>
        <w:ind w:left="3240"/>
        <w:jc w:val="both"/>
        <w:rPr>
          <w:rFonts w:ascii="Arial" w:hAnsi="Arial" w:cs="Arial"/>
          <w:sz w:val="20"/>
          <w:szCs w:val="20"/>
        </w:rPr>
      </w:pPr>
      <w:r>
        <w:rPr>
          <w:rFonts w:ascii="Arial" w:hAnsi="Arial" w:cs="Arial"/>
          <w:sz w:val="20"/>
          <w:szCs w:val="20"/>
        </w:rPr>
        <w:lastRenderedPageBreak/>
        <w:t>Schedule of order.</w:t>
      </w:r>
    </w:p>
    <w:p w:rsidR="00C32632" w:rsidRPr="00DD134D" w:rsidRDefault="001A6CCA" w:rsidP="00AC478D">
      <w:pPr>
        <w:pStyle w:val="ListParagraph"/>
        <w:numPr>
          <w:ilvl w:val="0"/>
          <w:numId w:val="29"/>
        </w:numPr>
        <w:spacing w:after="0" w:line="480" w:lineRule="auto"/>
        <w:ind w:left="360"/>
        <w:jc w:val="both"/>
        <w:rPr>
          <w:rFonts w:ascii="Arial" w:hAnsi="Arial" w:cs="Arial"/>
          <w:b/>
          <w:szCs w:val="20"/>
        </w:rPr>
      </w:pPr>
      <w:r w:rsidRPr="00DD134D">
        <w:rPr>
          <w:rFonts w:ascii="Arial" w:hAnsi="Arial" w:cs="Arial"/>
          <w:b/>
          <w:noProof/>
          <w:szCs w:val="20"/>
        </w:rPr>
        <w:t>THE SIGNIFICANCE</w:t>
      </w:r>
      <w:r w:rsidRPr="00DD134D">
        <w:rPr>
          <w:rFonts w:ascii="Arial" w:hAnsi="Arial" w:cs="Arial"/>
          <w:b/>
          <w:szCs w:val="20"/>
        </w:rPr>
        <w:t xml:space="preserve"> OF THE STUDY</w:t>
      </w:r>
    </w:p>
    <w:p w:rsidR="00C32632" w:rsidRPr="00556A39" w:rsidRDefault="00C32632" w:rsidP="00AC478D">
      <w:pPr>
        <w:spacing w:after="0" w:line="480" w:lineRule="auto"/>
        <w:ind w:left="36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AC478D">
      <w:pPr>
        <w:spacing w:line="480" w:lineRule="auto"/>
        <w:ind w:left="36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AC478D">
      <w:pPr>
        <w:spacing w:line="480" w:lineRule="auto"/>
        <w:ind w:left="360" w:firstLine="360"/>
        <w:jc w:val="both"/>
        <w:rPr>
          <w:rFonts w:ascii="Arial" w:hAnsi="Arial" w:cs="Arial"/>
          <w:b/>
          <w:sz w:val="20"/>
          <w:szCs w:val="20"/>
        </w:rPr>
      </w:pPr>
      <w:r>
        <w:rPr>
          <w:rFonts w:ascii="Arial" w:hAnsi="Arial" w:cs="Arial"/>
          <w:i/>
          <w:sz w:val="20"/>
          <w:szCs w:val="20"/>
        </w:rPr>
        <w:t xml:space="preserve">For the </w:t>
      </w:r>
      <w:r w:rsidR="0065666F">
        <w:rPr>
          <w:rFonts w:ascii="Arial" w:hAnsi="Arial" w:cs="Arial"/>
          <w:i/>
          <w:sz w:val="20"/>
          <w:szCs w:val="20"/>
        </w:rPr>
        <w:t>staff</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AC478D">
      <w:pPr>
        <w:spacing w:line="480" w:lineRule="auto"/>
        <w:ind w:left="36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It gi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AC478D">
      <w:pPr>
        <w:spacing w:line="480" w:lineRule="auto"/>
        <w:ind w:left="36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a reports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AC478D">
      <w:pPr>
        <w:spacing w:line="480" w:lineRule="auto"/>
        <w:ind w:left="36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E92429" w:rsidRPr="00487DE1" w:rsidRDefault="00DC4D01" w:rsidP="00AC478D">
      <w:pPr>
        <w:spacing w:line="480" w:lineRule="auto"/>
        <w:ind w:left="36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bookmarkStart w:id="0" w:name="_GoBack"/>
      <w:bookmarkEnd w:id="0"/>
    </w:p>
    <w:p w:rsidR="00C32632" w:rsidRPr="00DD134D" w:rsidRDefault="00860F52" w:rsidP="00AC478D">
      <w:pPr>
        <w:pStyle w:val="ListParagraph"/>
        <w:numPr>
          <w:ilvl w:val="0"/>
          <w:numId w:val="30"/>
        </w:numPr>
        <w:spacing w:after="0" w:line="480" w:lineRule="auto"/>
        <w:ind w:left="360"/>
        <w:jc w:val="both"/>
        <w:rPr>
          <w:rFonts w:ascii="Arial" w:hAnsi="Arial" w:cs="Arial"/>
          <w:b/>
          <w:szCs w:val="20"/>
        </w:rPr>
      </w:pPr>
      <w:r w:rsidRPr="00DD134D">
        <w:rPr>
          <w:rFonts w:ascii="Arial" w:hAnsi="Arial" w:cs="Arial"/>
          <w:b/>
          <w:szCs w:val="20"/>
        </w:rPr>
        <w:lastRenderedPageBreak/>
        <w:t>SCOPE AND LIMITATIONS</w:t>
      </w:r>
      <w:r w:rsidR="007325D7">
        <w:rPr>
          <w:rFonts w:ascii="Arial" w:hAnsi="Arial" w:cs="Arial"/>
          <w:b/>
          <w:szCs w:val="20"/>
        </w:rPr>
        <w:t xml:space="preserve"> OF THE STUDY</w:t>
      </w:r>
    </w:p>
    <w:p w:rsidR="00C32632" w:rsidRPr="00556A39" w:rsidRDefault="004D3699" w:rsidP="00AC478D">
      <w:pPr>
        <w:spacing w:line="480" w:lineRule="auto"/>
        <w:ind w:left="36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sidR="00314D78">
        <w:rPr>
          <w:rFonts w:ascii="Arial" w:hAnsi="Arial" w:cs="Arial"/>
          <w:sz w:val="20"/>
          <w:szCs w:val="20"/>
        </w:rPr>
        <w:t>Sales w</w:t>
      </w:r>
      <w:r>
        <w:rPr>
          <w:rFonts w:ascii="Arial" w:hAnsi="Arial" w:cs="Arial"/>
          <w:sz w:val="20"/>
          <w:szCs w:val="20"/>
        </w:rPr>
        <w:t>ith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8A0D07">
        <w:rPr>
          <w:rFonts w:ascii="Arial" w:hAnsi="Arial" w:cs="Arial"/>
          <w:color w:val="000000" w:themeColor="text1"/>
          <w:sz w:val="20"/>
          <w:szCs w:val="20"/>
        </w:rPr>
        <w:t xml:space="preserve"> user-friendly interface </w:t>
      </w:r>
      <w:r w:rsidR="00C32632" w:rsidRPr="00B01AA4">
        <w:rPr>
          <w:rFonts w:ascii="Arial" w:hAnsi="Arial" w:cs="Arial"/>
          <w:color w:val="000000" w:themeColor="text1"/>
          <w:sz w:val="20"/>
          <w:szCs w:val="20"/>
        </w:rPr>
        <w:t>that showcases the product in a pleasing way. An interface t</w:t>
      </w:r>
      <w:r w:rsidR="00251FBE">
        <w:rPr>
          <w:rFonts w:ascii="Arial" w:hAnsi="Arial" w:cs="Arial"/>
          <w:color w:val="000000" w:themeColor="text1"/>
          <w:sz w:val="20"/>
          <w:szCs w:val="20"/>
        </w:rPr>
        <w:t>hat customers can easily search</w:t>
      </w:r>
      <w:r w:rsidR="00C32632" w:rsidRPr="00B01AA4">
        <w:rPr>
          <w:rFonts w:ascii="Arial" w:hAnsi="Arial" w:cs="Arial"/>
          <w:color w:val="000000" w:themeColor="text1"/>
          <w:sz w:val="20"/>
          <w:szCs w:val="20"/>
        </w:rPr>
        <w:t xml:space="preserve"> and the items are organized by category. The items have detailed description such as available size and color, materials used, and other necessary information.</w:t>
      </w:r>
    </w:p>
    <w:p w:rsidR="00C32632" w:rsidRPr="00556A39" w:rsidRDefault="00C32632" w:rsidP="00AC478D">
      <w:pPr>
        <w:spacing w:line="480" w:lineRule="auto"/>
        <w:ind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AC478D">
      <w:pPr>
        <w:spacing w:line="480" w:lineRule="auto"/>
        <w:ind w:left="360" w:firstLine="720"/>
        <w:jc w:val="both"/>
        <w:rPr>
          <w:rFonts w:ascii="Arial" w:hAnsi="Arial" w:cs="Arial"/>
          <w:sz w:val="20"/>
          <w:szCs w:val="20"/>
        </w:rPr>
      </w:pPr>
      <w:r>
        <w:rPr>
          <w:rFonts w:ascii="Arial" w:hAnsi="Arial" w:cs="Arial"/>
          <w:sz w:val="20"/>
          <w:szCs w:val="20"/>
        </w:rPr>
        <w:t xml:space="preserve">User Management Module, </w:t>
      </w:r>
      <w:r w:rsidRPr="006A154E">
        <w:rPr>
          <w:rFonts w:ascii="Arial" w:hAnsi="Arial" w:cs="Arial"/>
          <w:sz w:val="20"/>
          <w:szCs w:val="20"/>
        </w:rPr>
        <w:t xml:space="preserve">Th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743D5B" w:rsidRDefault="00C32632" w:rsidP="00AC478D">
      <w:pPr>
        <w:spacing w:after="200" w:line="480" w:lineRule="auto"/>
        <w:ind w:left="36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sidR="00AD24C4">
        <w:rPr>
          <w:rFonts w:ascii="Arial" w:hAnsi="Arial" w:cs="Arial"/>
          <w:sz w:val="20"/>
          <w:szCs w:val="20"/>
        </w:rPr>
        <w:t>monitor the transactions and</w:t>
      </w:r>
      <w:r w:rsidR="00743D5B">
        <w:rPr>
          <w:rFonts w:ascii="Arial" w:hAnsi="Arial" w:cs="Arial"/>
          <w:sz w:val="20"/>
          <w:szCs w:val="20"/>
        </w:rPr>
        <w:t xml:space="preserve"> the queue of the customer order</w:t>
      </w:r>
      <w:r w:rsidR="00AD24C4">
        <w:rPr>
          <w:rFonts w:ascii="Arial" w:hAnsi="Arial" w:cs="Arial"/>
          <w:sz w:val="20"/>
          <w:szCs w:val="20"/>
        </w:rPr>
        <w:t>s</w:t>
      </w:r>
      <w:r w:rsidR="00743D5B">
        <w:rPr>
          <w:rFonts w:ascii="Arial" w:hAnsi="Arial" w:cs="Arial"/>
          <w:sz w:val="20"/>
          <w:szCs w:val="20"/>
        </w:rPr>
        <w:t>, In clicking the customer’s order the administrator can view order details such as order ID, order de</w:t>
      </w:r>
      <w:r w:rsidR="00AD24C4">
        <w:rPr>
          <w:rFonts w:ascii="Arial" w:hAnsi="Arial" w:cs="Arial"/>
          <w:sz w:val="20"/>
          <w:szCs w:val="20"/>
        </w:rPr>
        <w:t xml:space="preserve">tails, mode of payment, </w:t>
      </w:r>
      <w:r w:rsidR="00743D5B">
        <w:rPr>
          <w:rFonts w:ascii="Arial" w:hAnsi="Arial" w:cs="Arial"/>
          <w:sz w:val="20"/>
          <w:szCs w:val="20"/>
        </w:rPr>
        <w:t>delivery</w:t>
      </w:r>
      <w:r w:rsidR="00AD24C4">
        <w:rPr>
          <w:rFonts w:ascii="Arial" w:hAnsi="Arial" w:cs="Arial"/>
          <w:sz w:val="20"/>
          <w:szCs w:val="20"/>
        </w:rPr>
        <w:t xml:space="preserve"> mode</w:t>
      </w:r>
      <w:r w:rsidR="00743D5B">
        <w:rPr>
          <w:rFonts w:ascii="Arial" w:hAnsi="Arial" w:cs="Arial"/>
          <w:sz w:val="20"/>
          <w:szCs w:val="20"/>
        </w:rPr>
        <w:t xml:space="preserve">, updating the pickup schedule and the billing information and payment information. Through these, all of the orders or other transactions can be view </w:t>
      </w:r>
      <w:r w:rsidR="00AD24C4">
        <w:rPr>
          <w:rFonts w:ascii="Arial" w:hAnsi="Arial" w:cs="Arial"/>
          <w:sz w:val="20"/>
          <w:szCs w:val="20"/>
        </w:rPr>
        <w:t>and response immediatley</w:t>
      </w:r>
      <w:r w:rsidR="00743D5B">
        <w:rPr>
          <w:rFonts w:ascii="Arial" w:hAnsi="Arial" w:cs="Arial"/>
          <w:sz w:val="20"/>
          <w:szCs w:val="20"/>
        </w:rPr>
        <w:t xml:space="preserve">. The administrator has the ability to accept, cancel, add shipping fee for shipping delivery mode and confirms the payment received, add some remarks for the customer to be aware on their </w:t>
      </w:r>
      <w:r w:rsidR="00DB1EC9">
        <w:rPr>
          <w:rFonts w:ascii="Arial" w:hAnsi="Arial" w:cs="Arial"/>
          <w:sz w:val="20"/>
          <w:szCs w:val="20"/>
        </w:rPr>
        <w:t>orders</w:t>
      </w:r>
      <w:r w:rsidR="00BE67D4">
        <w:rPr>
          <w:rFonts w:ascii="Arial" w:hAnsi="Arial" w:cs="Arial"/>
          <w:sz w:val="20"/>
          <w:szCs w:val="20"/>
        </w:rPr>
        <w:t xml:space="preserve">. The administrator can also confirm or re-schedule the pickup </w:t>
      </w:r>
      <w:r w:rsidR="001258E5">
        <w:rPr>
          <w:rFonts w:ascii="Arial" w:hAnsi="Arial" w:cs="Arial"/>
          <w:sz w:val="20"/>
          <w:szCs w:val="20"/>
        </w:rPr>
        <w:t>date for</w:t>
      </w:r>
      <w:r w:rsidR="00806F71">
        <w:rPr>
          <w:rFonts w:ascii="Arial" w:hAnsi="Arial" w:cs="Arial"/>
          <w:sz w:val="20"/>
          <w:szCs w:val="20"/>
        </w:rPr>
        <w:t xml:space="preserve"> the </w:t>
      </w:r>
      <w:r w:rsidR="00DB1EC9">
        <w:rPr>
          <w:rFonts w:ascii="Arial" w:hAnsi="Arial" w:cs="Arial"/>
          <w:sz w:val="20"/>
          <w:szCs w:val="20"/>
        </w:rPr>
        <w:t>delivery mode</w:t>
      </w:r>
      <w:r w:rsidR="00806F71">
        <w:rPr>
          <w:rFonts w:ascii="Arial" w:hAnsi="Arial" w:cs="Arial"/>
          <w:sz w:val="20"/>
          <w:szCs w:val="20"/>
        </w:rPr>
        <w:t xml:space="preserve"> and block the customer or user to prevent defrauding the shop in the future.</w:t>
      </w:r>
    </w:p>
    <w:p w:rsidR="009433BB" w:rsidRDefault="009433BB" w:rsidP="00AC478D">
      <w:pPr>
        <w:spacing w:after="200" w:line="480" w:lineRule="auto"/>
        <w:ind w:left="360" w:firstLine="360"/>
        <w:jc w:val="both"/>
        <w:rPr>
          <w:rFonts w:ascii="Arial" w:hAnsi="Arial" w:cs="Arial"/>
          <w:sz w:val="20"/>
          <w:szCs w:val="20"/>
        </w:rPr>
      </w:pPr>
      <w:r>
        <w:rPr>
          <w:rFonts w:ascii="Arial" w:hAnsi="Arial" w:cs="Arial"/>
          <w:sz w:val="20"/>
          <w:szCs w:val="20"/>
        </w:rPr>
        <w:t>In the notification module, the administrator can be notify as soon as possible</w:t>
      </w:r>
      <w:r w:rsidR="00A523F6">
        <w:rPr>
          <w:rFonts w:ascii="Arial" w:hAnsi="Arial" w:cs="Arial"/>
          <w:sz w:val="20"/>
          <w:szCs w:val="20"/>
        </w:rPr>
        <w:t>. I</w:t>
      </w:r>
      <w:r>
        <w:rPr>
          <w:rFonts w:ascii="Arial" w:hAnsi="Arial" w:cs="Arial"/>
          <w:sz w:val="20"/>
          <w:szCs w:val="20"/>
        </w:rPr>
        <w:t>f there are new order from the customer</w:t>
      </w:r>
      <w:r w:rsidR="00DF2946">
        <w:rPr>
          <w:rFonts w:ascii="Arial" w:hAnsi="Arial" w:cs="Arial"/>
          <w:sz w:val="20"/>
          <w:szCs w:val="20"/>
        </w:rPr>
        <w:t xml:space="preserve"> or a deadline for shipment and pickup</w:t>
      </w:r>
      <w:r w:rsidR="00D17F5C">
        <w:rPr>
          <w:rFonts w:ascii="Arial" w:hAnsi="Arial" w:cs="Arial"/>
          <w:sz w:val="20"/>
          <w:szCs w:val="20"/>
        </w:rPr>
        <w:t>, payment has been received, orders being cancelled or the orders is being re-scheduled</w:t>
      </w:r>
      <w:r w:rsidR="00DF2946">
        <w:rPr>
          <w:rFonts w:ascii="Arial" w:hAnsi="Arial" w:cs="Arial"/>
          <w:sz w:val="20"/>
          <w:szCs w:val="20"/>
        </w:rPr>
        <w:t>. System automatically inform the administrator if the customer did not pay yet after two days of placing the order.</w:t>
      </w:r>
    </w:p>
    <w:p w:rsidR="00C32632" w:rsidRPr="00B01AA4" w:rsidRDefault="00C32632" w:rsidP="00AC478D">
      <w:pPr>
        <w:spacing w:after="200" w:line="480" w:lineRule="auto"/>
        <w:ind w:left="36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 xml:space="preserve">management module, </w:t>
      </w:r>
      <w:r w:rsidR="00954DD9">
        <w:rPr>
          <w:rFonts w:ascii="Arial" w:hAnsi="Arial" w:cs="Arial"/>
          <w:sz w:val="20"/>
          <w:szCs w:val="20"/>
        </w:rPr>
        <w:t>the system allows the administrator to add an items</w:t>
      </w:r>
      <w:r w:rsidRPr="001C6C55">
        <w:rPr>
          <w:rFonts w:ascii="Arial" w:hAnsi="Arial" w:cs="Arial"/>
          <w:sz w:val="20"/>
          <w:szCs w:val="20"/>
        </w:rPr>
        <w:t xml:space="preserve"> </w:t>
      </w:r>
      <w:r w:rsidR="00954DD9">
        <w:rPr>
          <w:rFonts w:ascii="Arial" w:hAnsi="Arial" w:cs="Arial"/>
          <w:sz w:val="20"/>
          <w:szCs w:val="20"/>
        </w:rPr>
        <w:t>for a new stocks</w:t>
      </w:r>
      <w:r w:rsidRPr="001C6C55">
        <w:rPr>
          <w:rFonts w:ascii="Arial" w:hAnsi="Arial" w:cs="Arial"/>
          <w:sz w:val="20"/>
          <w:szCs w:val="20"/>
        </w:rPr>
        <w:t xml:space="preserve"> </w:t>
      </w:r>
      <w:r w:rsidR="00954DD9">
        <w:rPr>
          <w:rFonts w:ascii="Arial" w:hAnsi="Arial" w:cs="Arial"/>
          <w:sz w:val="20"/>
          <w:szCs w:val="20"/>
        </w:rPr>
        <w:t>and update the existing items information.</w:t>
      </w:r>
      <w:r w:rsidR="004646E7">
        <w:rPr>
          <w:rFonts w:ascii="Arial" w:hAnsi="Arial" w:cs="Arial"/>
          <w:sz w:val="20"/>
          <w:szCs w:val="20"/>
        </w:rPr>
        <w:t xml:space="preserve"> With these, the admin can add the future trending items and can update the incorrect details of the uploaded items in the system.</w:t>
      </w:r>
    </w:p>
    <w:p w:rsidR="00C32632" w:rsidRDefault="00755072" w:rsidP="00AC478D">
      <w:pPr>
        <w:spacing w:line="480" w:lineRule="auto"/>
        <w:ind w:left="360" w:firstLine="360"/>
        <w:jc w:val="both"/>
        <w:rPr>
          <w:rFonts w:ascii="Arial" w:hAnsi="Arial" w:cs="Arial"/>
          <w:sz w:val="20"/>
          <w:szCs w:val="20"/>
        </w:rPr>
      </w:pPr>
      <w:r>
        <w:rPr>
          <w:rFonts w:ascii="Arial" w:hAnsi="Arial" w:cs="Arial"/>
          <w:sz w:val="20"/>
          <w:szCs w:val="20"/>
        </w:rPr>
        <w:t xml:space="preserve">The system has </w:t>
      </w:r>
      <w:r w:rsidR="00CC1245">
        <w:rPr>
          <w:rFonts w:ascii="Arial" w:hAnsi="Arial" w:cs="Arial"/>
          <w:sz w:val="20"/>
          <w:szCs w:val="20"/>
        </w:rPr>
        <w:t>a</w:t>
      </w:r>
      <w:r w:rsidR="00C32632">
        <w:rPr>
          <w:rFonts w:ascii="Arial" w:hAnsi="Arial" w:cs="Arial"/>
          <w:sz w:val="20"/>
          <w:szCs w:val="20"/>
        </w:rPr>
        <w:t xml:space="preserve"> </w:t>
      </w:r>
      <w:r w:rsidR="00A03915">
        <w:rPr>
          <w:rFonts w:ascii="Arial" w:hAnsi="Arial" w:cs="Arial"/>
          <w:sz w:val="20"/>
          <w:szCs w:val="20"/>
        </w:rPr>
        <w:t xml:space="preserve">mini </w:t>
      </w:r>
      <w:r w:rsidR="00C32632">
        <w:rPr>
          <w:rFonts w:ascii="Arial" w:hAnsi="Arial" w:cs="Arial"/>
          <w:sz w:val="20"/>
          <w:szCs w:val="20"/>
        </w:rPr>
        <w:t xml:space="preserve">inventory module. In this module, </w:t>
      </w:r>
      <w:r>
        <w:rPr>
          <w:rFonts w:ascii="Arial" w:hAnsi="Arial" w:cs="Arial"/>
          <w:sz w:val="20"/>
          <w:szCs w:val="20"/>
        </w:rPr>
        <w:t xml:space="preserve">the system allows the administrator to view the available stocks. Through this, the administrator </w:t>
      </w:r>
      <w:r w:rsidR="00CC1245">
        <w:rPr>
          <w:rFonts w:ascii="Arial" w:hAnsi="Arial" w:cs="Arial"/>
          <w:sz w:val="20"/>
          <w:szCs w:val="20"/>
        </w:rPr>
        <w:t>can monitor the specific item</w:t>
      </w:r>
      <w:r>
        <w:rPr>
          <w:rFonts w:ascii="Arial" w:hAnsi="Arial" w:cs="Arial"/>
          <w:sz w:val="20"/>
          <w:szCs w:val="20"/>
        </w:rPr>
        <w:t xml:space="preserve">. The administrator can also view the number of stocks left. In this part of inventory, the administrator will be aware on the stocks left. The proponents added a special feature of inventory module. These are the Re-Order Point that monitors the stocks set by the administrator that will be trigger according to the set value of the administrator after uploading the item, Stock-In that allows the administrator </w:t>
      </w:r>
      <w:r w:rsidR="00A81564">
        <w:rPr>
          <w:rFonts w:ascii="Arial" w:hAnsi="Arial" w:cs="Arial"/>
          <w:sz w:val="20"/>
          <w:szCs w:val="20"/>
        </w:rPr>
        <w:t>to increase</w:t>
      </w:r>
      <w:r>
        <w:rPr>
          <w:rFonts w:ascii="Arial" w:hAnsi="Arial" w:cs="Arial"/>
          <w:sz w:val="20"/>
          <w:szCs w:val="20"/>
        </w:rPr>
        <w:t xml:space="preserve"> the number of items to be</w:t>
      </w:r>
      <w:r w:rsidR="00A81564">
        <w:rPr>
          <w:rFonts w:ascii="Arial" w:hAnsi="Arial" w:cs="Arial"/>
          <w:sz w:val="20"/>
          <w:szCs w:val="20"/>
        </w:rPr>
        <w:t xml:space="preserve"> sell and lastly the Stock-Out that allows to decreased the items added</w:t>
      </w:r>
      <w:r w:rsidR="00CC1245">
        <w:rPr>
          <w:rFonts w:ascii="Arial" w:hAnsi="Arial" w:cs="Arial"/>
          <w:sz w:val="20"/>
          <w:szCs w:val="20"/>
        </w:rPr>
        <w:t>.</w:t>
      </w:r>
      <w:r>
        <w:rPr>
          <w:rFonts w:ascii="Arial" w:hAnsi="Arial" w:cs="Arial"/>
          <w:sz w:val="20"/>
          <w:szCs w:val="20"/>
        </w:rPr>
        <w:t xml:space="preserve"> </w:t>
      </w:r>
      <w:r w:rsidR="00CC1245">
        <w:rPr>
          <w:rFonts w:ascii="Arial" w:hAnsi="Arial" w:cs="Arial"/>
          <w:sz w:val="20"/>
          <w:szCs w:val="20"/>
        </w:rPr>
        <w:t>T</w:t>
      </w:r>
      <w:r w:rsidR="00B729F2">
        <w:rPr>
          <w:rFonts w:ascii="Arial" w:hAnsi="Arial" w:cs="Arial"/>
          <w:sz w:val="20"/>
          <w:szCs w:val="20"/>
        </w:rPr>
        <w:t xml:space="preserve">hese are the </w:t>
      </w:r>
      <w:r>
        <w:rPr>
          <w:rFonts w:ascii="Arial" w:hAnsi="Arial" w:cs="Arial"/>
          <w:sz w:val="20"/>
          <w:szCs w:val="20"/>
        </w:rPr>
        <w:t xml:space="preserve">special </w:t>
      </w:r>
      <w:r w:rsidR="00B729F2">
        <w:rPr>
          <w:rFonts w:ascii="Arial" w:hAnsi="Arial" w:cs="Arial"/>
          <w:sz w:val="20"/>
          <w:szCs w:val="20"/>
        </w:rPr>
        <w:t>feature</w:t>
      </w:r>
      <w:r w:rsidR="00CC1245">
        <w:rPr>
          <w:rFonts w:ascii="Arial" w:hAnsi="Arial" w:cs="Arial"/>
          <w:sz w:val="20"/>
          <w:szCs w:val="20"/>
        </w:rPr>
        <w:t xml:space="preserve"> that can help</w:t>
      </w:r>
      <w:r w:rsidR="00B729F2">
        <w:rPr>
          <w:rFonts w:ascii="Arial" w:hAnsi="Arial" w:cs="Arial"/>
          <w:sz w:val="20"/>
          <w:szCs w:val="20"/>
        </w:rPr>
        <w:t xml:space="preserve"> the administrator to monitor the shops progress.</w:t>
      </w:r>
      <w:r>
        <w:rPr>
          <w:rFonts w:ascii="Arial" w:hAnsi="Arial" w:cs="Arial"/>
          <w:sz w:val="20"/>
          <w:szCs w:val="20"/>
        </w:rPr>
        <w:t xml:space="preserve"> </w:t>
      </w:r>
    </w:p>
    <w:p w:rsidR="00C32632" w:rsidRDefault="00C32632" w:rsidP="00AC478D">
      <w:pPr>
        <w:spacing w:line="480" w:lineRule="auto"/>
        <w:ind w:left="36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w:t>
      </w:r>
      <w:r w:rsidR="00717C46">
        <w:rPr>
          <w:rFonts w:ascii="Arial" w:hAnsi="Arial" w:cs="Arial"/>
          <w:sz w:val="20"/>
          <w:szCs w:val="20"/>
        </w:rPr>
        <w:t xml:space="preserve"> list of collection (daily, weekly, monthly),</w:t>
      </w:r>
      <w:r w:rsidR="00CB0393">
        <w:rPr>
          <w:rFonts w:ascii="Arial" w:hAnsi="Arial" w:cs="Arial"/>
          <w:sz w:val="20"/>
          <w:szCs w:val="20"/>
        </w:rPr>
        <w:t xml:space="preserve">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w:t>
      </w:r>
      <w:r w:rsidR="00717C46">
        <w:rPr>
          <w:rFonts w:ascii="Arial" w:hAnsi="Arial" w:cs="Arial"/>
          <w:sz w:val="20"/>
          <w:szCs w:val="20"/>
        </w:rPr>
        <w:t xml:space="preserve"> list of number of stocks left, </w:t>
      </w:r>
      <w:r w:rsidR="00DF6B85">
        <w:rPr>
          <w:rFonts w:ascii="Arial" w:hAnsi="Arial" w:cs="Arial"/>
          <w:sz w:val="20"/>
          <w:szCs w:val="20"/>
        </w:rPr>
        <w:t xml:space="preserve">list of re-order point, list of stock-in and list of stock out,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w:t>
      </w:r>
      <w:r w:rsidR="003E164B">
        <w:rPr>
          <w:rFonts w:ascii="Arial" w:hAnsi="Arial" w:cs="Arial"/>
          <w:sz w:val="20"/>
          <w:szCs w:val="20"/>
        </w:rPr>
        <w:t xml:space="preserve"> customer’s review and feedback are the</w:t>
      </w:r>
      <w:r w:rsidR="00457E25">
        <w:rPr>
          <w:rFonts w:ascii="Arial" w:hAnsi="Arial" w:cs="Arial"/>
          <w:sz w:val="20"/>
          <w:szCs w:val="20"/>
        </w:rPr>
        <w:t xml:space="preserve"> reports </w:t>
      </w:r>
      <w:r w:rsidR="003E164B">
        <w:rPr>
          <w:rFonts w:ascii="Arial" w:hAnsi="Arial" w:cs="Arial"/>
          <w:sz w:val="20"/>
          <w:szCs w:val="20"/>
        </w:rPr>
        <w:t xml:space="preserve">that </w:t>
      </w:r>
      <w:r w:rsidR="00457E25">
        <w:rPr>
          <w:rFonts w:ascii="Arial" w:hAnsi="Arial" w:cs="Arial"/>
          <w:sz w:val="20"/>
          <w:szCs w:val="20"/>
        </w:rPr>
        <w:t>can be the basis of the admin</w:t>
      </w:r>
      <w:r w:rsidR="003E164B">
        <w:rPr>
          <w:rFonts w:ascii="Arial" w:hAnsi="Arial" w:cs="Arial"/>
          <w:sz w:val="20"/>
          <w:szCs w:val="20"/>
        </w:rPr>
        <w:t>istrator</w:t>
      </w:r>
      <w:r w:rsidR="00457E25">
        <w:rPr>
          <w:rFonts w:ascii="Arial" w:hAnsi="Arial" w:cs="Arial"/>
          <w:sz w:val="20"/>
          <w:szCs w:val="20"/>
        </w:rPr>
        <w:t xml:space="preserve"> on how to give solutions to the problems that may encounter in the future</w:t>
      </w:r>
      <w:r w:rsidR="00BE3D67">
        <w:rPr>
          <w:rFonts w:ascii="Arial" w:hAnsi="Arial" w:cs="Arial"/>
          <w:sz w:val="20"/>
          <w:szCs w:val="20"/>
        </w:rPr>
        <w:t>.</w:t>
      </w:r>
    </w:p>
    <w:p w:rsidR="007E6077" w:rsidRDefault="007E6077" w:rsidP="00AC478D">
      <w:pPr>
        <w:spacing w:line="480" w:lineRule="auto"/>
        <w:ind w:left="360" w:firstLine="360"/>
        <w:jc w:val="both"/>
        <w:rPr>
          <w:rFonts w:ascii="Arial" w:hAnsi="Arial" w:cs="Arial"/>
          <w:sz w:val="20"/>
          <w:szCs w:val="20"/>
        </w:rPr>
      </w:pPr>
      <w:r w:rsidRPr="001C6C55">
        <w:rPr>
          <w:rFonts w:ascii="Arial" w:hAnsi="Arial" w:cs="Arial"/>
          <w:sz w:val="20"/>
          <w:szCs w:val="20"/>
        </w:rPr>
        <w:t>The proponents will secure the data, information, and transaction of customers using a DBMS.</w:t>
      </w:r>
    </w:p>
    <w:p w:rsidR="00E63273" w:rsidRDefault="006943D0" w:rsidP="00AC478D">
      <w:pPr>
        <w:spacing w:line="480" w:lineRule="auto"/>
        <w:ind w:left="360" w:firstLine="360"/>
        <w:jc w:val="both"/>
        <w:rPr>
          <w:rFonts w:ascii="Arial" w:hAnsi="Arial" w:cs="Arial"/>
          <w:sz w:val="20"/>
          <w:szCs w:val="20"/>
        </w:rPr>
      </w:pPr>
      <w:r>
        <w:rPr>
          <w:rFonts w:ascii="Arial" w:hAnsi="Arial" w:cs="Arial"/>
          <w:sz w:val="20"/>
          <w:szCs w:val="20"/>
        </w:rPr>
        <w:t>For the walk-in customer</w:t>
      </w:r>
      <w:r w:rsidR="00E63273">
        <w:rPr>
          <w:rFonts w:ascii="Arial" w:hAnsi="Arial" w:cs="Arial"/>
          <w:sz w:val="20"/>
          <w:szCs w:val="20"/>
        </w:rPr>
        <w:t xml:space="preserve">, </w:t>
      </w:r>
      <w:r>
        <w:rPr>
          <w:rFonts w:ascii="Arial" w:hAnsi="Arial" w:cs="Arial"/>
          <w:sz w:val="20"/>
          <w:szCs w:val="20"/>
        </w:rPr>
        <w:t xml:space="preserve">the </w:t>
      </w:r>
      <w:r w:rsidR="008D1F91">
        <w:rPr>
          <w:rFonts w:ascii="Arial" w:hAnsi="Arial" w:cs="Arial"/>
          <w:sz w:val="20"/>
          <w:szCs w:val="20"/>
        </w:rPr>
        <w:t>staff</w:t>
      </w:r>
      <w:r>
        <w:rPr>
          <w:rFonts w:ascii="Arial" w:hAnsi="Arial" w:cs="Arial"/>
          <w:sz w:val="20"/>
          <w:szCs w:val="20"/>
        </w:rPr>
        <w:t xml:space="preserve"> has a log-in module and ordering module that can select an items, receive payment and issue a </w:t>
      </w:r>
      <w:r w:rsidR="00011D03">
        <w:rPr>
          <w:rFonts w:ascii="Arial" w:hAnsi="Arial" w:cs="Arial"/>
          <w:sz w:val="20"/>
          <w:szCs w:val="20"/>
        </w:rPr>
        <w:t>receipt</w:t>
      </w:r>
      <w:r w:rsidR="00E63273">
        <w:rPr>
          <w:rFonts w:ascii="Arial" w:hAnsi="Arial" w:cs="Arial"/>
          <w:sz w:val="20"/>
          <w:szCs w:val="20"/>
        </w:rPr>
        <w:t>.</w:t>
      </w:r>
      <w:r w:rsidR="000B7FB5">
        <w:rPr>
          <w:rFonts w:ascii="Arial" w:hAnsi="Arial" w:cs="Arial"/>
          <w:sz w:val="20"/>
          <w:szCs w:val="20"/>
        </w:rPr>
        <w:t xml:space="preserve"> With these, the administrator will have an access to monitor the sales in the shop.</w:t>
      </w:r>
    </w:p>
    <w:p w:rsidR="00E63273" w:rsidRDefault="00E63273" w:rsidP="00AC478D">
      <w:pPr>
        <w:spacing w:line="480" w:lineRule="auto"/>
        <w:ind w:left="36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w:t>
      </w:r>
      <w:r w:rsidR="008D1F91">
        <w:rPr>
          <w:rFonts w:ascii="Arial" w:hAnsi="Arial" w:cs="Arial"/>
          <w:sz w:val="20"/>
          <w:szCs w:val="20"/>
        </w:rPr>
        <w:t>staff</w:t>
      </w:r>
      <w:r>
        <w:rPr>
          <w:rFonts w:ascii="Arial" w:hAnsi="Arial" w:cs="Arial"/>
          <w:sz w:val="20"/>
          <w:szCs w:val="20"/>
        </w:rPr>
        <w:t xml:space="preserve">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AC478D">
      <w:pPr>
        <w:spacing w:line="480" w:lineRule="auto"/>
        <w:ind w:left="360" w:firstLine="360"/>
        <w:jc w:val="both"/>
        <w:rPr>
          <w:rFonts w:ascii="Arial" w:hAnsi="Arial" w:cs="Arial"/>
          <w:sz w:val="20"/>
          <w:szCs w:val="20"/>
        </w:rPr>
      </w:pPr>
      <w:r>
        <w:rPr>
          <w:rFonts w:ascii="Arial" w:hAnsi="Arial" w:cs="Arial"/>
          <w:sz w:val="20"/>
          <w:szCs w:val="20"/>
        </w:rPr>
        <w:lastRenderedPageBreak/>
        <w:t xml:space="preserve">For the Ordering module, the </w:t>
      </w:r>
      <w:r w:rsidR="008D1F91">
        <w:rPr>
          <w:rFonts w:ascii="Arial" w:hAnsi="Arial" w:cs="Arial"/>
          <w:sz w:val="20"/>
          <w:szCs w:val="20"/>
        </w:rPr>
        <w:t>staff</w:t>
      </w:r>
      <w:r>
        <w:rPr>
          <w:rFonts w:ascii="Arial" w:hAnsi="Arial" w:cs="Arial"/>
          <w:sz w:val="20"/>
          <w:szCs w:val="20"/>
        </w:rPr>
        <w:t xml:space="preserve"> will select the item and the number of items.</w:t>
      </w:r>
    </w:p>
    <w:p w:rsidR="00D357DB" w:rsidRDefault="00E63273" w:rsidP="00AC478D">
      <w:pPr>
        <w:spacing w:line="480" w:lineRule="auto"/>
        <w:ind w:left="36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AC478D">
      <w:pPr>
        <w:spacing w:line="480" w:lineRule="auto"/>
        <w:ind w:left="36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For the Payment Module, the custome</w:t>
      </w:r>
      <w:r w:rsidR="00A37417">
        <w:rPr>
          <w:rFonts w:ascii="Arial" w:hAnsi="Arial" w:cs="Arial"/>
          <w:sz w:val="20"/>
          <w:szCs w:val="20"/>
        </w:rPr>
        <w:t>r will pay cash to the staff. The staff</w:t>
      </w:r>
      <w:r w:rsidR="00D357DB">
        <w:rPr>
          <w:rFonts w:ascii="Arial" w:hAnsi="Arial" w:cs="Arial"/>
          <w:sz w:val="20"/>
          <w:szCs w:val="20"/>
        </w:rPr>
        <w:t xml:space="preserve">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AC478D">
      <w:pPr>
        <w:spacing w:line="480" w:lineRule="auto"/>
        <w:ind w:left="36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BC446C" w:rsidP="00AC478D">
      <w:pPr>
        <w:spacing w:line="480" w:lineRule="auto"/>
        <w:ind w:left="360" w:firstLine="360"/>
        <w:jc w:val="both"/>
        <w:rPr>
          <w:rFonts w:ascii="Arial" w:hAnsi="Arial" w:cs="Arial"/>
          <w:sz w:val="20"/>
          <w:szCs w:val="20"/>
        </w:rPr>
      </w:pPr>
      <w:r>
        <w:rPr>
          <w:rFonts w:ascii="Arial" w:hAnsi="Arial" w:cs="Arial"/>
          <w:sz w:val="20"/>
          <w:szCs w:val="20"/>
        </w:rPr>
        <w:t xml:space="preserve">In </w:t>
      </w:r>
      <w:r w:rsidR="00C32632" w:rsidRPr="001C6C55">
        <w:rPr>
          <w:rFonts w:ascii="Arial" w:hAnsi="Arial" w:cs="Arial"/>
          <w:sz w:val="20"/>
          <w:szCs w:val="20"/>
        </w:rPr>
        <w:t>Customers</w:t>
      </w:r>
      <w:r>
        <w:rPr>
          <w:rFonts w:ascii="Arial" w:hAnsi="Arial" w:cs="Arial"/>
          <w:sz w:val="20"/>
          <w:szCs w:val="20"/>
        </w:rPr>
        <w:t xml:space="preserve"> management module, the customer</w:t>
      </w:r>
      <w:r w:rsidR="00C32632" w:rsidRPr="001C6C55">
        <w:rPr>
          <w:rFonts w:ascii="Arial" w:hAnsi="Arial" w:cs="Arial"/>
          <w:sz w:val="20"/>
          <w:szCs w:val="20"/>
        </w:rPr>
        <w:t xml:space="preserve"> can edit cust</w:t>
      </w:r>
      <w:r w:rsidR="00375335">
        <w:rPr>
          <w:rFonts w:ascii="Arial" w:hAnsi="Arial" w:cs="Arial"/>
          <w:sz w:val="20"/>
          <w:szCs w:val="20"/>
        </w:rPr>
        <w:t xml:space="preserve">omer profile, shipping address, </w:t>
      </w:r>
      <w:r w:rsidR="00C32632" w:rsidRPr="001C6C55">
        <w:rPr>
          <w:rFonts w:ascii="Arial" w:hAnsi="Arial" w:cs="Arial"/>
          <w:sz w:val="20"/>
          <w:szCs w:val="20"/>
        </w:rPr>
        <w:t xml:space="preserve">give feedbacks and reviews about the respondent’s service, and view their orders history such as pending and finished ones </w:t>
      </w:r>
      <w:r w:rsidR="00BC52B9">
        <w:rPr>
          <w:rFonts w:ascii="Arial" w:hAnsi="Arial" w:cs="Arial"/>
          <w:sz w:val="20"/>
          <w:szCs w:val="20"/>
        </w:rPr>
        <w:t>tra</w:t>
      </w:r>
      <w:r w:rsidR="00375335">
        <w:rPr>
          <w:rFonts w:ascii="Arial" w:hAnsi="Arial" w:cs="Arial"/>
          <w:sz w:val="20"/>
          <w:szCs w:val="20"/>
        </w:rPr>
        <w:t>nsaction.</w:t>
      </w:r>
    </w:p>
    <w:p w:rsidR="00C32632" w:rsidRDefault="007D3893" w:rsidP="00AC478D">
      <w:pPr>
        <w:spacing w:after="200" w:line="480" w:lineRule="auto"/>
        <w:ind w:left="360" w:firstLine="360"/>
        <w:jc w:val="both"/>
        <w:rPr>
          <w:rFonts w:ascii="Arial" w:hAnsi="Arial" w:cs="Arial"/>
          <w:sz w:val="20"/>
          <w:szCs w:val="20"/>
        </w:rPr>
      </w:pPr>
      <w:r>
        <w:rPr>
          <w:rFonts w:ascii="Arial" w:hAnsi="Arial" w:cs="Arial"/>
          <w:sz w:val="20"/>
          <w:szCs w:val="20"/>
        </w:rPr>
        <w:t xml:space="preserve">In the Dashboard module, the customer with or without an account </w:t>
      </w:r>
      <w:r w:rsidR="00C32632" w:rsidRPr="001C6C55">
        <w:rPr>
          <w:rFonts w:ascii="Arial" w:hAnsi="Arial" w:cs="Arial"/>
          <w:sz w:val="20"/>
          <w:szCs w:val="20"/>
        </w:rPr>
        <w:t>can</w:t>
      </w:r>
      <w:r>
        <w:rPr>
          <w:rFonts w:ascii="Arial" w:hAnsi="Arial" w:cs="Arial"/>
          <w:sz w:val="20"/>
          <w:szCs w:val="20"/>
        </w:rPr>
        <w:t xml:space="preserve"> view all the available items</w:t>
      </w:r>
      <w:r w:rsidR="00A37417">
        <w:rPr>
          <w:rFonts w:ascii="Arial" w:hAnsi="Arial" w:cs="Arial"/>
          <w:sz w:val="20"/>
          <w:szCs w:val="20"/>
        </w:rPr>
        <w:t>,</w:t>
      </w:r>
      <w:r>
        <w:rPr>
          <w:rFonts w:ascii="Arial" w:hAnsi="Arial" w:cs="Arial"/>
          <w:sz w:val="20"/>
          <w:szCs w:val="20"/>
        </w:rPr>
        <w:t xml:space="preserve"> </w:t>
      </w:r>
      <w:r w:rsidR="00C32632" w:rsidRPr="001C6C55">
        <w:rPr>
          <w:rFonts w:ascii="Arial" w:hAnsi="Arial" w:cs="Arial"/>
          <w:sz w:val="20"/>
          <w:szCs w:val="20"/>
        </w:rPr>
        <w:t xml:space="preserve">select </w:t>
      </w:r>
      <w:r w:rsidR="00C32632">
        <w:rPr>
          <w:rFonts w:ascii="Arial" w:hAnsi="Arial" w:cs="Arial"/>
          <w:sz w:val="20"/>
          <w:szCs w:val="20"/>
        </w:rPr>
        <w:t xml:space="preserve">the desired </w:t>
      </w:r>
      <w:r w:rsidR="00C32632" w:rsidRPr="001C6C55">
        <w:rPr>
          <w:rFonts w:ascii="Arial" w:hAnsi="Arial" w:cs="Arial"/>
          <w:sz w:val="20"/>
          <w:szCs w:val="20"/>
        </w:rPr>
        <w:t>item and indicate the quanti</w:t>
      </w:r>
      <w:r w:rsidR="00D320D4">
        <w:rPr>
          <w:rFonts w:ascii="Arial" w:hAnsi="Arial" w:cs="Arial"/>
          <w:sz w:val="20"/>
          <w:szCs w:val="20"/>
        </w:rPr>
        <w:t xml:space="preserve">ty as well as choose the color and </w:t>
      </w:r>
      <w:r w:rsidR="00C32632" w:rsidRPr="001C6C55">
        <w:rPr>
          <w:rFonts w:ascii="Arial" w:hAnsi="Arial" w:cs="Arial"/>
          <w:sz w:val="20"/>
          <w:szCs w:val="20"/>
        </w:rPr>
        <w:t>size.</w:t>
      </w:r>
      <w:r w:rsidR="00D320D4">
        <w:rPr>
          <w:rFonts w:ascii="Arial" w:hAnsi="Arial" w:cs="Arial"/>
          <w:sz w:val="20"/>
          <w:szCs w:val="20"/>
        </w:rPr>
        <w:t xml:space="preserve"> This will also view the subtotal of the item. After</w:t>
      </w:r>
      <w:r w:rsidR="00C32632" w:rsidRPr="001C6C55">
        <w:rPr>
          <w:rFonts w:ascii="Arial" w:hAnsi="Arial" w:cs="Arial"/>
          <w:sz w:val="20"/>
          <w:szCs w:val="20"/>
        </w:rPr>
        <w:t xml:space="preserve"> clicking the </w:t>
      </w:r>
      <w:r w:rsidR="00C32632">
        <w:rPr>
          <w:rFonts w:ascii="Arial" w:hAnsi="Arial" w:cs="Arial"/>
          <w:sz w:val="20"/>
          <w:szCs w:val="20"/>
        </w:rPr>
        <w:t>A</w:t>
      </w:r>
      <w:r w:rsidR="00C32632" w:rsidRPr="001C6C55">
        <w:rPr>
          <w:rFonts w:ascii="Arial" w:hAnsi="Arial" w:cs="Arial"/>
          <w:sz w:val="20"/>
          <w:szCs w:val="20"/>
        </w:rPr>
        <w:t>dd to cart button,</w:t>
      </w:r>
      <w:r w:rsidR="00D320D4">
        <w:rPr>
          <w:rFonts w:ascii="Arial" w:hAnsi="Arial" w:cs="Arial"/>
          <w:sz w:val="20"/>
          <w:szCs w:val="20"/>
        </w:rPr>
        <w:t xml:space="preserve"> if you are not registered customer you must register your identity in order to add into your cart the item</w:t>
      </w:r>
      <w:r w:rsidR="00C32632" w:rsidRPr="001C6C55">
        <w:rPr>
          <w:rFonts w:ascii="Arial" w:hAnsi="Arial" w:cs="Arial"/>
          <w:sz w:val="20"/>
          <w:szCs w:val="20"/>
        </w:rPr>
        <w:t xml:space="preserve"> the</w:t>
      </w:r>
      <w:r w:rsidR="00D320D4">
        <w:rPr>
          <w:rFonts w:ascii="Arial" w:hAnsi="Arial" w:cs="Arial"/>
          <w:sz w:val="20"/>
          <w:szCs w:val="20"/>
        </w:rPr>
        <w:t>n</w:t>
      </w:r>
      <w:r w:rsidR="00C32632" w:rsidRPr="001C6C55">
        <w:rPr>
          <w:rFonts w:ascii="Arial" w:hAnsi="Arial" w:cs="Arial"/>
          <w:sz w:val="20"/>
          <w:szCs w:val="20"/>
        </w:rPr>
        <w:t xml:space="preserve"> item will be added to the cart. </w:t>
      </w:r>
    </w:p>
    <w:p w:rsidR="00C32632" w:rsidRPr="000B3ECC" w:rsidRDefault="00C32632" w:rsidP="00AC478D">
      <w:pPr>
        <w:spacing w:after="200" w:line="480" w:lineRule="auto"/>
        <w:ind w:left="36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dd to cart module, the customer can view all the list of selected item</w:t>
      </w:r>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DE2A81" w:rsidP="00AC478D">
      <w:pPr>
        <w:spacing w:line="480" w:lineRule="auto"/>
        <w:ind w:left="360" w:firstLine="360"/>
        <w:jc w:val="both"/>
        <w:rPr>
          <w:rFonts w:ascii="Arial" w:hAnsi="Arial" w:cs="Arial"/>
          <w:sz w:val="20"/>
          <w:szCs w:val="20"/>
        </w:rPr>
      </w:pPr>
      <w:r>
        <w:rPr>
          <w:rFonts w:ascii="Arial" w:hAnsi="Arial" w:cs="Arial"/>
          <w:sz w:val="20"/>
          <w:szCs w:val="20"/>
        </w:rPr>
        <w:t xml:space="preserve">In Check-out module, after finalizing the items in cart, you can proceed to check out the ordered items. The customer can choose a mode of payment between remittance or walk-in, delivery method between pick-up and shipping, can add shipping address, set a schedule for pick up and once all done you can place your order and wait for the administrator to confirm the orders. </w:t>
      </w:r>
    </w:p>
    <w:p w:rsidR="00C32632" w:rsidRPr="00755717" w:rsidRDefault="00C32632" w:rsidP="00AC478D">
      <w:pPr>
        <w:spacing w:line="480" w:lineRule="auto"/>
        <w:ind w:left="360" w:firstLine="360"/>
        <w:jc w:val="both"/>
        <w:rPr>
          <w:rFonts w:ascii="Arial" w:hAnsi="Arial" w:cs="Arial"/>
          <w:sz w:val="20"/>
          <w:szCs w:val="20"/>
        </w:rPr>
      </w:pPr>
      <w:r>
        <w:rPr>
          <w:rFonts w:ascii="Arial" w:hAnsi="Arial" w:cs="Arial"/>
          <w:sz w:val="20"/>
          <w:szCs w:val="20"/>
        </w:rPr>
        <w:t>Order management module, this module allows the customer to send Payment Receipt</w:t>
      </w:r>
      <w:r w:rsidR="001269FF">
        <w:rPr>
          <w:rFonts w:ascii="Arial" w:hAnsi="Arial" w:cs="Arial"/>
          <w:sz w:val="20"/>
          <w:szCs w:val="20"/>
        </w:rPr>
        <w:t xml:space="preserve"> of the remittance center</w:t>
      </w:r>
      <w:r>
        <w:rPr>
          <w:rFonts w:ascii="Arial" w:hAnsi="Arial" w:cs="Arial"/>
          <w:sz w:val="20"/>
          <w:szCs w:val="20"/>
        </w:rPr>
        <w:t xml:space="preserve"> as evidence for paying the order. The customer can also pr</w:t>
      </w:r>
      <w:r w:rsidRPr="00755717">
        <w:rPr>
          <w:rFonts w:ascii="Arial" w:hAnsi="Arial" w:cs="Arial"/>
          <w:sz w:val="20"/>
          <w:szCs w:val="20"/>
        </w:rPr>
        <w:t xml:space="preserve">int </w:t>
      </w:r>
      <w:r>
        <w:rPr>
          <w:rFonts w:ascii="Arial" w:hAnsi="Arial" w:cs="Arial"/>
          <w:sz w:val="20"/>
          <w:szCs w:val="20"/>
        </w:rPr>
        <w:t xml:space="preserve">the </w:t>
      </w:r>
      <w:r>
        <w:rPr>
          <w:rFonts w:ascii="Arial" w:hAnsi="Arial" w:cs="Arial"/>
          <w:sz w:val="20"/>
          <w:szCs w:val="20"/>
        </w:rPr>
        <w:lastRenderedPageBreak/>
        <w:t>acknowledgement receipt for pick-up orders and in this module, the order can be cancelled within a limited time.</w:t>
      </w:r>
    </w:p>
    <w:p w:rsidR="00C32632" w:rsidRDefault="00C32632" w:rsidP="00AC478D">
      <w:pPr>
        <w:spacing w:line="480" w:lineRule="auto"/>
        <w:ind w:left="36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w:t>
      </w:r>
      <w:r w:rsidR="001269FF">
        <w:rPr>
          <w:rFonts w:ascii="Arial" w:hAnsi="Arial" w:cs="Arial"/>
          <w:sz w:val="20"/>
          <w:szCs w:val="20"/>
        </w:rPr>
        <w:t xml:space="preserve">, cancel the order, re-scheduling of pick-up date, </w:t>
      </w:r>
      <w:r>
        <w:rPr>
          <w:rFonts w:ascii="Arial" w:hAnsi="Arial" w:cs="Arial"/>
          <w:sz w:val="20"/>
          <w:szCs w:val="20"/>
        </w:rPr>
        <w:t xml:space="preserve">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Pr="00556A39" w:rsidRDefault="005251B9" w:rsidP="00AC478D">
      <w:pPr>
        <w:spacing w:line="480" w:lineRule="auto"/>
        <w:ind w:left="360" w:firstLine="720"/>
        <w:jc w:val="both"/>
        <w:rPr>
          <w:rFonts w:ascii="Arial" w:hAnsi="Arial" w:cs="Arial"/>
          <w:sz w:val="20"/>
          <w:szCs w:val="20"/>
        </w:rPr>
      </w:pPr>
      <w:r>
        <w:rPr>
          <w:rFonts w:ascii="Arial" w:hAnsi="Arial" w:cs="Arial"/>
          <w:sz w:val="20"/>
          <w:szCs w:val="20"/>
        </w:rPr>
        <w:t>This system is delimited for</w:t>
      </w:r>
      <w:r w:rsidR="002C42C3">
        <w:rPr>
          <w:rFonts w:ascii="Arial" w:hAnsi="Arial" w:cs="Arial"/>
          <w:sz w:val="20"/>
          <w:szCs w:val="20"/>
        </w:rPr>
        <w:t xml:space="preserve"> </w:t>
      </w:r>
      <w:r>
        <w:rPr>
          <w:rFonts w:ascii="Arial" w:hAnsi="Arial" w:cs="Arial"/>
          <w:sz w:val="20"/>
          <w:szCs w:val="20"/>
        </w:rPr>
        <w:t>accepting of cheque, credit cards, debit cards or any online banking remittance</w:t>
      </w:r>
      <w:r w:rsidR="000315AE">
        <w:rPr>
          <w:rFonts w:ascii="Arial" w:hAnsi="Arial" w:cs="Arial"/>
          <w:sz w:val="20"/>
          <w:szCs w:val="20"/>
        </w:rPr>
        <w:t>.</w:t>
      </w:r>
      <w:r>
        <w:rPr>
          <w:rFonts w:ascii="Arial" w:hAnsi="Arial" w:cs="Arial"/>
          <w:sz w:val="20"/>
          <w:szCs w:val="20"/>
        </w:rPr>
        <w:t xml:space="preserve"> </w:t>
      </w:r>
      <w:r w:rsidRPr="00602CBD">
        <w:rPr>
          <w:rFonts w:ascii="Arial" w:hAnsi="Arial" w:cs="Arial"/>
          <w:sz w:val="20"/>
          <w:szCs w:val="20"/>
        </w:rPr>
        <w:t>The system is not able to apply coupon codes in real-time. Moreover, the system will not confirm the orders u</w:t>
      </w:r>
      <w:r>
        <w:rPr>
          <w:rFonts w:ascii="Arial" w:hAnsi="Arial" w:cs="Arial"/>
          <w:sz w:val="20"/>
          <w:szCs w:val="20"/>
        </w:rPr>
        <w:t xml:space="preserve">nless the payments are received. </w:t>
      </w:r>
      <w:r w:rsidR="005E1356">
        <w:rPr>
          <w:rFonts w:ascii="Arial" w:hAnsi="Arial" w:cs="Arial"/>
          <w:sz w:val="20"/>
          <w:szCs w:val="20"/>
        </w:rPr>
        <w:t xml:space="preserve">In giving discounts, the system doesn’t give a discount.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w:t>
      </w:r>
      <w:r w:rsidR="005E1356">
        <w:rPr>
          <w:rFonts w:ascii="Arial" w:hAnsi="Arial" w:cs="Arial"/>
          <w:sz w:val="20"/>
          <w:szCs w:val="20"/>
        </w:rPr>
        <w:t xml:space="preserve">is the only authorized person to manipulate the admins dashboard while </w:t>
      </w:r>
      <w:r w:rsidR="00655805">
        <w:rPr>
          <w:rFonts w:ascii="Arial" w:hAnsi="Arial" w:cs="Arial"/>
          <w:sz w:val="20"/>
          <w:szCs w:val="20"/>
        </w:rPr>
        <w:t xml:space="preserve">the assigned </w:t>
      </w:r>
      <w:r w:rsidR="00D47479">
        <w:rPr>
          <w:rFonts w:ascii="Arial" w:hAnsi="Arial" w:cs="Arial"/>
          <w:sz w:val="20"/>
          <w:szCs w:val="20"/>
        </w:rPr>
        <w:t>staff</w:t>
      </w:r>
      <w:r w:rsidR="005E1356">
        <w:rPr>
          <w:rFonts w:ascii="Arial" w:hAnsi="Arial" w:cs="Arial"/>
          <w:sz w:val="20"/>
          <w:szCs w:val="20"/>
        </w:rPr>
        <w:t>s</w:t>
      </w:r>
      <w:r w:rsidR="00655805">
        <w:rPr>
          <w:rFonts w:ascii="Arial" w:hAnsi="Arial" w:cs="Arial"/>
          <w:sz w:val="20"/>
          <w:szCs w:val="20"/>
        </w:rPr>
        <w:t xml:space="preserve">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w:t>
      </w:r>
      <w:r w:rsidR="005E1356">
        <w:rPr>
          <w:rFonts w:ascii="Arial" w:hAnsi="Arial" w:cs="Arial"/>
          <w:sz w:val="20"/>
          <w:szCs w:val="20"/>
        </w:rPr>
        <w:t xml:space="preserve"> walk-in customers who visited in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D47479">
        <w:rPr>
          <w:rFonts w:ascii="Arial" w:hAnsi="Arial" w:cs="Arial"/>
          <w:noProof/>
          <w:sz w:val="20"/>
          <w:szCs w:val="20"/>
        </w:rPr>
        <w:t xml:space="preserve"> an</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ordering process</w:t>
      </w:r>
      <w:r w:rsidR="005E1356">
        <w:rPr>
          <w:rFonts w:ascii="Arial" w:hAnsi="Arial" w:cs="Arial"/>
          <w:sz w:val="20"/>
          <w:szCs w:val="20"/>
        </w:rPr>
        <w:t xml:space="preserve">, managing the staffs account, </w:t>
      </w:r>
      <w:r w:rsidR="003F7BCF">
        <w:rPr>
          <w:rFonts w:ascii="Arial" w:hAnsi="Arial" w:cs="Arial"/>
          <w:sz w:val="20"/>
          <w:szCs w:val="20"/>
        </w:rPr>
        <w:t xml:space="preserve">manage the items, </w:t>
      </w:r>
      <w:r w:rsidR="005E1356">
        <w:rPr>
          <w:rFonts w:ascii="Arial" w:hAnsi="Arial" w:cs="Arial"/>
          <w:sz w:val="20"/>
          <w:szCs w:val="20"/>
        </w:rPr>
        <w:t xml:space="preserve">manage the inventory and view the </w:t>
      </w:r>
      <w:r w:rsidR="003F7BCF">
        <w:rPr>
          <w:rFonts w:ascii="Arial" w:hAnsi="Arial" w:cs="Arial"/>
          <w:sz w:val="20"/>
          <w:szCs w:val="20"/>
        </w:rPr>
        <w:t>generated reports</w:t>
      </w:r>
      <w:r w:rsidR="00C32632" w:rsidRPr="00602CBD">
        <w:rPr>
          <w:rFonts w:ascii="Arial" w:hAnsi="Arial" w:cs="Arial"/>
          <w:sz w:val="20"/>
          <w:szCs w:val="20"/>
        </w:rPr>
        <w:t>. The administrator cannot change the personal information of the cu</w:t>
      </w:r>
      <w:r w:rsidR="005E1356">
        <w:rPr>
          <w:rFonts w:ascii="Arial" w:hAnsi="Arial" w:cs="Arial"/>
          <w:sz w:val="20"/>
          <w:szCs w:val="20"/>
        </w:rPr>
        <w:t>stomer as well as the password</w:t>
      </w:r>
      <w:r w:rsidR="00C32632" w:rsidRPr="00602CBD">
        <w:rPr>
          <w:rFonts w:ascii="Arial" w:hAnsi="Arial" w:cs="Arial"/>
          <w:sz w:val="20"/>
          <w:szCs w:val="20"/>
        </w:rPr>
        <w:t xml:space="preserve">. </w:t>
      </w:r>
      <w:r w:rsidR="00655805">
        <w:rPr>
          <w:rFonts w:ascii="Arial" w:hAnsi="Arial" w:cs="Arial"/>
          <w:sz w:val="20"/>
          <w:szCs w:val="20"/>
        </w:rPr>
        <w:t xml:space="preserve">The </w:t>
      </w:r>
      <w:r w:rsidR="00A54427">
        <w:rPr>
          <w:rFonts w:ascii="Arial" w:hAnsi="Arial" w:cs="Arial"/>
          <w:sz w:val="20"/>
          <w:szCs w:val="20"/>
        </w:rPr>
        <w:t>staff</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w:t>
      </w:r>
    </w:p>
    <w:p w:rsidR="0099711A" w:rsidRDefault="0099711A" w:rsidP="00AC478D">
      <w:pPr>
        <w:spacing w:line="480" w:lineRule="auto"/>
        <w:ind w:left="360"/>
      </w:pPr>
    </w:p>
    <w:sectPr w:rsidR="0099711A" w:rsidSect="004C014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260" w:rsidRDefault="00056260" w:rsidP="00C32632">
      <w:pPr>
        <w:spacing w:after="0" w:line="240" w:lineRule="auto"/>
      </w:pPr>
      <w:r>
        <w:separator/>
      </w:r>
    </w:p>
  </w:endnote>
  <w:endnote w:type="continuationSeparator" w:id="0">
    <w:p w:rsidR="00056260" w:rsidRDefault="00056260"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BDB" w:rsidRDefault="00261BD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418" w:rsidRPr="00A94436" w:rsidRDefault="00FF5DDC" w:rsidP="00667343">
    <w:pPr>
      <w:pStyle w:val="Footer"/>
      <w:jc w:val="right"/>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7728" behindDoc="0" locked="0" layoutInCell="1" allowOverlap="1" wp14:anchorId="2A6C7E60" wp14:editId="1F38E9C4">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9F2C2C7" id="Straight Connector 3" o:spid="_x0000_s1026" style="position:absolute;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5B127E">
      <w:rPr>
        <w:rFonts w:ascii="Arial" w:hAnsi="Arial" w:cs="Arial"/>
        <w:sz w:val="20"/>
        <w:szCs w:val="20"/>
      </w:rPr>
      <w:t>Online Sales with Ordering Management System f</w:t>
    </w:r>
    <w:r w:rsidR="00AC4A38">
      <w:rPr>
        <w:rFonts w:ascii="Arial" w:hAnsi="Arial" w:cs="Arial"/>
        <w:sz w:val="20"/>
        <w:szCs w:val="20"/>
      </w:rPr>
      <w:t>or CJ-Ashley Fashion Hub</w:t>
    </w:r>
    <w:r w:rsidR="00667343">
      <w:rPr>
        <w:rFonts w:ascii="Arial" w:hAnsi="Arial" w:cs="Arial"/>
        <w:sz w:val="20"/>
        <w:szCs w:val="20"/>
      </w:rPr>
      <w:t xml:space="preserve">    </w:t>
    </w:r>
    <w:r w:rsidR="00E049EA">
      <w:rPr>
        <w:rFonts w:ascii="Arial" w:hAnsi="Arial" w:cs="Arial"/>
        <w:sz w:val="20"/>
        <w:szCs w:val="20"/>
      </w:rPr>
      <w:t xml:space="preserve">   </w:t>
    </w:r>
    <w:r w:rsidR="00261BDB">
      <w:rPr>
        <w:rFonts w:ascii="Arial" w:hAnsi="Arial" w:cs="Arial"/>
        <w:sz w:val="20"/>
        <w:szCs w:val="20"/>
      </w:rPr>
      <w:t xml:space="preserve">      </w:t>
    </w:r>
    <w:r w:rsidR="00667343">
      <w:rPr>
        <w:rFonts w:ascii="Arial" w:hAnsi="Arial" w:cs="Arial"/>
        <w:sz w:val="20"/>
        <w:szCs w:val="20"/>
      </w:rPr>
      <w:t xml:space="preserve">          </w:t>
    </w:r>
    <w:r w:rsidR="00AC4A38">
      <w:rPr>
        <w:rFonts w:ascii="Arial" w:hAnsi="Arial" w:cs="Arial"/>
        <w:sz w:val="20"/>
        <w:szCs w:val="20"/>
      </w:rPr>
      <w:t xml:space="preserve"> </w:t>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C4212D">
          <w:rPr>
            <w:rFonts w:ascii="Arial" w:hAnsi="Arial" w:cs="Arial"/>
            <w:noProof/>
            <w:sz w:val="20"/>
            <w:szCs w:val="20"/>
          </w:rPr>
          <w:t>9</w:t>
        </w:r>
        <w:r w:rsidR="00A94436" w:rsidRPr="00A94436">
          <w:rPr>
            <w:rFonts w:ascii="Arial" w:hAnsi="Arial" w:cs="Arial"/>
            <w:noProof/>
            <w:sz w:val="20"/>
            <w:szCs w:val="20"/>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BDB" w:rsidRDefault="00261BD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260" w:rsidRDefault="00056260" w:rsidP="00C32632">
      <w:pPr>
        <w:spacing w:after="0" w:line="240" w:lineRule="auto"/>
      </w:pPr>
      <w:r>
        <w:separator/>
      </w:r>
    </w:p>
  </w:footnote>
  <w:footnote w:type="continuationSeparator" w:id="0">
    <w:p w:rsidR="00056260" w:rsidRDefault="00056260" w:rsidP="00C326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BDB" w:rsidRDefault="00261BD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BDB" w:rsidRDefault="00261BD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61BDB" w:rsidRDefault="00261BD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7125B"/>
    <w:multiLevelType w:val="hybridMultilevel"/>
    <w:tmpl w:val="5022BFBE"/>
    <w:lvl w:ilvl="0" w:tplc="1268669C">
      <w:start w:val="1"/>
      <w:numFmt w:val="decimal"/>
      <w:lvlText w:val="1.2.%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2">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9D36EC"/>
    <w:multiLevelType w:val="hybridMultilevel"/>
    <w:tmpl w:val="7E0407D0"/>
    <w:lvl w:ilvl="0" w:tplc="467ED59C">
      <w:start w:val="1"/>
      <w:numFmt w:val="decimal"/>
      <w:lvlText w:val="1.2.%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6">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nsid w:val="20F76A92"/>
    <w:multiLevelType w:val="hybridMultilevel"/>
    <w:tmpl w:val="451CAE2E"/>
    <w:lvl w:ilvl="0" w:tplc="985C7816">
      <w:start w:val="1"/>
      <w:numFmt w:val="decimal"/>
      <w:lvlText w:val="1.%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nsid w:val="24923D52"/>
    <w:multiLevelType w:val="hybridMultilevel"/>
    <w:tmpl w:val="0E74ECE2"/>
    <w:lvl w:ilvl="0" w:tplc="488C88EC">
      <w:start w:val="1"/>
      <w:numFmt w:val="decimal"/>
      <w:lvlText w:val="1.%1"/>
      <w:lvlJc w:val="left"/>
      <w:pPr>
        <w:ind w:left="108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1">
    <w:nsid w:val="27605290"/>
    <w:multiLevelType w:val="hybridMultilevel"/>
    <w:tmpl w:val="C9A44A46"/>
    <w:lvl w:ilvl="0" w:tplc="A7FC15AE">
      <w:start w:val="1"/>
      <w:numFmt w:val="decimal"/>
      <w:lvlText w:val="%1.3"/>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nsid w:val="33BA1DD0"/>
    <w:multiLevelType w:val="hybridMultilevel"/>
    <w:tmpl w:val="38F0BD50"/>
    <w:lvl w:ilvl="0" w:tplc="E9E69E52">
      <w:start w:val="1"/>
      <w:numFmt w:val="decimal"/>
      <w:lvlText w:val="%1.4"/>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34C359DC"/>
    <w:multiLevelType w:val="hybridMultilevel"/>
    <w:tmpl w:val="23CCA35C"/>
    <w:lvl w:ilvl="0" w:tplc="467ED59C">
      <w:start w:val="1"/>
      <w:numFmt w:val="decimal"/>
      <w:lvlText w:val="1.2.%1"/>
      <w:lvlJc w:val="left"/>
      <w:pPr>
        <w:ind w:left="144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5">
    <w:nsid w:val="400F3668"/>
    <w:multiLevelType w:val="multilevel"/>
    <w:tmpl w:val="689A38EC"/>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6">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7">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8">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nsid w:val="46F0202A"/>
    <w:multiLevelType w:val="hybridMultilevel"/>
    <w:tmpl w:val="31AAC73E"/>
    <w:lvl w:ilvl="0" w:tplc="C3EA6E28">
      <w:start w:val="3"/>
      <w:numFmt w:val="decimal"/>
      <w:lvlText w:val="1.%1"/>
      <w:lvlJc w:val="left"/>
      <w:pPr>
        <w:ind w:left="324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50725B85"/>
    <w:multiLevelType w:val="hybridMultilevel"/>
    <w:tmpl w:val="978C702E"/>
    <w:lvl w:ilvl="0" w:tplc="985C7816">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3">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5">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6">
    <w:nsid w:val="6F513BA7"/>
    <w:multiLevelType w:val="hybridMultilevel"/>
    <w:tmpl w:val="4F26CBE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7">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8">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29">
    <w:nsid w:val="7AF25945"/>
    <w:multiLevelType w:val="hybridMultilevel"/>
    <w:tmpl w:val="D500D7A6"/>
    <w:lvl w:ilvl="0" w:tplc="3A4E39D2">
      <w:start w:val="1"/>
      <w:numFmt w:val="decimal"/>
      <w:lvlText w:val="1.%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nsid w:val="7C53420D"/>
    <w:multiLevelType w:val="hybridMultilevel"/>
    <w:tmpl w:val="05A84898"/>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5"/>
  </w:num>
  <w:num w:numId="2">
    <w:abstractNumId w:val="17"/>
  </w:num>
  <w:num w:numId="3">
    <w:abstractNumId w:val="16"/>
  </w:num>
  <w:num w:numId="4">
    <w:abstractNumId w:val="7"/>
  </w:num>
  <w:num w:numId="5">
    <w:abstractNumId w:val="18"/>
  </w:num>
  <w:num w:numId="6">
    <w:abstractNumId w:val="23"/>
  </w:num>
  <w:num w:numId="7">
    <w:abstractNumId w:val="25"/>
  </w:num>
  <w:num w:numId="8">
    <w:abstractNumId w:val="3"/>
  </w:num>
  <w:num w:numId="9">
    <w:abstractNumId w:val="2"/>
  </w:num>
  <w:num w:numId="10">
    <w:abstractNumId w:val="30"/>
  </w:num>
  <w:num w:numId="11">
    <w:abstractNumId w:val="10"/>
  </w:num>
  <w:num w:numId="12">
    <w:abstractNumId w:val="24"/>
  </w:num>
  <w:num w:numId="13">
    <w:abstractNumId w:val="14"/>
  </w:num>
  <w:num w:numId="14">
    <w:abstractNumId w:val="22"/>
  </w:num>
  <w:num w:numId="15">
    <w:abstractNumId w:val="27"/>
  </w:num>
  <w:num w:numId="16">
    <w:abstractNumId w:val="6"/>
  </w:num>
  <w:num w:numId="17">
    <w:abstractNumId w:val="1"/>
  </w:num>
  <w:num w:numId="18">
    <w:abstractNumId w:val="21"/>
  </w:num>
  <w:num w:numId="19">
    <w:abstractNumId w:val="5"/>
  </w:num>
  <w:num w:numId="20">
    <w:abstractNumId w:val="28"/>
  </w:num>
  <w:num w:numId="21">
    <w:abstractNumId w:val="31"/>
  </w:num>
  <w:num w:numId="22">
    <w:abstractNumId w:val="9"/>
  </w:num>
  <w:num w:numId="23">
    <w:abstractNumId w:val="13"/>
  </w:num>
  <w:num w:numId="24">
    <w:abstractNumId w:val="0"/>
  </w:num>
  <w:num w:numId="25">
    <w:abstractNumId w:val="4"/>
  </w:num>
  <w:num w:numId="26">
    <w:abstractNumId w:val="20"/>
  </w:num>
  <w:num w:numId="27">
    <w:abstractNumId w:val="8"/>
  </w:num>
  <w:num w:numId="28">
    <w:abstractNumId w:val="19"/>
  </w:num>
  <w:num w:numId="29">
    <w:abstractNumId w:val="11"/>
  </w:num>
  <w:num w:numId="30">
    <w:abstractNumId w:val="12"/>
  </w:num>
  <w:num w:numId="31">
    <w:abstractNumId w:val="29"/>
  </w:num>
  <w:num w:numId="3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0358"/>
    <w:rsid w:val="0000136A"/>
    <w:rsid w:val="000025ED"/>
    <w:rsid w:val="00004A1A"/>
    <w:rsid w:val="00005438"/>
    <w:rsid w:val="00011D03"/>
    <w:rsid w:val="00012049"/>
    <w:rsid w:val="000137F9"/>
    <w:rsid w:val="00013921"/>
    <w:rsid w:val="00020697"/>
    <w:rsid w:val="0002487E"/>
    <w:rsid w:val="0002547C"/>
    <w:rsid w:val="00025587"/>
    <w:rsid w:val="00027F24"/>
    <w:rsid w:val="00027F8D"/>
    <w:rsid w:val="00030A3E"/>
    <w:rsid w:val="000315AE"/>
    <w:rsid w:val="000425FC"/>
    <w:rsid w:val="00042CA6"/>
    <w:rsid w:val="000440AA"/>
    <w:rsid w:val="00044933"/>
    <w:rsid w:val="00056260"/>
    <w:rsid w:val="00057622"/>
    <w:rsid w:val="00060C54"/>
    <w:rsid w:val="000621F0"/>
    <w:rsid w:val="00065A81"/>
    <w:rsid w:val="00072183"/>
    <w:rsid w:val="00075FD7"/>
    <w:rsid w:val="00081258"/>
    <w:rsid w:val="00082F01"/>
    <w:rsid w:val="00082F7E"/>
    <w:rsid w:val="00086863"/>
    <w:rsid w:val="000918D7"/>
    <w:rsid w:val="00095AC5"/>
    <w:rsid w:val="0009707B"/>
    <w:rsid w:val="000A5B8E"/>
    <w:rsid w:val="000B6F3C"/>
    <w:rsid w:val="000B7214"/>
    <w:rsid w:val="000B7FB5"/>
    <w:rsid w:val="000C29C1"/>
    <w:rsid w:val="000C768E"/>
    <w:rsid w:val="000C76BE"/>
    <w:rsid w:val="000D2660"/>
    <w:rsid w:val="000D32D5"/>
    <w:rsid w:val="000D41FD"/>
    <w:rsid w:val="000D632B"/>
    <w:rsid w:val="000D6DAB"/>
    <w:rsid w:val="000D7AB0"/>
    <w:rsid w:val="000E036A"/>
    <w:rsid w:val="000E3244"/>
    <w:rsid w:val="000E41D5"/>
    <w:rsid w:val="000E6A33"/>
    <w:rsid w:val="000F17A0"/>
    <w:rsid w:val="000F428A"/>
    <w:rsid w:val="00101B55"/>
    <w:rsid w:val="00101D9D"/>
    <w:rsid w:val="00103348"/>
    <w:rsid w:val="00104E7D"/>
    <w:rsid w:val="0010584E"/>
    <w:rsid w:val="00107050"/>
    <w:rsid w:val="00111B55"/>
    <w:rsid w:val="00115150"/>
    <w:rsid w:val="00123F12"/>
    <w:rsid w:val="001258E5"/>
    <w:rsid w:val="0012607F"/>
    <w:rsid w:val="001269FF"/>
    <w:rsid w:val="00133591"/>
    <w:rsid w:val="001348A8"/>
    <w:rsid w:val="00135DBF"/>
    <w:rsid w:val="00143B02"/>
    <w:rsid w:val="00146E08"/>
    <w:rsid w:val="001619C0"/>
    <w:rsid w:val="00164AFC"/>
    <w:rsid w:val="0017213B"/>
    <w:rsid w:val="00172877"/>
    <w:rsid w:val="001767C5"/>
    <w:rsid w:val="00176C1D"/>
    <w:rsid w:val="00176D22"/>
    <w:rsid w:val="00180E1D"/>
    <w:rsid w:val="00182B6B"/>
    <w:rsid w:val="00184B05"/>
    <w:rsid w:val="00185AF4"/>
    <w:rsid w:val="00190D9F"/>
    <w:rsid w:val="00196350"/>
    <w:rsid w:val="001A0B51"/>
    <w:rsid w:val="001A3189"/>
    <w:rsid w:val="001A4C23"/>
    <w:rsid w:val="001A6CCA"/>
    <w:rsid w:val="001B1B7D"/>
    <w:rsid w:val="001B25D6"/>
    <w:rsid w:val="001B2AC4"/>
    <w:rsid w:val="001B4C5F"/>
    <w:rsid w:val="001B571F"/>
    <w:rsid w:val="001B5959"/>
    <w:rsid w:val="001C310D"/>
    <w:rsid w:val="001C39F2"/>
    <w:rsid w:val="001C48C2"/>
    <w:rsid w:val="001D0E4F"/>
    <w:rsid w:val="001D1605"/>
    <w:rsid w:val="001D774E"/>
    <w:rsid w:val="001E01CA"/>
    <w:rsid w:val="001E6441"/>
    <w:rsid w:val="001E71D4"/>
    <w:rsid w:val="001F297F"/>
    <w:rsid w:val="001F325D"/>
    <w:rsid w:val="001F357C"/>
    <w:rsid w:val="001F4199"/>
    <w:rsid w:val="001F4EDB"/>
    <w:rsid w:val="001F5130"/>
    <w:rsid w:val="001F5E1B"/>
    <w:rsid w:val="001F79F4"/>
    <w:rsid w:val="002003FA"/>
    <w:rsid w:val="00200DD0"/>
    <w:rsid w:val="00201449"/>
    <w:rsid w:val="00204D2C"/>
    <w:rsid w:val="002107AA"/>
    <w:rsid w:val="00214FFD"/>
    <w:rsid w:val="0021510A"/>
    <w:rsid w:val="00215963"/>
    <w:rsid w:val="002163C2"/>
    <w:rsid w:val="0022325C"/>
    <w:rsid w:val="002253E2"/>
    <w:rsid w:val="00234445"/>
    <w:rsid w:val="002435AE"/>
    <w:rsid w:val="00251FBE"/>
    <w:rsid w:val="002551C0"/>
    <w:rsid w:val="0025636C"/>
    <w:rsid w:val="00261BDB"/>
    <w:rsid w:val="00261FFE"/>
    <w:rsid w:val="002723FC"/>
    <w:rsid w:val="00274F54"/>
    <w:rsid w:val="00276A74"/>
    <w:rsid w:val="00290E42"/>
    <w:rsid w:val="00291851"/>
    <w:rsid w:val="002930FD"/>
    <w:rsid w:val="00294DFA"/>
    <w:rsid w:val="002A00E6"/>
    <w:rsid w:val="002A3FF3"/>
    <w:rsid w:val="002A5BEE"/>
    <w:rsid w:val="002A7E69"/>
    <w:rsid w:val="002B3E7B"/>
    <w:rsid w:val="002B4234"/>
    <w:rsid w:val="002B714C"/>
    <w:rsid w:val="002C42C3"/>
    <w:rsid w:val="002C757F"/>
    <w:rsid w:val="002C7DA9"/>
    <w:rsid w:val="002D2FA7"/>
    <w:rsid w:val="002D6945"/>
    <w:rsid w:val="002D7481"/>
    <w:rsid w:val="002E42DF"/>
    <w:rsid w:val="002E569C"/>
    <w:rsid w:val="002E7F38"/>
    <w:rsid w:val="002F51A7"/>
    <w:rsid w:val="002F5ACA"/>
    <w:rsid w:val="002F7FF8"/>
    <w:rsid w:val="00300FEB"/>
    <w:rsid w:val="00314C07"/>
    <w:rsid w:val="00314D78"/>
    <w:rsid w:val="003203E3"/>
    <w:rsid w:val="00320E59"/>
    <w:rsid w:val="003217E4"/>
    <w:rsid w:val="00323C17"/>
    <w:rsid w:val="00325FC8"/>
    <w:rsid w:val="00326BE7"/>
    <w:rsid w:val="003308D4"/>
    <w:rsid w:val="00331CDC"/>
    <w:rsid w:val="00332469"/>
    <w:rsid w:val="00334B70"/>
    <w:rsid w:val="00340416"/>
    <w:rsid w:val="00355203"/>
    <w:rsid w:val="00355839"/>
    <w:rsid w:val="00362324"/>
    <w:rsid w:val="003630B9"/>
    <w:rsid w:val="00366C56"/>
    <w:rsid w:val="00367036"/>
    <w:rsid w:val="003671DB"/>
    <w:rsid w:val="0037143E"/>
    <w:rsid w:val="0037150B"/>
    <w:rsid w:val="00372142"/>
    <w:rsid w:val="003743E1"/>
    <w:rsid w:val="00374F65"/>
    <w:rsid w:val="00375335"/>
    <w:rsid w:val="003755B6"/>
    <w:rsid w:val="003849D2"/>
    <w:rsid w:val="00385420"/>
    <w:rsid w:val="003927EE"/>
    <w:rsid w:val="00396F31"/>
    <w:rsid w:val="00397DCB"/>
    <w:rsid w:val="003A1677"/>
    <w:rsid w:val="003A1769"/>
    <w:rsid w:val="003A1CAB"/>
    <w:rsid w:val="003A22B1"/>
    <w:rsid w:val="003A244E"/>
    <w:rsid w:val="003A2C2D"/>
    <w:rsid w:val="003B2354"/>
    <w:rsid w:val="003B2627"/>
    <w:rsid w:val="003B3635"/>
    <w:rsid w:val="003B457E"/>
    <w:rsid w:val="003B58B4"/>
    <w:rsid w:val="003B62AF"/>
    <w:rsid w:val="003C25C0"/>
    <w:rsid w:val="003C52FA"/>
    <w:rsid w:val="003C7BC1"/>
    <w:rsid w:val="003D2633"/>
    <w:rsid w:val="003D339D"/>
    <w:rsid w:val="003E087F"/>
    <w:rsid w:val="003E164B"/>
    <w:rsid w:val="003E6885"/>
    <w:rsid w:val="003F0CCE"/>
    <w:rsid w:val="003F1C77"/>
    <w:rsid w:val="003F2B59"/>
    <w:rsid w:val="003F41F7"/>
    <w:rsid w:val="003F466E"/>
    <w:rsid w:val="003F7BCF"/>
    <w:rsid w:val="00400955"/>
    <w:rsid w:val="00400CD2"/>
    <w:rsid w:val="00403CBB"/>
    <w:rsid w:val="00405023"/>
    <w:rsid w:val="00405947"/>
    <w:rsid w:val="00411C12"/>
    <w:rsid w:val="004137D5"/>
    <w:rsid w:val="00413C7F"/>
    <w:rsid w:val="00421A7F"/>
    <w:rsid w:val="00423ED2"/>
    <w:rsid w:val="00425DA7"/>
    <w:rsid w:val="00426487"/>
    <w:rsid w:val="004269E0"/>
    <w:rsid w:val="004351B0"/>
    <w:rsid w:val="00441EE2"/>
    <w:rsid w:val="0044254C"/>
    <w:rsid w:val="004429DB"/>
    <w:rsid w:val="00451F6A"/>
    <w:rsid w:val="00453149"/>
    <w:rsid w:val="00457E25"/>
    <w:rsid w:val="00460C8C"/>
    <w:rsid w:val="00461D0A"/>
    <w:rsid w:val="004627EA"/>
    <w:rsid w:val="00462E4F"/>
    <w:rsid w:val="0046397A"/>
    <w:rsid w:val="004646E7"/>
    <w:rsid w:val="00464A4A"/>
    <w:rsid w:val="004702F3"/>
    <w:rsid w:val="00470EC1"/>
    <w:rsid w:val="004729F3"/>
    <w:rsid w:val="00473A8D"/>
    <w:rsid w:val="00481E29"/>
    <w:rsid w:val="00485BEE"/>
    <w:rsid w:val="00487DE1"/>
    <w:rsid w:val="00490600"/>
    <w:rsid w:val="0049165C"/>
    <w:rsid w:val="00491F27"/>
    <w:rsid w:val="00495076"/>
    <w:rsid w:val="0049652F"/>
    <w:rsid w:val="004A1192"/>
    <w:rsid w:val="004A7493"/>
    <w:rsid w:val="004B3329"/>
    <w:rsid w:val="004B419D"/>
    <w:rsid w:val="004B78BD"/>
    <w:rsid w:val="004C3354"/>
    <w:rsid w:val="004C3462"/>
    <w:rsid w:val="004C4E69"/>
    <w:rsid w:val="004D3699"/>
    <w:rsid w:val="004D6415"/>
    <w:rsid w:val="004E27E1"/>
    <w:rsid w:val="004E6E33"/>
    <w:rsid w:val="004F5402"/>
    <w:rsid w:val="00507D77"/>
    <w:rsid w:val="005129F8"/>
    <w:rsid w:val="005174EB"/>
    <w:rsid w:val="00517F87"/>
    <w:rsid w:val="00520A13"/>
    <w:rsid w:val="00524323"/>
    <w:rsid w:val="005251B9"/>
    <w:rsid w:val="00533013"/>
    <w:rsid w:val="0054181D"/>
    <w:rsid w:val="00553253"/>
    <w:rsid w:val="0055363A"/>
    <w:rsid w:val="00555A22"/>
    <w:rsid w:val="00561016"/>
    <w:rsid w:val="00564AF0"/>
    <w:rsid w:val="0056698B"/>
    <w:rsid w:val="005702E3"/>
    <w:rsid w:val="00570C82"/>
    <w:rsid w:val="005804E4"/>
    <w:rsid w:val="00580CFD"/>
    <w:rsid w:val="0058180A"/>
    <w:rsid w:val="00583D81"/>
    <w:rsid w:val="0058610C"/>
    <w:rsid w:val="005929E7"/>
    <w:rsid w:val="005A297A"/>
    <w:rsid w:val="005A748E"/>
    <w:rsid w:val="005A7CD8"/>
    <w:rsid w:val="005B0DEE"/>
    <w:rsid w:val="005B127E"/>
    <w:rsid w:val="005B46C7"/>
    <w:rsid w:val="005B7733"/>
    <w:rsid w:val="005C0571"/>
    <w:rsid w:val="005C14C8"/>
    <w:rsid w:val="005C224F"/>
    <w:rsid w:val="005C628D"/>
    <w:rsid w:val="005C7C43"/>
    <w:rsid w:val="005D0347"/>
    <w:rsid w:val="005D0BA9"/>
    <w:rsid w:val="005D1478"/>
    <w:rsid w:val="005D6CD0"/>
    <w:rsid w:val="005D76FA"/>
    <w:rsid w:val="005E1356"/>
    <w:rsid w:val="005E3AB3"/>
    <w:rsid w:val="005E7E0A"/>
    <w:rsid w:val="005F48EE"/>
    <w:rsid w:val="005F6B76"/>
    <w:rsid w:val="005F7B5E"/>
    <w:rsid w:val="00603416"/>
    <w:rsid w:val="0060355A"/>
    <w:rsid w:val="00607BC7"/>
    <w:rsid w:val="0061026B"/>
    <w:rsid w:val="00610D06"/>
    <w:rsid w:val="00610FB5"/>
    <w:rsid w:val="00611909"/>
    <w:rsid w:val="00614921"/>
    <w:rsid w:val="00614BCF"/>
    <w:rsid w:val="0061630A"/>
    <w:rsid w:val="00616ACC"/>
    <w:rsid w:val="0061768A"/>
    <w:rsid w:val="00624291"/>
    <w:rsid w:val="006247D5"/>
    <w:rsid w:val="00634809"/>
    <w:rsid w:val="006359CD"/>
    <w:rsid w:val="00640518"/>
    <w:rsid w:val="00641CDB"/>
    <w:rsid w:val="00644152"/>
    <w:rsid w:val="00644409"/>
    <w:rsid w:val="00644B4D"/>
    <w:rsid w:val="00655805"/>
    <w:rsid w:val="00655B2C"/>
    <w:rsid w:val="0065666F"/>
    <w:rsid w:val="006609E2"/>
    <w:rsid w:val="00667343"/>
    <w:rsid w:val="006678A3"/>
    <w:rsid w:val="00684D5A"/>
    <w:rsid w:val="00690B40"/>
    <w:rsid w:val="00693357"/>
    <w:rsid w:val="006943D0"/>
    <w:rsid w:val="006A7959"/>
    <w:rsid w:val="006A7DE2"/>
    <w:rsid w:val="006B0E57"/>
    <w:rsid w:val="006B19FD"/>
    <w:rsid w:val="006B1ABB"/>
    <w:rsid w:val="006B2E07"/>
    <w:rsid w:val="006B32F0"/>
    <w:rsid w:val="006B39E0"/>
    <w:rsid w:val="006B6DF3"/>
    <w:rsid w:val="006C0395"/>
    <w:rsid w:val="006C60CB"/>
    <w:rsid w:val="006D1EA8"/>
    <w:rsid w:val="006D5751"/>
    <w:rsid w:val="006D6067"/>
    <w:rsid w:val="006D6497"/>
    <w:rsid w:val="006E6051"/>
    <w:rsid w:val="006E6948"/>
    <w:rsid w:val="006E6980"/>
    <w:rsid w:val="006E6C80"/>
    <w:rsid w:val="006F0549"/>
    <w:rsid w:val="006F7A31"/>
    <w:rsid w:val="0070668B"/>
    <w:rsid w:val="00711A92"/>
    <w:rsid w:val="00715F99"/>
    <w:rsid w:val="007169D0"/>
    <w:rsid w:val="00717C46"/>
    <w:rsid w:val="007223D8"/>
    <w:rsid w:val="0072346A"/>
    <w:rsid w:val="007251B8"/>
    <w:rsid w:val="007325D7"/>
    <w:rsid w:val="00732EA6"/>
    <w:rsid w:val="00733BBA"/>
    <w:rsid w:val="00743D5B"/>
    <w:rsid w:val="00746C17"/>
    <w:rsid w:val="00747684"/>
    <w:rsid w:val="0074786A"/>
    <w:rsid w:val="00755072"/>
    <w:rsid w:val="007609AB"/>
    <w:rsid w:val="007609E1"/>
    <w:rsid w:val="00774201"/>
    <w:rsid w:val="00777CE6"/>
    <w:rsid w:val="0078268D"/>
    <w:rsid w:val="007840C3"/>
    <w:rsid w:val="007918F8"/>
    <w:rsid w:val="007A3CF5"/>
    <w:rsid w:val="007A416C"/>
    <w:rsid w:val="007A465F"/>
    <w:rsid w:val="007A5167"/>
    <w:rsid w:val="007C50DD"/>
    <w:rsid w:val="007C68DE"/>
    <w:rsid w:val="007D05C8"/>
    <w:rsid w:val="007D3893"/>
    <w:rsid w:val="007D7EB0"/>
    <w:rsid w:val="007E1998"/>
    <w:rsid w:val="007E29B3"/>
    <w:rsid w:val="007E6077"/>
    <w:rsid w:val="007F024A"/>
    <w:rsid w:val="007F47C6"/>
    <w:rsid w:val="00800BDF"/>
    <w:rsid w:val="00800C96"/>
    <w:rsid w:val="00804B9A"/>
    <w:rsid w:val="00806F71"/>
    <w:rsid w:val="00810D03"/>
    <w:rsid w:val="008148EC"/>
    <w:rsid w:val="008178AC"/>
    <w:rsid w:val="00820865"/>
    <w:rsid w:val="00821E02"/>
    <w:rsid w:val="0082360B"/>
    <w:rsid w:val="00824369"/>
    <w:rsid w:val="00824E16"/>
    <w:rsid w:val="008258DC"/>
    <w:rsid w:val="00825CFD"/>
    <w:rsid w:val="008276BE"/>
    <w:rsid w:val="00846B44"/>
    <w:rsid w:val="00850846"/>
    <w:rsid w:val="00854BC7"/>
    <w:rsid w:val="00860073"/>
    <w:rsid w:val="00860F52"/>
    <w:rsid w:val="00861B0D"/>
    <w:rsid w:val="008670D3"/>
    <w:rsid w:val="0087033F"/>
    <w:rsid w:val="008704B3"/>
    <w:rsid w:val="008708A8"/>
    <w:rsid w:val="00872E38"/>
    <w:rsid w:val="008757C9"/>
    <w:rsid w:val="00876358"/>
    <w:rsid w:val="008809A4"/>
    <w:rsid w:val="00885669"/>
    <w:rsid w:val="008863B3"/>
    <w:rsid w:val="008939B6"/>
    <w:rsid w:val="00894E67"/>
    <w:rsid w:val="00896D84"/>
    <w:rsid w:val="008973DE"/>
    <w:rsid w:val="008A09B2"/>
    <w:rsid w:val="008A0D07"/>
    <w:rsid w:val="008A7FAC"/>
    <w:rsid w:val="008B116E"/>
    <w:rsid w:val="008B1EB0"/>
    <w:rsid w:val="008B3E3C"/>
    <w:rsid w:val="008B5D8A"/>
    <w:rsid w:val="008D1DBF"/>
    <w:rsid w:val="008D1F91"/>
    <w:rsid w:val="008E3056"/>
    <w:rsid w:val="008E5D38"/>
    <w:rsid w:val="008E700C"/>
    <w:rsid w:val="008F027F"/>
    <w:rsid w:val="008F3032"/>
    <w:rsid w:val="008F5B50"/>
    <w:rsid w:val="008F77C4"/>
    <w:rsid w:val="00901C02"/>
    <w:rsid w:val="00907E83"/>
    <w:rsid w:val="00911605"/>
    <w:rsid w:val="0092453C"/>
    <w:rsid w:val="00926E1C"/>
    <w:rsid w:val="009271FE"/>
    <w:rsid w:val="0093153D"/>
    <w:rsid w:val="00931F97"/>
    <w:rsid w:val="0093250C"/>
    <w:rsid w:val="00932C79"/>
    <w:rsid w:val="00932D0E"/>
    <w:rsid w:val="00935135"/>
    <w:rsid w:val="0093749E"/>
    <w:rsid w:val="009433BB"/>
    <w:rsid w:val="00951D8C"/>
    <w:rsid w:val="00954DD9"/>
    <w:rsid w:val="009550B3"/>
    <w:rsid w:val="00956EB8"/>
    <w:rsid w:val="009578D1"/>
    <w:rsid w:val="00961714"/>
    <w:rsid w:val="0096553D"/>
    <w:rsid w:val="0097086A"/>
    <w:rsid w:val="00980D2A"/>
    <w:rsid w:val="0098471B"/>
    <w:rsid w:val="00986341"/>
    <w:rsid w:val="00993A25"/>
    <w:rsid w:val="0099711A"/>
    <w:rsid w:val="009A27C8"/>
    <w:rsid w:val="009A2F91"/>
    <w:rsid w:val="009A5409"/>
    <w:rsid w:val="009B0928"/>
    <w:rsid w:val="009B259E"/>
    <w:rsid w:val="009B5F91"/>
    <w:rsid w:val="009B6C98"/>
    <w:rsid w:val="009C0BFB"/>
    <w:rsid w:val="009C7690"/>
    <w:rsid w:val="009D0495"/>
    <w:rsid w:val="009D2748"/>
    <w:rsid w:val="009D35C5"/>
    <w:rsid w:val="009D645A"/>
    <w:rsid w:val="009E4EC8"/>
    <w:rsid w:val="009E60FD"/>
    <w:rsid w:val="009E6AE4"/>
    <w:rsid w:val="009E6E95"/>
    <w:rsid w:val="009F5D62"/>
    <w:rsid w:val="009F6F8E"/>
    <w:rsid w:val="009F7F20"/>
    <w:rsid w:val="009F7FCC"/>
    <w:rsid w:val="00A024DE"/>
    <w:rsid w:val="00A03915"/>
    <w:rsid w:val="00A07737"/>
    <w:rsid w:val="00A10F7A"/>
    <w:rsid w:val="00A1192F"/>
    <w:rsid w:val="00A16D06"/>
    <w:rsid w:val="00A22CAD"/>
    <w:rsid w:val="00A27388"/>
    <w:rsid w:val="00A363CB"/>
    <w:rsid w:val="00A37188"/>
    <w:rsid w:val="00A37417"/>
    <w:rsid w:val="00A40A3D"/>
    <w:rsid w:val="00A42961"/>
    <w:rsid w:val="00A43892"/>
    <w:rsid w:val="00A44403"/>
    <w:rsid w:val="00A47262"/>
    <w:rsid w:val="00A523F6"/>
    <w:rsid w:val="00A52AF4"/>
    <w:rsid w:val="00A5372E"/>
    <w:rsid w:val="00A53946"/>
    <w:rsid w:val="00A54427"/>
    <w:rsid w:val="00A54F92"/>
    <w:rsid w:val="00A7161C"/>
    <w:rsid w:val="00A81564"/>
    <w:rsid w:val="00A81B70"/>
    <w:rsid w:val="00A82925"/>
    <w:rsid w:val="00A87A7E"/>
    <w:rsid w:val="00A914ED"/>
    <w:rsid w:val="00A94352"/>
    <w:rsid w:val="00A94436"/>
    <w:rsid w:val="00A95569"/>
    <w:rsid w:val="00A97799"/>
    <w:rsid w:val="00AA4312"/>
    <w:rsid w:val="00AA4CA3"/>
    <w:rsid w:val="00AB1A88"/>
    <w:rsid w:val="00AB2985"/>
    <w:rsid w:val="00AC1A8F"/>
    <w:rsid w:val="00AC478D"/>
    <w:rsid w:val="00AC4A38"/>
    <w:rsid w:val="00AC741D"/>
    <w:rsid w:val="00AD095C"/>
    <w:rsid w:val="00AD099E"/>
    <w:rsid w:val="00AD24C4"/>
    <w:rsid w:val="00AD2FB9"/>
    <w:rsid w:val="00AD4616"/>
    <w:rsid w:val="00AD53D6"/>
    <w:rsid w:val="00AD66C4"/>
    <w:rsid w:val="00AE119A"/>
    <w:rsid w:val="00AF0BEA"/>
    <w:rsid w:val="00AF11D1"/>
    <w:rsid w:val="00AF244C"/>
    <w:rsid w:val="00AF36C1"/>
    <w:rsid w:val="00B01D42"/>
    <w:rsid w:val="00B0443C"/>
    <w:rsid w:val="00B04F49"/>
    <w:rsid w:val="00B072BA"/>
    <w:rsid w:val="00B14CB3"/>
    <w:rsid w:val="00B21523"/>
    <w:rsid w:val="00B24720"/>
    <w:rsid w:val="00B25E68"/>
    <w:rsid w:val="00B27D3C"/>
    <w:rsid w:val="00B30555"/>
    <w:rsid w:val="00B34FDD"/>
    <w:rsid w:val="00B35366"/>
    <w:rsid w:val="00B3666A"/>
    <w:rsid w:val="00B403B5"/>
    <w:rsid w:val="00B47E2F"/>
    <w:rsid w:val="00B50797"/>
    <w:rsid w:val="00B50B58"/>
    <w:rsid w:val="00B55AE2"/>
    <w:rsid w:val="00B57C09"/>
    <w:rsid w:val="00B63E03"/>
    <w:rsid w:val="00B71669"/>
    <w:rsid w:val="00B729F2"/>
    <w:rsid w:val="00B74594"/>
    <w:rsid w:val="00B8508E"/>
    <w:rsid w:val="00B96265"/>
    <w:rsid w:val="00BA05ED"/>
    <w:rsid w:val="00BA3BCF"/>
    <w:rsid w:val="00BA7ECB"/>
    <w:rsid w:val="00BB219B"/>
    <w:rsid w:val="00BB6970"/>
    <w:rsid w:val="00BC12B2"/>
    <w:rsid w:val="00BC3D38"/>
    <w:rsid w:val="00BC446C"/>
    <w:rsid w:val="00BC52B9"/>
    <w:rsid w:val="00BC7F4A"/>
    <w:rsid w:val="00BD1BDD"/>
    <w:rsid w:val="00BD2ECE"/>
    <w:rsid w:val="00BE3D67"/>
    <w:rsid w:val="00BE67D4"/>
    <w:rsid w:val="00BE75CC"/>
    <w:rsid w:val="00C02824"/>
    <w:rsid w:val="00C071F7"/>
    <w:rsid w:val="00C102EC"/>
    <w:rsid w:val="00C1095B"/>
    <w:rsid w:val="00C114A5"/>
    <w:rsid w:val="00C11799"/>
    <w:rsid w:val="00C15D3B"/>
    <w:rsid w:val="00C23E90"/>
    <w:rsid w:val="00C26A79"/>
    <w:rsid w:val="00C27D7B"/>
    <w:rsid w:val="00C30B73"/>
    <w:rsid w:val="00C32632"/>
    <w:rsid w:val="00C35150"/>
    <w:rsid w:val="00C41138"/>
    <w:rsid w:val="00C41347"/>
    <w:rsid w:val="00C416D9"/>
    <w:rsid w:val="00C4212D"/>
    <w:rsid w:val="00C44CAA"/>
    <w:rsid w:val="00C46045"/>
    <w:rsid w:val="00C473E1"/>
    <w:rsid w:val="00C50D06"/>
    <w:rsid w:val="00C53D8C"/>
    <w:rsid w:val="00C5596C"/>
    <w:rsid w:val="00C705BA"/>
    <w:rsid w:val="00C74A2E"/>
    <w:rsid w:val="00C76E85"/>
    <w:rsid w:val="00C7710E"/>
    <w:rsid w:val="00C81112"/>
    <w:rsid w:val="00C81B8E"/>
    <w:rsid w:val="00C86AE6"/>
    <w:rsid w:val="00C872E9"/>
    <w:rsid w:val="00C9338C"/>
    <w:rsid w:val="00C93B00"/>
    <w:rsid w:val="00C93ECA"/>
    <w:rsid w:val="00C97489"/>
    <w:rsid w:val="00CA1EA5"/>
    <w:rsid w:val="00CB0393"/>
    <w:rsid w:val="00CB3335"/>
    <w:rsid w:val="00CB7627"/>
    <w:rsid w:val="00CC1245"/>
    <w:rsid w:val="00CD0979"/>
    <w:rsid w:val="00CD2779"/>
    <w:rsid w:val="00CE20BF"/>
    <w:rsid w:val="00CE482C"/>
    <w:rsid w:val="00CE4FF1"/>
    <w:rsid w:val="00CF491B"/>
    <w:rsid w:val="00CF53C4"/>
    <w:rsid w:val="00CF7A1A"/>
    <w:rsid w:val="00CF7A90"/>
    <w:rsid w:val="00D00C12"/>
    <w:rsid w:val="00D15AFD"/>
    <w:rsid w:val="00D16A66"/>
    <w:rsid w:val="00D17F5C"/>
    <w:rsid w:val="00D205BD"/>
    <w:rsid w:val="00D207FE"/>
    <w:rsid w:val="00D23F29"/>
    <w:rsid w:val="00D24045"/>
    <w:rsid w:val="00D24C0C"/>
    <w:rsid w:val="00D30AE0"/>
    <w:rsid w:val="00D317F1"/>
    <w:rsid w:val="00D320D4"/>
    <w:rsid w:val="00D33808"/>
    <w:rsid w:val="00D357DB"/>
    <w:rsid w:val="00D37B2D"/>
    <w:rsid w:val="00D41E62"/>
    <w:rsid w:val="00D46552"/>
    <w:rsid w:val="00D47479"/>
    <w:rsid w:val="00D52628"/>
    <w:rsid w:val="00D53A04"/>
    <w:rsid w:val="00D61174"/>
    <w:rsid w:val="00D61460"/>
    <w:rsid w:val="00D742E5"/>
    <w:rsid w:val="00D81177"/>
    <w:rsid w:val="00D833DA"/>
    <w:rsid w:val="00D83FCD"/>
    <w:rsid w:val="00D9228E"/>
    <w:rsid w:val="00D95A37"/>
    <w:rsid w:val="00D95AF8"/>
    <w:rsid w:val="00DA582C"/>
    <w:rsid w:val="00DA784D"/>
    <w:rsid w:val="00DB0A7F"/>
    <w:rsid w:val="00DB0F4B"/>
    <w:rsid w:val="00DB1B62"/>
    <w:rsid w:val="00DB1EC9"/>
    <w:rsid w:val="00DB2EA7"/>
    <w:rsid w:val="00DB3EE5"/>
    <w:rsid w:val="00DC31A6"/>
    <w:rsid w:val="00DC4553"/>
    <w:rsid w:val="00DC4D01"/>
    <w:rsid w:val="00DD134D"/>
    <w:rsid w:val="00DD30AA"/>
    <w:rsid w:val="00DE0A41"/>
    <w:rsid w:val="00DE2351"/>
    <w:rsid w:val="00DE26F2"/>
    <w:rsid w:val="00DE270E"/>
    <w:rsid w:val="00DE2A81"/>
    <w:rsid w:val="00DE3B16"/>
    <w:rsid w:val="00DE3C50"/>
    <w:rsid w:val="00DE4960"/>
    <w:rsid w:val="00DE758A"/>
    <w:rsid w:val="00DF2946"/>
    <w:rsid w:val="00DF6B85"/>
    <w:rsid w:val="00E032E4"/>
    <w:rsid w:val="00E03628"/>
    <w:rsid w:val="00E049EA"/>
    <w:rsid w:val="00E06B5E"/>
    <w:rsid w:val="00E0703A"/>
    <w:rsid w:val="00E1258E"/>
    <w:rsid w:val="00E146AD"/>
    <w:rsid w:val="00E16EBC"/>
    <w:rsid w:val="00E16FCF"/>
    <w:rsid w:val="00E21D83"/>
    <w:rsid w:val="00E21F62"/>
    <w:rsid w:val="00E30787"/>
    <w:rsid w:val="00E36BF7"/>
    <w:rsid w:val="00E4103A"/>
    <w:rsid w:val="00E41B88"/>
    <w:rsid w:val="00E44E05"/>
    <w:rsid w:val="00E459DB"/>
    <w:rsid w:val="00E47346"/>
    <w:rsid w:val="00E51073"/>
    <w:rsid w:val="00E531BB"/>
    <w:rsid w:val="00E559FC"/>
    <w:rsid w:val="00E56678"/>
    <w:rsid w:val="00E63273"/>
    <w:rsid w:val="00E66AC0"/>
    <w:rsid w:val="00E674DF"/>
    <w:rsid w:val="00E70951"/>
    <w:rsid w:val="00E74987"/>
    <w:rsid w:val="00E9040E"/>
    <w:rsid w:val="00E92429"/>
    <w:rsid w:val="00E94466"/>
    <w:rsid w:val="00EA005C"/>
    <w:rsid w:val="00EA0233"/>
    <w:rsid w:val="00EA0D6C"/>
    <w:rsid w:val="00EA4580"/>
    <w:rsid w:val="00EA7F5B"/>
    <w:rsid w:val="00EB202E"/>
    <w:rsid w:val="00EB283E"/>
    <w:rsid w:val="00EB7E8D"/>
    <w:rsid w:val="00EC1568"/>
    <w:rsid w:val="00EC2462"/>
    <w:rsid w:val="00EC4780"/>
    <w:rsid w:val="00EC5463"/>
    <w:rsid w:val="00ED0608"/>
    <w:rsid w:val="00ED0E35"/>
    <w:rsid w:val="00ED22B3"/>
    <w:rsid w:val="00ED4DAE"/>
    <w:rsid w:val="00EE2EE3"/>
    <w:rsid w:val="00EF3491"/>
    <w:rsid w:val="00F03896"/>
    <w:rsid w:val="00F10E89"/>
    <w:rsid w:val="00F17F5E"/>
    <w:rsid w:val="00F22835"/>
    <w:rsid w:val="00F32FBA"/>
    <w:rsid w:val="00F335F3"/>
    <w:rsid w:val="00F405DE"/>
    <w:rsid w:val="00F42B7F"/>
    <w:rsid w:val="00F45EA0"/>
    <w:rsid w:val="00F50C14"/>
    <w:rsid w:val="00F524AB"/>
    <w:rsid w:val="00F540CB"/>
    <w:rsid w:val="00F544A0"/>
    <w:rsid w:val="00F56ADC"/>
    <w:rsid w:val="00F61453"/>
    <w:rsid w:val="00F614F4"/>
    <w:rsid w:val="00F61C91"/>
    <w:rsid w:val="00F6260C"/>
    <w:rsid w:val="00F64D96"/>
    <w:rsid w:val="00F66139"/>
    <w:rsid w:val="00F72542"/>
    <w:rsid w:val="00F730D1"/>
    <w:rsid w:val="00F836C6"/>
    <w:rsid w:val="00F83E97"/>
    <w:rsid w:val="00F8773C"/>
    <w:rsid w:val="00F90A9C"/>
    <w:rsid w:val="00F90FAA"/>
    <w:rsid w:val="00F920C5"/>
    <w:rsid w:val="00F92C6A"/>
    <w:rsid w:val="00F93315"/>
    <w:rsid w:val="00F93BE4"/>
    <w:rsid w:val="00F9446B"/>
    <w:rsid w:val="00FA58C2"/>
    <w:rsid w:val="00FB4154"/>
    <w:rsid w:val="00FC3C1A"/>
    <w:rsid w:val="00FC5C9B"/>
    <w:rsid w:val="00FC7E08"/>
    <w:rsid w:val="00FD3AFF"/>
    <w:rsid w:val="00FE3685"/>
    <w:rsid w:val="00FF1128"/>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6</TotalTime>
  <Pages>12</Pages>
  <Words>3046</Words>
  <Characters>1736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Earl John Mercado</cp:lastModifiedBy>
  <cp:revision>768</cp:revision>
  <cp:lastPrinted>2019-04-30T03:28:00Z</cp:lastPrinted>
  <dcterms:created xsi:type="dcterms:W3CDTF">2019-01-14T14:35:00Z</dcterms:created>
  <dcterms:modified xsi:type="dcterms:W3CDTF">2019-05-02T10:04:00Z</dcterms:modified>
</cp:coreProperties>
</file>